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6A7A8" w14:textId="7D2CD915" w:rsidR="00727BA6" w:rsidRDefault="00727BA6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OLE_LINK17"/>
      <w:r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Materials</w:t>
      </w:r>
    </w:p>
    <w:p w14:paraId="3C90E64D" w14:textId="77777777" w:rsidR="00740470" w:rsidRPr="007C0C9E" w:rsidRDefault="00740470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85BBB59" w14:textId="77007AC6" w:rsidR="00727BA6" w:rsidRPr="007C0C9E" w:rsidRDefault="00FA5911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OLE_LINK4"/>
      <w:bookmarkStart w:id="2" w:name="OLE_LINK5"/>
      <w:r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ppendix </w:t>
      </w:r>
      <w:r w:rsidR="0078187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</w:p>
    <w:p w14:paraId="522F1D4C" w14:textId="77777777" w:rsidR="00727BA6" w:rsidRPr="007C0C9E" w:rsidRDefault="00727BA6" w:rsidP="006356DA">
      <w:pPr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Quality assessment scoring by study</w:t>
      </w:r>
      <w:r w:rsidRPr="007C0C9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in meta-analytic analyses</w:t>
      </w:r>
      <w:bookmarkEnd w:id="0"/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717"/>
        <w:gridCol w:w="929"/>
        <w:gridCol w:w="1314"/>
        <w:gridCol w:w="740"/>
        <w:gridCol w:w="740"/>
        <w:gridCol w:w="740"/>
        <w:gridCol w:w="740"/>
        <w:gridCol w:w="740"/>
        <w:gridCol w:w="740"/>
        <w:gridCol w:w="906"/>
      </w:tblGrid>
      <w:tr w:rsidR="00C76BF1" w:rsidRPr="007C0C9E" w14:paraId="69C1C6C1" w14:textId="77777777" w:rsidTr="0009125E">
        <w:trPr>
          <w:jc w:val="center"/>
        </w:trPr>
        <w:tc>
          <w:tcPr>
            <w:tcW w:w="71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83CFE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FCB2B27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tudy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043626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226D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2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CE77F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3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DC799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4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330BD2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5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D4E58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tem 6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75F84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QA score</w:t>
            </w:r>
          </w:p>
        </w:tc>
      </w:tr>
      <w:tr w:rsidR="00BE6346" w:rsidRPr="007C0C9E" w14:paraId="7DCCFD87" w14:textId="77777777" w:rsidTr="009D14AC">
        <w:trPr>
          <w:jc w:val="center"/>
        </w:trPr>
        <w:tc>
          <w:tcPr>
            <w:tcW w:w="71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9F2BE98" w14:textId="77777777" w:rsidR="00BE6346" w:rsidRPr="007C0C9E" w:rsidRDefault="00BE6346" w:rsidP="00BE6346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43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08696F4" w14:textId="77777777" w:rsidR="00BE6346" w:rsidRPr="007C0C9E" w:rsidRDefault="00BE6346" w:rsidP="00BE6346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Berg et al., 202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659B7ED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AF1DC28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B97E6C4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D7CA6F8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21E7A05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3BEA75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9E5FC5" w14:textId="77777777" w:rsidR="00BE6346" w:rsidRPr="007C0C9E" w:rsidRDefault="00BE6346" w:rsidP="00BE6346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6BF1" w:rsidRPr="007C0C9E" w14:paraId="0CB20C72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C2712A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2D4F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B0510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21892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988B6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29735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39D68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E896E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F1A77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FF613E7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5943C45" w14:textId="77777777" w:rsidR="00363F5C" w:rsidRPr="007C0C9E" w:rsidRDefault="00363F5C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8E827" w14:textId="77777777" w:rsidR="00363F5C" w:rsidRPr="007C0C9E" w:rsidRDefault="00082E89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Taylor</w:t>
            </w:r>
            <w:r w:rsidR="00363F5C"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4EE5C7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D1D350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A4A3F6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3316F8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04F2A7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DD99E2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522D5" w14:textId="77777777" w:rsidR="00363F5C" w:rsidRPr="007C0C9E" w:rsidRDefault="007750C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363F5C" w:rsidRPr="007C0C9E" w14:paraId="2A2EC0E1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E666C8B" w14:textId="77777777" w:rsidR="00363F5C" w:rsidRPr="007C0C9E" w:rsidRDefault="00363F5C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EF25B" w14:textId="77777777" w:rsidR="00363F5C" w:rsidRPr="007C0C9E" w:rsidRDefault="00363F5C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844913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F44AB3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E284FB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143D65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84059C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D81B2C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97373C" w14:textId="77777777" w:rsidR="00363F5C" w:rsidRPr="007C0C9E" w:rsidRDefault="00363F5C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77D3880C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EAA4789" w14:textId="77777777" w:rsidR="00C76BF1" w:rsidRPr="007C0C9E" w:rsidRDefault="00C9502D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73DC4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nvernizzi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5970B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6785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82B93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08E54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517EC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9A74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2585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0FA7506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9172607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AA326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1C30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D364F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D542E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7381D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48CF3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43A24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B5DB3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ECD044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0C54D13" w14:textId="77777777" w:rsidR="00C76BF1" w:rsidRPr="007C0C9E" w:rsidRDefault="00C9502D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AA5D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arce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2853E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27FDB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3C464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6180B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94B62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1D4B7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5D94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2A8DD51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A2929DF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83E4E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B1E9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90473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07E43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CADB6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50254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B328B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D4A7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3AF925C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E3415D7" w14:textId="77777777" w:rsidR="00C76BF1" w:rsidRPr="007C0C9E" w:rsidRDefault="00C9502D" w:rsidP="00C76BF1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36AE13" w14:textId="77777777" w:rsidR="00C76BF1" w:rsidRPr="007C0C9E" w:rsidRDefault="00C76BF1" w:rsidP="00C76BF1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hodes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C0E7FD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90D3FE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216D26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651549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EE5A21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0457D6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AAA141" w14:textId="77777777" w:rsidR="00C76BF1" w:rsidRPr="007C0C9E" w:rsidRDefault="00C76BF1" w:rsidP="00C76BF1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6BF1" w:rsidRPr="007C0C9E" w14:paraId="054E8A41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32A79F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4CCB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7DA0B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8B1AA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89EC1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32A7B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57DE6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FC22F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D5EF6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36F29" w:rsidRPr="007C0C9E" w14:paraId="6E21ECEC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11AA3CD" w14:textId="77777777" w:rsidR="00A36F29" w:rsidRPr="007C0C9E" w:rsidRDefault="00C9502D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0AAE30" w14:textId="77777777" w:rsidR="00A36F29" w:rsidRPr="007C0C9E" w:rsidRDefault="00A36F29" w:rsidP="00363F5C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bins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C9428D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0AF044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B040C3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B14D6F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F477F1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A9F925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7DACE" w14:textId="77777777" w:rsidR="00A36F29" w:rsidRPr="007C0C9E" w:rsidRDefault="00A36F29" w:rsidP="00363F5C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36F29" w:rsidRPr="007C0C9E" w14:paraId="540B30FA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68AFCA4" w14:textId="77777777" w:rsidR="00A36F29" w:rsidRPr="007C0C9E" w:rsidRDefault="00A36F29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AF06D" w14:textId="77777777" w:rsidR="00A36F29" w:rsidRPr="007C0C9E" w:rsidRDefault="00A36F29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B65F0F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69BE01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AB1A5C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1F07C6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7A144B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694129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F59969" w14:textId="77777777" w:rsidR="00A36F29" w:rsidRPr="007C0C9E" w:rsidRDefault="00A36F29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2117339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C62CCDF" w14:textId="77777777" w:rsidR="00C76BF1" w:rsidRPr="007C0C9E" w:rsidRDefault="00C9502D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A6FF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odríguez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8702B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8117F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80B8E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41E71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4AEBD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458CF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CAF2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1D668EF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223275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7DA69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2F0B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8A99D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3DA24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8671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C9A02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12566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89A40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56BE3C16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2884FB6" w14:textId="77777777" w:rsidR="00C76BF1" w:rsidRPr="007C0C9E" w:rsidRDefault="00C9502D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6BDC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azou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8A574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43182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0391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ECE29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BDCF7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CBDD0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EAE0C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58A90EB6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B13F34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E798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2C8A0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B8509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F96C9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C83A6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75F8F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DD946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93A1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7E632F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8A64550" w14:textId="77777777" w:rsidR="00C76BF1" w:rsidRPr="007C0C9E" w:rsidRDefault="00C9502D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E0F2A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itali,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5896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9EEAF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A8655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4568A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C3CE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498E9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F0D9F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33DE054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53E18F4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01FB5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DD3F2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CC207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07687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40D17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B0895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91908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2F85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3158EE24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77CA524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D8530F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ro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F73F6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47AA1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55B24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A58A9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C378A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F9AEA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AD6DC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37819401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BB4B15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03734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693DA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6E527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5E2DD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117B0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AA9BE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2CDD1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B91B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508231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117AAFE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1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078C1F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Gråstén et al.,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973D6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1C84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2087B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03D06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601D1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47ABC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6D22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3</w:t>
            </w:r>
          </w:p>
        </w:tc>
      </w:tr>
      <w:tr w:rsidR="00C76BF1" w:rsidRPr="007C0C9E" w14:paraId="798DC7A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43700C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66AF9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E2BCA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B552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AEFCA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1F8F0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BFAD4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67688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2257C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6FE23C21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F323102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8EE8A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ruschko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7F263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EA72B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3E87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EDAB3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CDC5E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2E0AD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3488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C76BF1" w:rsidRPr="007C0C9E" w14:paraId="2C674F7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529BD1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47116A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3D9F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7E878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21AD2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FD18C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AC28B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A2C49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C424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C4FC6F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26098D8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D45FA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ragall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67351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C3A2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00982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D9044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85ECE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DE8DA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EDCFF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0F4DA1A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B91C1B5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C128E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49F76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A54F6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E4481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E3EC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AB070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3A3E6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82C7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63D45FAB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0402D49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160F48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tchinson et al., 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54F4C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3E616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BD60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BFB9E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4C365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CCF2B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87DA7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5C3F745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5670C05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45010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45EC0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7D552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38E6B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F754F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827B5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19D2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B5D87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8864F6C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95F700C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5A3D8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radechanunte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., 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F7FEB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F4CBE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3EAFE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EE6AF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893A2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88B02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A94A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C76BF1" w:rsidRPr="007C0C9E" w14:paraId="20F0108A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3A199E8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9A318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6BA0A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FEE38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6ADEF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F7D95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596F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18DCE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E010C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434335F6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4B72FBD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F229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edermeier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E551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A33E9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A48AD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6EE9C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0ADC9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BE802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46269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C76BF1" w:rsidRPr="007C0C9E" w14:paraId="74147682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47A06A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5EA1F7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78646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FF3C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27A32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AC1B0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95334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DE22C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E93EA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35D2034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0135921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7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4F233A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lling, 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07328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2B13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A4863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BE539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99664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F581E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84E85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6BF1" w:rsidRPr="007C0C9E" w14:paraId="1F0C504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4D4CB7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8EFDD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DA20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2E073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D6BE1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464EC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4999A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97DE8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40B27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546D847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66FCEB7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5A1B0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ng et al., 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CC69A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FE4B3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9765B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25682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18AD9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C8D13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0E6CB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5127F5CB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880B1B7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2E6816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5BED1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A3175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C3673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5B26B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E9CE6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A02E5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DBEA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77B7ABE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50D4085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70E4A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aft et al., 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00358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116C1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6D244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154A9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DBC02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665ED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2634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075E317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C4B9D14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D5FD6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66486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F4934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C2C7F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7CFE0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2B3DF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F4454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1AE7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0E4F45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39C8B5B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9AF5D4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kauc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D5A2B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CFA15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6C76A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115A9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CCE58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8DB54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FFA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6BF1" w:rsidRPr="007C0C9E" w14:paraId="2AF9FFF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A7E81A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419C0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0C414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309D6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1442A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4CE0C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57CDF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84715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FDDC5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32CA9CBF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3DDA030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573C2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rk et al., 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AAD75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15041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4AE97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EBE89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4647E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40AC4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EE1D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C76BF1" w:rsidRPr="007C0C9E" w14:paraId="753CC5F4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1EC193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91086E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FD6AE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FB255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D54DE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199C8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98026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A0E4D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7C13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F6FE893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7831375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8E460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220C5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3FE7C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ABA1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5E732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75657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C2FB4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D78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054F38AF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339FFE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1A4895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5F60E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1589F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5A688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67D0F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C76A3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43AB4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0FC6E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69821F0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B3E493F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CCE27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tzsimons et al., 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CD86F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BF483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4205F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EC10C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4D5F5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4E6DE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DB421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C76BF1" w:rsidRPr="007C0C9E" w14:paraId="7FBA0826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FEE1B4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9844D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949BE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2CE90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F530D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5EE2B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2CA56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D2443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0167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265D54B4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ED799DC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3650B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neider et al., 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C3FE8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08972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9A79C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3F526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49751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1EB3C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E29AE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362A1EAF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5874D7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B494E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C1D36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D84D6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1DE4E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E310C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07E8E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7FBA3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18B6D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6EDF3FB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8E7E03E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9254A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uise et al., 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5A7D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4A6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35E84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1BFA9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68C80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CD5F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D0A24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6A0F450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71B59F86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B5D27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58D42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CFFF1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78DE4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F539D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B8CF5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F6F51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5BEA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49809C54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6D85198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26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BF209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Rhodes, Warburton, &amp; Bredin, 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51272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58D4A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E29BF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869E1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6B8AE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BDBD9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FA16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5</w:t>
            </w:r>
          </w:p>
        </w:tc>
      </w:tr>
      <w:tr w:rsidR="00C76BF1" w:rsidRPr="007C0C9E" w14:paraId="2C789475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5FA122A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97B25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A0BE3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AD45C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5BA7C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417DF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8AA82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60B85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8C4D2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0444ADD0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28E40454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27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86CA5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Focht, 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0DD59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C87F4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7130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316CF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2D80B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FCF8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9998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3</w:t>
            </w:r>
          </w:p>
        </w:tc>
      </w:tr>
      <w:tr w:rsidR="00C76BF1" w:rsidRPr="007C0C9E" w14:paraId="7C3B393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59CCB424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27B008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98EC6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B2594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16D5A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10172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54195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5CFBF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B190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6C02CB1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70FDF5C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28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F88C3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E</w:t>
            </w: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munds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26D70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139C8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68CC5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743BF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2E21A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CE5EE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1BD68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6BF1" w:rsidRPr="007C0C9E" w14:paraId="59055595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2372D5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D25A29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D9B9A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B3FE9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3A558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F0B74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B3C2F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4C0D1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A0345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1193DE4F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CB11CC1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A8F9F8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nesi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8A81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95EBD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84FB0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9E512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9BD4F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46612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0AB3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11911C5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70C43CC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5BEA4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3816F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D6B64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1BE83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A8235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61155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7C04F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D8571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0FA968B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6F9F8ED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CF471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ker et al., 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E7BAB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F1D0A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DE3A9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95A0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7F0BA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EF6C2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14BD2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C76BF1" w:rsidRPr="007C0C9E" w14:paraId="0275E517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712335B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D12D6F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C8E7B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6F5DE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73619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74519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6B2FB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11CD0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F4628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7ADF5059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7FE24E5C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E529A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7C54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C1672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9ED15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D16A0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DD07E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83EFD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9518A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1D8432F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41A617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18F04F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C7F2B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B860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563EA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AE8F9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C6940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29AF0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2C7B5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763C4CB1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73A4D5D8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ACB9AE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se et al., 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5C059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4ECF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7CB3A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0400C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9FA61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B3B69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0B0D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323F1888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2570B6E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5E287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425AB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9EB28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350BD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14F70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56786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56CB1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ABF0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1D0FFCF0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99CDA98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7AD41B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bins et al., 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7F64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21211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0075C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B44DF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20707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87A71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216AE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C76BF1" w:rsidRPr="007C0C9E" w14:paraId="72700267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096739D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21B262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C540E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58B07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75D1E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02E96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C01351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B1E58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BFB42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73760BD4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E192460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34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955390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Jamner et al., 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B3893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A4BF6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4FAEE2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F4CD2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6E00D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241FF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EBF07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4</w:t>
            </w:r>
          </w:p>
        </w:tc>
      </w:tr>
      <w:tr w:rsidR="00C76BF1" w:rsidRPr="007C0C9E" w14:paraId="25DD3E60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2B0C01A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C6512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334D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AF95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08C31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325D0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26694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A2471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E8DA9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2D68362E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33AEA245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35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941026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McAuley et al., 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3C6EE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77596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ACA05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8F71E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12B93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5923B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BF30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3</w:t>
            </w:r>
          </w:p>
        </w:tc>
      </w:tr>
      <w:tr w:rsidR="00C76BF1" w:rsidRPr="007C0C9E" w14:paraId="1312819D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11F3513D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80526C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E6DB1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6FE3BD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80901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24B8A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CD4AB0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B7489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865B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C76BF1" w:rsidRPr="007C0C9E" w14:paraId="3B345F3F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480318B6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36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D7CC31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Digelid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 et al., 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C157F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590C6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3DAB8E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EB1BC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95C684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ED56E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2C729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C76BF1" w:rsidRPr="007C0C9E" w14:paraId="0B1DFD07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</w:tcPr>
          <w:p w14:paraId="6336D8AA" w14:textId="77777777" w:rsidR="00C76BF1" w:rsidRPr="007C0C9E" w:rsidRDefault="00C76BF1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4A22D75C" w14:textId="77777777" w:rsidR="00C76BF1" w:rsidRPr="007C0C9E" w:rsidRDefault="00C76BF1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ACC9F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CC4DD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D2ED6B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EB2A8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CBD5F6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DC126F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BC24E3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DFD5E8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76BF1" w:rsidRPr="007C0C9E" w14:paraId="3F819512" w14:textId="77777777" w:rsidTr="009D14AC">
        <w:trPr>
          <w:jc w:val="center"/>
        </w:trPr>
        <w:tc>
          <w:tcPr>
            <w:tcW w:w="71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880B48F" w14:textId="77777777" w:rsidR="00C76BF1" w:rsidRPr="007C0C9E" w:rsidRDefault="00C9502D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9BA293" w14:textId="77777777" w:rsidR="00C76BF1" w:rsidRPr="007C0C9E" w:rsidRDefault="00C76BF1" w:rsidP="006356DA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chols et al., 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9B8A5F7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BC3AFEC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D40DD9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C825A3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CC318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7949BFA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B308595" w14:textId="77777777" w:rsidR="00C76BF1" w:rsidRPr="007C0C9E" w:rsidRDefault="00C76BF1" w:rsidP="006356D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</w:tbl>
    <w:p w14:paraId="6940BBC3" w14:textId="77777777" w:rsidR="00727BA6" w:rsidRPr="007C0C9E" w:rsidRDefault="00727BA6" w:rsidP="006356D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701B14" w14:textId="77777777" w:rsidR="00727BA6" w:rsidRPr="007C0C9E" w:rsidRDefault="00727BA6" w:rsidP="006356D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Note. 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Item 1 = Did the study describe the participant eligibility criteria?; Item 2 = Were the participants randomly selected (or for experimental studies, was the process of randomization clearly described and adequately carried out?); Item 3 = Did the study report the sources and details of physical activity assessment and did the instruments have acceptable reliability for the specific age group?; Item 4 = Did the study report the sources and details of assessment of potential correlates and did all of the methods have acceptable reliability?; Item 5 = Did the study report a power calculation and was the study adequately powered to detect hypothesized relationships?; Item 6 = Did the study report the numbers of individuals who completed each of the different measures and did participants complete at least 80% of physical activity measures?; QA = quality assessment; 1-2 = low, 3-4 = medium, 5-6 = high</w:t>
      </w:r>
    </w:p>
    <w:bookmarkEnd w:id="1"/>
    <w:bookmarkEnd w:id="2"/>
    <w:p w14:paraId="2ECBB60B" w14:textId="77777777" w:rsidR="00727BA6" w:rsidRPr="007C0C9E" w:rsidRDefault="00727BA6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8138D80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3" w:name="OLE_LINK37"/>
      <w:bookmarkStart w:id="4" w:name="OLE_LINK38"/>
    </w:p>
    <w:p w14:paraId="0128489C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1764BBD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2443494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DA1E977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78667AA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A43B682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2BD5338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42E7BD0" w14:textId="77777777" w:rsidR="0009125E" w:rsidRPr="007C0C9E" w:rsidRDefault="0009125E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bookmarkEnd w:id="3"/>
    <w:bookmarkEnd w:id="4"/>
    <w:p w14:paraId="5650A6B0" w14:textId="77777777" w:rsidR="00727BA6" w:rsidRPr="007C0C9E" w:rsidRDefault="00727BA6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727BA6" w:rsidRPr="007C0C9E" w:rsidSect="00B82B7D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F179CC1" w14:textId="3FF9D03E" w:rsidR="00F54892" w:rsidRPr="007C0C9E" w:rsidRDefault="00FA5911" w:rsidP="006356D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Appendix </w:t>
      </w:r>
      <w:r w:rsidR="0078187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781879"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77E58AC0" w14:textId="77777777" w:rsidR="00727BA6" w:rsidRPr="007C0C9E" w:rsidRDefault="00F54892" w:rsidP="006356DA">
      <w:pPr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eneral Study Characteristics</w:t>
      </w:r>
    </w:p>
    <w:tbl>
      <w:tblPr>
        <w:tblStyle w:val="TableGrid"/>
        <w:tblW w:w="14491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1909"/>
        <w:gridCol w:w="1034"/>
        <w:gridCol w:w="236"/>
        <w:gridCol w:w="978"/>
        <w:gridCol w:w="756"/>
        <w:gridCol w:w="891"/>
        <w:gridCol w:w="1062"/>
        <w:gridCol w:w="236"/>
        <w:gridCol w:w="1012"/>
        <w:gridCol w:w="1082"/>
        <w:gridCol w:w="236"/>
        <w:gridCol w:w="1109"/>
        <w:gridCol w:w="958"/>
        <w:gridCol w:w="236"/>
        <w:gridCol w:w="952"/>
        <w:gridCol w:w="1237"/>
      </w:tblGrid>
      <w:tr w:rsidR="00994BCB" w:rsidRPr="007C0C9E" w14:paraId="467B64B3" w14:textId="77777777" w:rsidTr="0009125E">
        <w:trPr>
          <w:jc w:val="center"/>
        </w:trPr>
        <w:tc>
          <w:tcPr>
            <w:tcW w:w="567" w:type="dxa"/>
            <w:tcBorders>
              <w:left w:val="nil"/>
              <w:bottom w:val="single" w:sz="6" w:space="0" w:color="auto"/>
              <w:right w:val="nil"/>
            </w:tcBorders>
          </w:tcPr>
          <w:p w14:paraId="3C08E4A8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43" w:type="dxa"/>
            <w:gridSpan w:val="2"/>
            <w:tcBorders>
              <w:left w:val="nil"/>
              <w:bottom w:val="single" w:sz="6" w:space="0" w:color="auto"/>
              <w:right w:val="nil"/>
            </w:tcBorders>
          </w:tcPr>
          <w:p w14:paraId="3C38D31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y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6B067C22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87" w:type="dxa"/>
            <w:gridSpan w:val="4"/>
            <w:tcBorders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72D50455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ticipants in Intervention Group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711424F1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94" w:type="dxa"/>
            <w:gridSpan w:val="2"/>
            <w:tcBorders>
              <w:left w:val="nil"/>
              <w:bottom w:val="single" w:sz="6" w:space="0" w:color="auto"/>
              <w:right w:val="nil"/>
            </w:tcBorders>
          </w:tcPr>
          <w:p w14:paraId="2CDA1954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vention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460A7505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3821ED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dimensions</w:t>
            </w:r>
          </w:p>
        </w:tc>
        <w:tc>
          <w:tcPr>
            <w:tcW w:w="23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67A4428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89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95A22D" w14:textId="77777777" w:rsidR="00994BCB" w:rsidRPr="007C0C9E" w:rsidRDefault="00994BCB" w:rsidP="006356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</w:tr>
      <w:tr w:rsidR="00994BCB" w:rsidRPr="007C0C9E" w14:paraId="7B2D9F33" w14:textId="77777777" w:rsidTr="0009125E">
        <w:trPr>
          <w:jc w:val="center"/>
        </w:trPr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06D3046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685C303D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mary Author &amp;</w:t>
            </w:r>
          </w:p>
          <w:p w14:paraId="33B3920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</w:t>
            </w:r>
          </w:p>
        </w:tc>
        <w:tc>
          <w:tcPr>
            <w:tcW w:w="103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0AF66978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tting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38E049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011321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 Level</w:t>
            </w:r>
          </w:p>
        </w:tc>
        <w:tc>
          <w:tcPr>
            <w:tcW w:w="756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3B47C52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891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4B648101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 %</w:t>
            </w:r>
          </w:p>
        </w:tc>
        <w:tc>
          <w:tcPr>
            <w:tcW w:w="106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69B5D08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age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SD)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E1B6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5B3EB72E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ory</w:t>
            </w:r>
          </w:p>
        </w:tc>
        <w:tc>
          <w:tcPr>
            <w:tcW w:w="108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10063B5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th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1FA4C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0B01C2F6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958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5DA10838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sure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C536AC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9CF0E4B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1237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17643AB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sure</w:t>
            </w:r>
          </w:p>
        </w:tc>
      </w:tr>
      <w:tr w:rsidR="00994BCB" w:rsidRPr="007C0C9E" w14:paraId="7EC8A0D9" w14:textId="77777777" w:rsidTr="0009125E">
        <w:trPr>
          <w:jc w:val="center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41591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04BBD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rg et al., 2020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6650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</w:t>
            </w:r>
          </w:p>
          <w:p w14:paraId="507E42B6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D22E7D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4E3A3E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C1D2548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2BFCF1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9395D3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6.02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E78530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±6.68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ED4B7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75FE70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DT, DMP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AEC41C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weeks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A65392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E0C302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itive affect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A5FBB1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AS-X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B5989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AB5975" w14:textId="77777777" w:rsidR="00994BCB" w:rsidRPr="007C0C9E" w:rsidRDefault="00994BCB" w:rsidP="001011F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 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93A25E" w14:textId="77777777" w:rsidR="00994BCB" w:rsidRPr="007C0C9E" w:rsidRDefault="00994BCB" w:rsidP="001011F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  <w:r w:rsidR="001011F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CQ</w:t>
            </w:r>
          </w:p>
        </w:tc>
      </w:tr>
      <w:tr w:rsidR="00994BCB" w:rsidRPr="007C0C9E" w14:paraId="783D9B81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1CFA794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65CD79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2C8B62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016D6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FFEAF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46A64B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0A715A8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4F67896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7D194A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03FFD09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1DAEAE3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671A4D0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0CC88B3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1A4E9F0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AF446C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4E0D1D5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FDE8FC0" w14:textId="77777777" w:rsidR="00994BCB" w:rsidRPr="007C0C9E" w:rsidRDefault="00994BCB" w:rsidP="006356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93E56D1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838D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7CA597F" w14:textId="77777777" w:rsidR="00363F5C" w:rsidRPr="007C0C9E" w:rsidRDefault="00082E89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ylor</w:t>
            </w:r>
            <w:r w:rsidR="00363F5C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20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8D838A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&amp; university</w:t>
            </w:r>
          </w:p>
          <w:p w14:paraId="5A0123A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C162C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F682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0A491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6A1F2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DD2DD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D9552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llege freshman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48FB5F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843B50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, 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8844BD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65D8A5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D8FDC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30838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7556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99542C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E3097D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PAQ</w:t>
            </w:r>
          </w:p>
        </w:tc>
      </w:tr>
      <w:tr w:rsidR="00363F5C" w:rsidRPr="007C0C9E" w14:paraId="2F8BF551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957AD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C96B8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D2C9A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33CDA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9D53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EA666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0A8BF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4CB58F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820529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B0D75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E6BFD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FEDD5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211D7E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1940C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7BB55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8C76CB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5A17E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7878CE42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74EFDE4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C6EE9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vernizzi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5EE52C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2EBC1E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7B0B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06FFB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30D731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.77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6061CB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5±0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896C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A1475A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P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DF1FA2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7179C3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FD1AE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A28AB8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54915F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FDD4A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77B18F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Q-C</w:t>
            </w:r>
          </w:p>
        </w:tc>
      </w:tr>
      <w:tr w:rsidR="00363F5C" w:rsidRPr="007C0C9E" w14:paraId="088309C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8DABB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F0181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7D19B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F542B2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812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FB857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DFD3E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75CC7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5D85F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7E904C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16870D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BF188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41C635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01AA22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CB341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69B321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ADDC2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783C9965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1B9680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B6979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arce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86ADF4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&amp; ho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703F0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3890D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E18F80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EEEC97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9B33C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to 1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24369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4500F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T, SCT, PMT, TTM, TPB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E6FCC5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month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1FEDE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9A9C31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0AD275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DCBD98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063DE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V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26002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ometer, PAQ-C</w:t>
            </w:r>
          </w:p>
        </w:tc>
      </w:tr>
      <w:tr w:rsidR="0010327A" w:rsidRPr="007C0C9E" w14:paraId="09373274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7D5B99E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D3EBB09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A9A43E7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2BC3AB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E4D4A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EE7E560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1577762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38BA679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7E2874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5E2CDD5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8FF44F5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057060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FB4F901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CC16505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24D3980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7A39E52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AFD79D2" w14:textId="77777777" w:rsidR="0010327A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A174DA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597325B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347398F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hodes et al.,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1BFEF4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mil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4B75C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2E8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t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9C99F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7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705C35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532397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5±1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78A349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C0FD4A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PB,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65ED2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3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C066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6170F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e attitud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DC0763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emant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ic differenti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B83580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8D49B5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quip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ent usage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F577B0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Exercise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log</w:t>
            </w:r>
          </w:p>
        </w:tc>
      </w:tr>
      <w:tr w:rsidR="00363F5C" w:rsidRPr="007C0C9E" w14:paraId="71991D49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B0BBE0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C86577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8D5E47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0AA959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91B4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8D7EB0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E5F48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86E96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9900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69BD27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8969F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563A4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AAFA70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FA893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2FD0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268063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BC3CCE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05228517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056DC6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D5104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bins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8282A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&amp; interne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7F360D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616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6293D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1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724A4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3B963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05±1.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A2813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4E8029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PM, 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5B4C4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E238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B9DE7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3D1AB5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A7E21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C99FF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V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ADA56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ometer</w:t>
            </w:r>
          </w:p>
        </w:tc>
      </w:tr>
      <w:tr w:rsidR="00363F5C" w:rsidRPr="007C0C9E" w14:paraId="0326C487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5868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2A314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54D727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72BDE3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8F8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2676D7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4DE54E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06CEFE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E3B2DC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6F5911F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713769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BA5A4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826F9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A46AE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AA20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DA1ACA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7E68523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7402AF9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14E1988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C36298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dríguez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4E34C6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F776A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8FDB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7EBF08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177375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.91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5921B2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66±1.7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1299E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4A36F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G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CF2336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2AB642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42E865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valenc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7E54E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0F4D2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D0F94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9D323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dometer</w:t>
            </w:r>
          </w:p>
        </w:tc>
      </w:tr>
      <w:tr w:rsidR="00363F5C" w:rsidRPr="007C0C9E" w14:paraId="6AD8515F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17070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C7562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E63A71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00E81C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6DB9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172C6D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B43B6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FC77D1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1750F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08A23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E92AD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C232B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C3A62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6EAA6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30845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F511B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5A5F5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7785CF8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B6A645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515692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zou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170C17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BA84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31B5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BBC493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152C6B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%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5F9EF3D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39±0.9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FD34E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FE377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462E3D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 minut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CB5FC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52764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, affective valenc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34AA6E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-PACES, F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F1F9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AEA9C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58CD94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ometer</w:t>
            </w:r>
          </w:p>
        </w:tc>
      </w:tr>
      <w:tr w:rsidR="00363F5C" w:rsidRPr="007C0C9E" w14:paraId="5C8A1D1E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9390A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B221C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6BEA4B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C30B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AB7E1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9104F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1C22A1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0D54C6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E117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34AF0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CEB0C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3A19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FF86EB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8BB82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9887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294B3D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DC513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B80373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98BFF43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ACC6E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tali,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FB34C3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C7EBC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061C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67BB61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0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306608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.7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6B328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45±0.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229E0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B9B79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68844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year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4C368A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7937B4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FED491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1A637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866407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5C401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</w:t>
            </w:r>
          </w:p>
        </w:tc>
      </w:tr>
      <w:tr w:rsidR="00363F5C" w:rsidRPr="007C0C9E" w14:paraId="31BDE559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0D300C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9D113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4D7AE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13F28D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E6A3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70D9C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04B99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F509C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27EDF1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84206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80D65D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509772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72CB8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9B111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0991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F321EB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0D0B5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F48A694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D146152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1E666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ro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EF328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5A21F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4E63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7912A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716160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558EB3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.3±4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F450F9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774404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M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1D248D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B406B2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15B2F8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, affec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23B13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, F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F6DBD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01308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546FC4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M</w:t>
            </w:r>
          </w:p>
        </w:tc>
      </w:tr>
      <w:tr w:rsidR="00363F5C" w:rsidRPr="007C0C9E" w14:paraId="40A0CF9D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2B48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488E3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290CF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87D2C2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355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1CD2CB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73A63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5FE22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18923C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52F64D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63B444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AB6FA8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8B7249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50319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F37E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251A9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1E9C7B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0A6ACF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449A31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8024FC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Gråstén et al., 201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BBBFFA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4A98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65A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CB5B99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66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29DAF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52.6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66FD1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2.12±0.3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B4BD6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2D35A7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AGT, SE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1430BE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2 year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2C9A5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E2A3B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541BE1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PEES</w:t>
            </w:r>
          </w:p>
          <w:p w14:paraId="762575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14F6F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D5304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MV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4DD80E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HBSC, Actigraph</w:t>
            </w:r>
          </w:p>
        </w:tc>
      </w:tr>
      <w:tr w:rsidR="00363F5C" w:rsidRPr="007C0C9E" w14:paraId="422E1FEF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546E03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B147F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C64F8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88C07D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14F6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253C0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1FB3D2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E654B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EFDC5D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489B63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C443D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0E9CD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47D1E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F0B22B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40294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D7CCF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820176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363F5C" w:rsidRPr="007C0C9E" w14:paraId="201E74AE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8BEE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937C3C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ruschko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B5EBAE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C3420C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B5B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847721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7F1F5F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876C5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2±0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F91E9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BB6FB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5EDC6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 month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DE0CD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44B065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D3F81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kert scal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50B30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AEFF82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, MV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30F618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ometer</w:t>
            </w:r>
          </w:p>
        </w:tc>
      </w:tr>
      <w:tr w:rsidR="00363F5C" w:rsidRPr="007C0C9E" w14:paraId="418B55BA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B6F06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D6702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3EA47F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D71D5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DEB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F80089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DD6C7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3AF4A6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6C5CB9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D1F99C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05C076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9470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AB9454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0A309C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9BB33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DBFC3E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0CC1D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C01ED63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6497D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322C43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ragall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7CE3E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&amp; univers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2EA0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DA02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FAD21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FE6E73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.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84247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18±3.7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C2F3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F03A98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T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A8B4CA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D0772E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1CF435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757F2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4009B5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653E7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BEE32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dometer</w:t>
            </w:r>
          </w:p>
        </w:tc>
      </w:tr>
      <w:tr w:rsidR="00363F5C" w:rsidRPr="007C0C9E" w14:paraId="10B023D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FCED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23698F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396AE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B8A5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95AA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006910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6F7934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2D94E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AA3D1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EF671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F68376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2362C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4917B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C2C9CB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685E80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A227D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83768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6129714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5C54F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1352BE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tchinson et al., 201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FE1128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90C34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1228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4B6B9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0E9459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.1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0205F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.1±9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50E6EF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45C379E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T, DMM</w:t>
            </w:r>
          </w:p>
          <w:p w14:paraId="7727A2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6A13C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 hour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9CD5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5C0E9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valence, Remembered pleasur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4BCBB0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, V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5F06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38F271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5DB38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M</w:t>
            </w:r>
          </w:p>
        </w:tc>
      </w:tr>
      <w:tr w:rsidR="00363F5C" w:rsidRPr="007C0C9E" w14:paraId="4103845E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23AD6A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64965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8D594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4B825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274B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2C5521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6EA6D7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A75F1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AE625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20031F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C88F8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B3A7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0408E4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79FB6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3B659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2B54AB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00027C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7712DD7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F9DA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22DE3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radechanun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588541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A0DAC9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2572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5" w:name="OLE_LINK1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  <w:bookmarkEnd w:id="5"/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3F70F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821076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4.36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6261D6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.6±6.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423B8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4AF183D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E5C20A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5E8E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99DDA2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7C73C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62F9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D1AB98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54C9E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E</w:t>
            </w:r>
          </w:p>
        </w:tc>
      </w:tr>
      <w:tr w:rsidR="00363F5C" w:rsidRPr="007C0C9E" w14:paraId="320FBC75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BF871C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5312B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A6AD2E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F2AE4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978AD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FB6778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61467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7E419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4A9E6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4F1EC1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FFB81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EA9C63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22566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FEC2D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8F20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7DBBBC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3C0AF3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D0F4B79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BDB3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8A24E7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edermeier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1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5A8C6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utdoor, la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C8A1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F0C7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52E6AB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0C043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AF1E8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00±11.9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D6C3C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C64AE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MM, C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D7FC4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0 minut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A3088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E8AA6D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od state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83050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, M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08319D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0831350" w14:textId="77777777" w:rsidR="00363F5C" w:rsidRPr="007C0C9E" w:rsidRDefault="00363F5C" w:rsidP="00213C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F88C58B" w14:textId="77777777" w:rsidR="00363F5C" w:rsidRPr="007C0C9E" w:rsidRDefault="00213C89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M</w:t>
            </w:r>
          </w:p>
        </w:tc>
      </w:tr>
      <w:tr w:rsidR="00363F5C" w:rsidRPr="007C0C9E" w14:paraId="4C57043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CF43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04BA7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16AB2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6081B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5D87C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92F85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F0F81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50ED1C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5C4C7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6EE597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0EAAA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597332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492A9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98231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29F7B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B42C96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C351AE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4AB583A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14A61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D9197D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lling, 201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57BE2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lephon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B529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1FA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FEA85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30F688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1298F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±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83809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9E906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MM, HT, 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BAF5B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60913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0B101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, 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18C5B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, 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A651E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7A17C3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V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92612C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ometer, 7DPAR</w:t>
            </w:r>
          </w:p>
        </w:tc>
      </w:tr>
      <w:tr w:rsidR="00363F5C" w:rsidRPr="007C0C9E" w14:paraId="4329D387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646D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3BD5BD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27866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01F75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7AF4E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61277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D8C74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052EDD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87A5FB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9B7B65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7DA276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7267C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A802B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213A4C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A536F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B3B79C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3BC8AE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2FAFA20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6A4B57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7D169E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ng et al., 2015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7D858B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D0859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1467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11963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60553E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570A77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3±1.5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D4BB2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51C68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DT, SNS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DE23CE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478FE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367B7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D013B1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3456C6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95C6CF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9CDB0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PAQ</w:t>
            </w:r>
          </w:p>
        </w:tc>
      </w:tr>
      <w:tr w:rsidR="00363F5C" w:rsidRPr="007C0C9E" w14:paraId="484BB5D3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15A5C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29B107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1D34B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0ABF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1DB0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7EBDB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E5E2B4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DAE925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31633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AB8B4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AFF41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7BD77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305D7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21A0F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CD977F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DDCD8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C605FE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51642B1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B8B2D3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551FD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aft et al., 2015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57CE0B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C669C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D5F8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B99D9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84CEC3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A0EFF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06±3.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C6705D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757393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83B74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minutes*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F184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B78FE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BD8DB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65202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78F8B68" w14:textId="77777777" w:rsidR="00363F5C" w:rsidRPr="007C0C9E" w:rsidRDefault="00363F5C" w:rsidP="00213C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, MET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8E3C556" w14:textId="77777777" w:rsidR="00363F5C" w:rsidRPr="007C0C9E" w:rsidRDefault="00363F5C" w:rsidP="00213C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M, Accelerometer</w:t>
            </w:r>
          </w:p>
        </w:tc>
      </w:tr>
      <w:tr w:rsidR="00363F5C" w:rsidRPr="007C0C9E" w14:paraId="50695F0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0960F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3CD97C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E9C8B3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694B7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5A691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17F5C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E1F65D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5930D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687B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44A98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CD9E1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9A284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E07EC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112947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0D63F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649E4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BCDC7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1E5ADB7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57001EF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5071E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kauc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15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D3BCE5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A68771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AD74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D653AA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F87DC0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.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A10DD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.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15D7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5084B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A3409E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6D27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B9DD75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15B110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DA90D1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967F32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rcise Adherence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3E7600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tendance lists</w:t>
            </w:r>
          </w:p>
        </w:tc>
      </w:tr>
      <w:tr w:rsidR="00363F5C" w:rsidRPr="007C0C9E" w14:paraId="11A07B8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EA2E4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A2CEA9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8307F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7A544E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13E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9C5E39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7B90F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19AD79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C4E2FE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E9055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223A2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1D63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E75D09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8D0F7C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3BE072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C251AB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67DC2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9A2BA6A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4AF7FC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BC59C5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rk et al., 2013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70B34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mil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F1D6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66DC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A6EB34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 families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3E07CE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.84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624F9D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.83±6.3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391AF5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7001DE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PB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A871E0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C97AB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19AB60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attitud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746C9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kert scal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1B940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AF2057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isure-time 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1C83B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TEQ</w:t>
            </w:r>
          </w:p>
        </w:tc>
      </w:tr>
      <w:tr w:rsidR="00363F5C" w:rsidRPr="007C0C9E" w14:paraId="5B570AA5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2D654F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385729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18B2C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28DD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A1C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BF0D92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1C80CA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629B42A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59F4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B0158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DA82F9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837AA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AA5EA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A34ED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B83C4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90360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71A4D3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049BBB72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40494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E4769B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13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4AEFA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7CBFD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C14AC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t meeting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D5EFCB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23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01241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759C63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62±5.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A14FD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624FC31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, TPB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8FC446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mins/ 10mi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0D86D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9EF56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ffective valence,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exercise-induced feeling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DDDC56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S, EF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FEAD8F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F9309D8" w14:textId="77777777" w:rsidR="00363F5C" w:rsidRPr="007C0C9E" w:rsidRDefault="00363F5C" w:rsidP="00213C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6ED9C8E" w14:textId="77777777" w:rsidR="00363F5C" w:rsidRPr="007C0C9E" w:rsidRDefault="00363F5C" w:rsidP="00213C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TEQ</w:t>
            </w:r>
          </w:p>
        </w:tc>
      </w:tr>
      <w:tr w:rsidR="00363F5C" w:rsidRPr="007C0C9E" w14:paraId="059D22D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72BF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E220A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B01361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883F72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AC757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82262C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A33D6A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1BE187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BD3A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A70FC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B95807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16E4DD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FAE023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1978C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01CE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6511F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126B9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5084D2C0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4EE48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5A1048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tzsimons et al., 201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D3682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F275D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8D7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3BE70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BF9A2A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8.73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2E13C5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±9</w:t>
            </w:r>
          </w:p>
          <w:p w14:paraId="35D438A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98F671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D71DAA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T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3DF277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2F8F8F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474BA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D2B7F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CB2C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57A30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BAB95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edometer </w:t>
            </w:r>
          </w:p>
        </w:tc>
      </w:tr>
      <w:tr w:rsidR="00363F5C" w:rsidRPr="007C0C9E" w14:paraId="4CB1A81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295FF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F7F11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8CA752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9FE2F5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6BF1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329333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E9DF5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CE2341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CF5E2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008AB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7ADFF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32CFC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D598DD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FA3195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F100D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5DA1B3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B52A5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83B4B8F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8A32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EC22DE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neider et al., 2011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A67D9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0545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496C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t </w:t>
            </w:r>
            <w:bookmarkStart w:id="6" w:name="OLE_LINK3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eting guideline</w:t>
            </w:r>
            <w:bookmarkEnd w:id="6"/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1E146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A52DB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7C6390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04±0.7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A86F3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63DF7E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25D2A0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 month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21E36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E1CA0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B41A68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09E0AC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A0FE1D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E589A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DPAR</w:t>
            </w:r>
          </w:p>
        </w:tc>
      </w:tr>
      <w:tr w:rsidR="00363F5C" w:rsidRPr="007C0C9E" w14:paraId="64C78E9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5CE9D4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2741E4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BB99A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6FAA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8025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7AD7E0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5C860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31EA0C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0B95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4C608B4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ECCE28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51A97C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83C8A9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59EE8D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57CD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F61A4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FDE0DE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14D64224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B6EC0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288F3C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uise et al., 2010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AFDC8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05A09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DFF1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C5F1C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1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7E64D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.2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9409BE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29±0.9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AADE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C2B0F1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AEFC2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B14B2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4171E0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5E850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5BB9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5EE5F6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T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4CE2E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DPAR</w:t>
            </w:r>
          </w:p>
        </w:tc>
      </w:tr>
      <w:tr w:rsidR="00363F5C" w:rsidRPr="007C0C9E" w14:paraId="3B4EFA2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B41F1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B18AD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CCB08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05BA2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45F0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A7DC9F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6B8B9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7B34D5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4AB94E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57CD4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0F82B3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B9DED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49B64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86136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46C0B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002E35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9D7EA9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27B1D27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E0397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3809053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hodes, Warburton, &amp; Bredin, 200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D19BBF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4BBF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B9F4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B192E6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015B1D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B54FE3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7±4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AA68A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27D26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PB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638356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565C2C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BED362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attitud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642B6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antic differentia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56B7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1D510C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herence to exercise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5F27B9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tendance list</w:t>
            </w:r>
          </w:p>
        </w:tc>
      </w:tr>
      <w:tr w:rsidR="00363F5C" w:rsidRPr="007C0C9E" w14:paraId="167685E1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81A32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01D3B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C80455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FF1CC8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40961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ACB91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E889A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9A001F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A77B8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DF644F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BC13EB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9054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F138BD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BE828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551A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FEECDD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75AEE5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243A9739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FACF65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3FF33A8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009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119D31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 &amp; Outdoo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6C3149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9771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1597F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18F412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FC3834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14±1.7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A9137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FFCC7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PB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F70042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minut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75CD4E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F5FFE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valence, enjoyme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nt, exercise-induced feeling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0B54B4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S, EFI, S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614C2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58893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, H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38D06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TEQ, HRM</w:t>
            </w:r>
          </w:p>
        </w:tc>
      </w:tr>
      <w:tr w:rsidR="00363F5C" w:rsidRPr="007C0C9E" w14:paraId="29A12DB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C8335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96624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E9761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08BA83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C1AC9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907BA1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87B8B0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6926B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37EDA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EA43A4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D5D0B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59FD51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FBFE58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FD40DE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255B4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52BE49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FED9CB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08EA7AC2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76358D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952F82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dmunds et al., 200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6F06F32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8AA99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BB8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9719C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69D2F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73AA6B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2±5.5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1B5E8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507226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D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DBFF22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7B9C47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CB304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AC5C14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F946F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C7415C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rcise Behavio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C74D3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tendance list</w:t>
            </w:r>
          </w:p>
        </w:tc>
      </w:tr>
      <w:tr w:rsidR="00363F5C" w:rsidRPr="007C0C9E" w14:paraId="169F9159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741A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F1DF9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BF6E82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A35B97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845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041291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ED223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EB0B43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FD82A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78B46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52E78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CA048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B1B9D3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D6BCE8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BDDFE2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E6D2A5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7CFD25C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BCC289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97CA9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443D2B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nesi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8F81B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145522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E686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5A8326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0A169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B58A75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6±1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199B8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86FD82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T, 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5C3B7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yea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075653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2B974D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gor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FC4C9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M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60F8B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23289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luntary Physical Activity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7C8575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MVPA</w:t>
            </w:r>
          </w:p>
        </w:tc>
      </w:tr>
      <w:tr w:rsidR="00363F5C" w:rsidRPr="007C0C9E" w14:paraId="72DB350B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23EA76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8A85C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DE1405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56CF6C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4345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FBDA02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8B5BF2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F7208F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4CFADF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6E52F2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F2F8F5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E9AFC8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AD5E37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A8416B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8680C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AC2AF3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9C984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305CFB60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8ED6CA" w14:textId="77777777" w:rsidR="00363F5C" w:rsidRPr="007C0C9E" w:rsidRDefault="0010327A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8D2DD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ker et al., 2008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C8924D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t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57FB3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4C56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1A036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A5FAA7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.7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31BD34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.2±8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D86133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B9B90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T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A0CEDF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D1108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17B0BD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881FD1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D727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220E7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36E7A7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dometer</w:t>
            </w:r>
          </w:p>
        </w:tc>
      </w:tr>
      <w:tr w:rsidR="00363F5C" w:rsidRPr="007C0C9E" w14:paraId="70A39276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246B0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22B3E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002819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B335C3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65B7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54407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DE232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59CA14E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890E6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9EEE9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D6F358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E65FA9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94AB48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1FC00F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BBF16B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CD67F6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BE2A36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39E4F5D" w14:textId="77777777" w:rsidTr="007C0C9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36B6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3FF3D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1F821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7360B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5AB4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A69F16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D5EF8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.56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F6D38A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10±3.4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241ED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0BFD76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AB848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CA5F5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0B82B5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ffective valence, exercise-induced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eeling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462FB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S, EF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448CA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7931BD8" w14:textId="77777777" w:rsidR="00363F5C" w:rsidRPr="007C0C9E" w:rsidRDefault="00213C89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1A009A2" w14:textId="77777777" w:rsidR="00363F5C" w:rsidRPr="007C0C9E" w:rsidRDefault="00213C89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</w:p>
        </w:tc>
      </w:tr>
      <w:tr w:rsidR="00363F5C" w:rsidRPr="007C0C9E" w14:paraId="442A43A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576F8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45DCE6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DC523A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F4D73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233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3B8188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890D8D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7DB90F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560E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397467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1B770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55F5FF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6F0F34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4B0AF6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45AB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0BF169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DD3748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45BF7DBA" w14:textId="77777777" w:rsidTr="00334EF1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2F52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933A09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se et al., 200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CA4053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B68D25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5A38D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3432C6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30C44C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8B6CD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.37±10.2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FC3DD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2DDF19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MM, SCT, SE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78B2C4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 minut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12EF0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0C640A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fective valenc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0ABD9E1" w14:textId="6B77DB5D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D26CF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2AA6271" w14:textId="77777777" w:rsidR="00363F5C" w:rsidRPr="007C0C9E" w:rsidRDefault="001F2FB7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3D8F83C9" w14:textId="77777777" w:rsidR="00363F5C" w:rsidRPr="007C0C9E" w:rsidRDefault="00DC0A15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M</w:t>
            </w:r>
          </w:p>
        </w:tc>
      </w:tr>
      <w:tr w:rsidR="00363F5C" w:rsidRPr="007C0C9E" w14:paraId="450473FE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471BE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6905D31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F7F19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0EAE0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6745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4192F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53A670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0C90A2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BEE80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6DD8FC9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85ED3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8DFA5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6CCA14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353A5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B12BC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8DC879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F4BAB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0F34B2B2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E2A0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4F3ED36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bins et al., 2006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840D97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AE40CF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D22BF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EEC3F3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843426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75766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13±0.9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F05EFB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1CAE83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PM, TTM, 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03AAB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week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CE046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B8ACA0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675C27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EB136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F888BC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4676F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AL</w:t>
            </w:r>
          </w:p>
        </w:tc>
      </w:tr>
      <w:tr w:rsidR="00363F5C" w:rsidRPr="007C0C9E" w14:paraId="372FC1BA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3B7FE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4AC4CC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10AFA2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D2BDE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0FF5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A5000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A1FD52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240595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9B005F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0E0D64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C883E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C23D2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3B13B3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139875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0A170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92356F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6BCD1F1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CADDE40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27D1E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8ACD39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ner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4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93D98E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B1EA7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0C1F4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618E1D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39C3F3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C32A3A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94±0.7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BC589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D9F71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8CF0A8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month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D3FC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48A35A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53842B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A656A8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FB4D8D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07EEBB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DPAR, SUPAS</w:t>
            </w:r>
          </w:p>
        </w:tc>
      </w:tr>
      <w:tr w:rsidR="00363F5C" w:rsidRPr="007C0C9E" w14:paraId="641905B2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34303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E2993D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C19FA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9A6EC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7DE7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33F75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492F31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485D4B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D3E2BE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1526F1F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21D81A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038CE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04069D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228DEE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FC2B8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91F55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221A401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5EB4B51E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FC73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25FA106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cAuley et al., 2003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553AC9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ymnasiu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611C62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C563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FB503F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4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E657E6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.84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56AF42A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9D0FE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507902B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D6902F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 month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A470B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F84D6E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rcise affec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6360FA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3032D1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BE4D63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rcise frequency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54FBE6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rcise log</w:t>
            </w:r>
          </w:p>
        </w:tc>
      </w:tr>
      <w:tr w:rsidR="00363F5C" w:rsidRPr="007C0C9E" w14:paraId="25E82EF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595358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5833A95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0F4C0B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8919F8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A17AE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EF48B4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68F950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4D54376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DD734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749C725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0DB3DA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5D85B5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8363E7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406B40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035E3E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E753A4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249D7C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63D8C85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5F41C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7C6B4D0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gelidis</w:t>
            </w:r>
            <w:proofErr w:type="spellEnd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, 2003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B76E84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BBA9508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F443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porte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8D0446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2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68DDD90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.17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21DB835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05±0.7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4A510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2712A0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PB, GPT,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TARGETM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0A81CE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 yea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6A4F9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57B529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71CD17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79D5F5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B5F1F3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xercise </w:t>
            </w: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ehavior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4B3C501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EFS</w:t>
            </w:r>
          </w:p>
        </w:tc>
      </w:tr>
      <w:tr w:rsidR="00363F5C" w:rsidRPr="007C0C9E" w14:paraId="7581C6DC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8B5B0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32EBFDB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382F886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84D67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2560E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E02B863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968723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76F2E0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EA5231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</w:tcPr>
          <w:p w14:paraId="0040984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91FA57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E1C1B8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759DD77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D9217FD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8AF2531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232B24C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</w:tcPr>
          <w:p w14:paraId="1DEF043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63F5C" w:rsidRPr="007C0C9E" w14:paraId="100903D5" w14:textId="77777777" w:rsidTr="0009125E">
        <w:trPr>
          <w:jc w:val="center"/>
        </w:trPr>
        <w:tc>
          <w:tcPr>
            <w:tcW w:w="56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B6E30E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10327A"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93150C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chols et al., 2000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3F3A63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orksite</w:t>
            </w:r>
          </w:p>
        </w:tc>
        <w:tc>
          <w:tcPr>
            <w:tcW w:w="23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3CB5B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0513311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7" w:name="OLE_LINK2"/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meeting guideline</w:t>
            </w:r>
            <w:bookmarkEnd w:id="7"/>
          </w:p>
        </w:tc>
        <w:tc>
          <w:tcPr>
            <w:tcW w:w="7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C4F7834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C340D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.13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9BBC7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.0±9.7</w:t>
            </w:r>
          </w:p>
        </w:tc>
        <w:tc>
          <w:tcPr>
            <w:tcW w:w="23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19B0AB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3F5BE69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T, TT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9665A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 month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5C6E1F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9D82F00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95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900485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10A1CEA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03F222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E6CD3DF" w14:textId="77777777" w:rsidR="00363F5C" w:rsidRPr="007C0C9E" w:rsidRDefault="00363F5C" w:rsidP="00363F5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DPAR</w:t>
            </w:r>
          </w:p>
        </w:tc>
      </w:tr>
    </w:tbl>
    <w:p w14:paraId="44E4B27C" w14:textId="77777777" w:rsidR="00727BA6" w:rsidRPr="007C0C9E" w:rsidRDefault="00727BA6" w:rsidP="006356D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A00A0E" w14:textId="3A101DE8" w:rsidR="00727BA6" w:rsidRPr="007C0C9E" w:rsidRDefault="00727BA6" w:rsidP="006356D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ote.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011FA" w:rsidRPr="007C0C9E">
        <w:rPr>
          <w:rFonts w:ascii="Times New Roman" w:eastAsia="SimSun" w:hAnsi="Times New Roman" w:cs="Times New Roman"/>
          <w:sz w:val="24"/>
          <w:szCs w:val="24"/>
        </w:rPr>
        <w:t xml:space="preserve">PATCQ = Physical activity </w:t>
      </w:r>
      <w:r w:rsidR="001011FA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 consuming questionnaire; 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Q-C = The physical activity questionnaire for children; CLASS = The children’s leisure activities study survey; 7DPAR = 7-day physical activity recall; 3DPAR = 3-day physical Activity Recall; 2DPAR = 2-day physical activity recall; HRM = Heart rate monitor; HBSC = The health behavior in School-aged children research protocol; PASE = The physical activity scale for the elderly; IPAQ = The short-form of the international physical activity questionnaire; GLTEQ = A modified Godin leisure-time exercise questionnaire; LTEQ = Leisure-time exercise questionnaire; </w:t>
      </w:r>
      <w:bookmarkStart w:id="8" w:name="_Hlk691837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SMVPA = A single-item scale to assess the moderate to vigorous physical activity over the previous week;</w:t>
      </w:r>
      <w:bookmarkEnd w:id="8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AL = the child and adolescent activity log; SUPAS = the Stanford usual physical activity scale; </w:t>
      </w:r>
      <w:bookmarkStart w:id="9" w:name="_Hlk691849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EFS = 6-point exercise frequency scale</w:t>
      </w:r>
      <w:bookmarkEnd w:id="9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PACES = The physical activity enjoyment scale; S-PACES = Shorted physical activity enjoyment scale for children; FS = The feeling scale; </w:t>
      </w:r>
      <w:bookmarkStart w:id="10" w:name="_Hlk814354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EES = The PE enjoyment scale</w:t>
      </w:r>
      <w:bookmarkEnd w:id="10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591070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MP = Dualistic Model of Passion; 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S = Visual analog scale; MSS = A mood survey scale; IMI = The intrinsic motivation inventory; EFI = The Exercise-induced Feeling Inventory; PANAS = The positive and negative affect schedule; </w:t>
      </w:r>
      <w:bookmarkStart w:id="11" w:name="_Hlk8143706"/>
      <w:r w:rsidR="00C06CCB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NAS-X = The positive and negative affect schedule-expanded form; </w:t>
      </w:r>
      <w:r w:rsidR="00684AF8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CMM = The trans-contextual model of </w:t>
      </w:r>
      <w:proofErr w:type="spellStart"/>
      <w:r w:rsidR="00684AF8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otivation;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E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Single-item enjoyment scale</w:t>
      </w:r>
      <w:bookmarkEnd w:id="11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; POMS = The tension and vigor scales of the profile of mood states-short Form; CPT = Challenge point theory; DMM = The dual-mode model; HPM = the health promotion model; SMT = Self-management theory; PMT = Protection motivation theory; SDT = Self-determination Theory; TGM = Tactical games model; ART = Affective reflective theory; AGT = Achievement goal theory; SEM = Social ecological model; SCT = Social cognitive theory; TTM = The transtheoretical model; TPB = Theory of planned behavior; CM = The circumplex model; SNST = Social network site theory; SMT = Social marketing theory; SET = Self-efficacy theory; GPT = Goal perspectives theory; TARGETM = The TARGET model</w:t>
      </w:r>
    </w:p>
    <w:p w14:paraId="5AAE67BE" w14:textId="77777777" w:rsidR="00D67D8E" w:rsidRPr="007C0C9E" w:rsidRDefault="006F5E64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D67D8E" w:rsidRPr="007C0C9E" w:rsidSect="00B82B7D">
          <w:type w:val="continuous"/>
          <w:pgSz w:w="16838" w:h="11906" w:orient="landscape"/>
          <w:pgMar w:top="1440" w:right="1800" w:bottom="1440" w:left="1800" w:header="851" w:footer="992" w:gutter="0"/>
          <w:cols w:space="425"/>
          <w:docGrid w:type="lines" w:linePitch="312"/>
        </w:sect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9EAC91B" w14:textId="721F3675" w:rsidR="003877E0" w:rsidRPr="002D3D09" w:rsidRDefault="00781879" w:rsidP="003877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2" w:name="OLE_LINK18"/>
      <w:bookmarkStart w:id="13" w:name="OLE_LINK19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ppendix 3</w:t>
      </w:r>
    </w:p>
    <w:p w14:paraId="2F31C855" w14:textId="77777777" w:rsidR="003877E0" w:rsidRPr="002D3D09" w:rsidRDefault="003877E0" w:rsidP="003877E0">
      <w:pP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2D3D0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Constructs, dimensions, and measurements of positive affective variables in the </w:t>
      </w:r>
      <w: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included </w:t>
      </w:r>
      <w:r w:rsidRPr="002D3D0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tudies</w:t>
      </w:r>
    </w:p>
    <w:tbl>
      <w:tblPr>
        <w:tblStyle w:val="TableGrid"/>
        <w:tblW w:w="8647" w:type="dxa"/>
        <w:tblLayout w:type="fixed"/>
        <w:tblLook w:val="04A0" w:firstRow="1" w:lastRow="0" w:firstColumn="1" w:lastColumn="0" w:noHBand="0" w:noVBand="1"/>
      </w:tblPr>
      <w:tblGrid>
        <w:gridCol w:w="2693"/>
        <w:gridCol w:w="1567"/>
        <w:gridCol w:w="2131"/>
        <w:gridCol w:w="2256"/>
      </w:tblGrid>
      <w:tr w:rsidR="003877E0" w:rsidRPr="002D3D09" w14:paraId="52C46589" w14:textId="77777777" w:rsidTr="003338F5"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DF2F3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Constructs</w:t>
            </w:r>
          </w:p>
        </w:tc>
        <w:tc>
          <w:tcPr>
            <w:tcW w:w="1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22E54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easurement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C303F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Dimensions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7C5B3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tudies</w:t>
            </w:r>
          </w:p>
        </w:tc>
      </w:tr>
      <w:tr w:rsidR="003877E0" w:rsidRPr="002D3D09" w14:paraId="3F66483E" w14:textId="77777777" w:rsidTr="003338F5">
        <w:tc>
          <w:tcPr>
            <w:tcW w:w="864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780BB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ffect</w:t>
            </w:r>
          </w:p>
        </w:tc>
      </w:tr>
      <w:tr w:rsidR="003877E0" w:rsidRPr="002D3D09" w14:paraId="21428B6C" w14:textId="77777777" w:rsidTr="003338F5">
        <w:tc>
          <w:tcPr>
            <w:tcW w:w="2693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51EE476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bookmarkStart w:id="14" w:name="_Hlk6872473"/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36A5F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F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8ADE1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ffective valence 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77B40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, 8, 10, 14, 17, 22, 27, 31, 32, 35</w:t>
            </w:r>
          </w:p>
        </w:tc>
      </w:tr>
      <w:tr w:rsidR="003877E0" w:rsidRPr="002D3D09" w14:paraId="41B1A486" w14:textId="77777777" w:rsidTr="003338F5">
        <w:trPr>
          <w:trHeight w:val="233"/>
        </w:trPr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EB730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A856E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NA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B2F8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Positive affect 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FAB2F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23, 28, 30</w:t>
            </w:r>
          </w:p>
        </w:tc>
      </w:tr>
      <w:tr w:rsidR="003877E0" w:rsidRPr="002D3D09" w14:paraId="6D7AD6B2" w14:textId="77777777" w:rsidTr="003338F5">
        <w:trPr>
          <w:trHeight w:val="268"/>
        </w:trPr>
        <w:tc>
          <w:tcPr>
            <w:tcW w:w="864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0171E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2A9E2343" w14:textId="77777777" w:rsidTr="003338F5">
        <w:trPr>
          <w:trHeight w:val="268"/>
        </w:trPr>
        <w:tc>
          <w:tcPr>
            <w:tcW w:w="864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8B649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motional state</w:t>
            </w:r>
          </w:p>
        </w:tc>
      </w:tr>
      <w:tr w:rsidR="003877E0" w:rsidRPr="002D3D09" w14:paraId="0F320DEF" w14:textId="321F875C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BB7C3D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699DAC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CE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76B852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2DFCFC1" w14:textId="4AB5FF86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, 3, 4, 8, 9, 10, 6, 13, 1</w:t>
            </w:r>
            <w:r w:rsidR="00CB4CE1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17, 20, 24, 25, 33, 34, 37</w:t>
            </w:r>
          </w:p>
        </w:tc>
      </w:tr>
      <w:tr w:rsidR="003877E0" w:rsidRPr="002D3D09" w14:paraId="01C4A412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0E4D562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7EFD9B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77FDB0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F02996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6C8258C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6FD7063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716C80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E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3005513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708C706" w14:textId="77777777" w:rsidR="003877E0" w:rsidRPr="002D3D09" w:rsidRDefault="003877E0" w:rsidP="004E6AB5">
            <w:pPr>
              <w:tabs>
                <w:tab w:val="center" w:pos="957"/>
              </w:tabs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3877E0" w:rsidRPr="002D3D09" w14:paraId="6C745983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75522B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821521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157427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B9E216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5D6AF343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69AE26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3EECBEA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A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1B5B8EE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284D84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3877E0" w:rsidRPr="002D3D09" w14:paraId="6BADB5EF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6B0343C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774B2AF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19BC164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FAF85D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55583C8F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02297A3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0C41D16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MI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40BB60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0526E2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8, 36</w:t>
            </w:r>
          </w:p>
        </w:tc>
      </w:tr>
      <w:tr w:rsidR="003877E0" w:rsidRPr="002D3D09" w14:paraId="225FEEC3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35181FD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798AC93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C56D0D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997DF5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15330729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555786B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9D8903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E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422925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njoyment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D54B1B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12, </w:t>
            </w:r>
            <w:r w:rsidRPr="00931B5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</w:tr>
      <w:tr w:rsidR="003877E0" w:rsidRPr="002D3D09" w14:paraId="4EAA9D5A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61A67A8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AB73D3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2B485A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279331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2ED8CC2B" w14:textId="77777777" w:rsidTr="003338F5">
        <w:trPr>
          <w:trHeight w:val="28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026359EB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387D4624" w14:textId="77777777" w:rsidR="003877E0" w:rsidRPr="002D3D09" w:rsidRDefault="003877E0" w:rsidP="004E6A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38F8AEA5" w14:textId="77777777" w:rsidR="003877E0" w:rsidRPr="002D3D09" w:rsidRDefault="003877E0" w:rsidP="004E6A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750B913" w14:textId="77777777" w:rsidR="003877E0" w:rsidRPr="002D3D09" w:rsidRDefault="003877E0" w:rsidP="004E6A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347DDA55" w14:textId="77777777" w:rsidTr="003338F5"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E1D6549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leasure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58C38F4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A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615CE7B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emembered pleasur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4315B06" w14:textId="77777777" w:rsidR="003877E0" w:rsidRPr="002D3D09" w:rsidRDefault="003877E0" w:rsidP="004E6AB5">
            <w:pPr>
              <w:tabs>
                <w:tab w:val="center" w:pos="957"/>
              </w:tabs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3877E0" w:rsidRPr="002D3D09" w14:paraId="07B63E4B" w14:textId="77777777" w:rsidTr="003338F5">
        <w:trPr>
          <w:trHeight w:val="314"/>
        </w:trPr>
        <w:tc>
          <w:tcPr>
            <w:tcW w:w="864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2DD0F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14"/>
      <w:tr w:rsidR="003877E0" w:rsidRPr="002D3D09" w14:paraId="6D7086FC" w14:textId="77777777" w:rsidTr="003338F5">
        <w:trPr>
          <w:trHeight w:val="314"/>
        </w:trPr>
        <w:tc>
          <w:tcPr>
            <w:tcW w:w="2693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5807D50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xercise-induced feelings</w:t>
            </w:r>
          </w:p>
        </w:tc>
        <w:tc>
          <w:tcPr>
            <w:tcW w:w="156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5D545D7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FI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93BFA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evitalization 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2C66C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22, </w:t>
            </w:r>
            <w:r w:rsidRPr="00931B5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31</w:t>
            </w:r>
          </w:p>
        </w:tc>
      </w:tr>
      <w:tr w:rsidR="003877E0" w:rsidRPr="002D3D09" w14:paraId="13BC8882" w14:textId="77777777" w:rsidTr="003338F5">
        <w:trPr>
          <w:trHeight w:val="309"/>
        </w:trPr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F75A73" w14:textId="77777777" w:rsidR="003877E0" w:rsidRPr="002D3D09" w:rsidRDefault="003877E0" w:rsidP="004E6AB5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C55ACA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CCF8A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ositive engagement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6B057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22, </w:t>
            </w:r>
            <w:r w:rsidRPr="00931B5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31</w:t>
            </w:r>
          </w:p>
        </w:tc>
      </w:tr>
      <w:tr w:rsidR="003877E0" w:rsidRPr="002D3D09" w14:paraId="04453ACB" w14:textId="77777777" w:rsidTr="003338F5"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2CDAF81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67D2BE4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1AD9AE0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BF5803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4FE92BEE" w14:textId="77777777" w:rsidTr="003338F5"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ED2BAD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ffective attitude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B172F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93ABB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ffective attitud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2F8AB6" w14:textId="5C74E778" w:rsidR="003877E0" w:rsidRPr="002D3D09" w:rsidRDefault="00B11349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3877E0"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3877E0" w:rsidRPr="00931B5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</w:tr>
      <w:tr w:rsidR="003877E0" w:rsidRPr="002D3D09" w14:paraId="409E155E" w14:textId="77777777" w:rsidTr="003338F5"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3F471733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551D77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4FC4E00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ED4466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8875799" w14:textId="77777777" w:rsidTr="003338F5">
        <w:trPr>
          <w:trHeight w:val="307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0BA68E3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0FAAB05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ikert scale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23CDE9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ffective attitud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433210B" w14:textId="77777777" w:rsidR="003877E0" w:rsidRPr="00931B5E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931B5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3877E0" w:rsidRPr="002D3D09" w14:paraId="6363CA9E" w14:textId="77777777" w:rsidTr="003338F5">
        <w:trPr>
          <w:trHeight w:val="307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B384FB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A55FB3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F94270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1A9350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7614D48E" w14:textId="77777777" w:rsidTr="003338F5">
        <w:trPr>
          <w:trHeight w:val="307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10C62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ood states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24BE2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OM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0B57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igor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5F60E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3877E0" w:rsidRPr="002D3D09" w14:paraId="4E8067B8" w14:textId="77777777" w:rsidTr="003338F5">
        <w:trPr>
          <w:trHeight w:val="307"/>
        </w:trPr>
        <w:tc>
          <w:tcPr>
            <w:tcW w:w="864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82B419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72F3BCDF" w14:textId="77777777" w:rsidTr="003338F5">
        <w:trPr>
          <w:trHeight w:val="193"/>
        </w:trPr>
        <w:tc>
          <w:tcPr>
            <w:tcW w:w="2693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2F17CF38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F7554D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S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455AA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vation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B2C31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3877E0" w:rsidRPr="002D3D09" w14:paraId="02DE9B9C" w14:textId="77777777" w:rsidTr="003338F5">
        <w:trPr>
          <w:trHeight w:val="193"/>
        </w:trPr>
        <w:tc>
          <w:tcPr>
            <w:tcW w:w="269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A19D98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2776F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0B6B5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xcitement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10C3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</w:tbl>
    <w:p w14:paraId="31046C4A" w14:textId="77777777" w:rsidR="003877E0" w:rsidRPr="002D3D09" w:rsidRDefault="003877E0" w:rsidP="003877E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3D0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Note. </w:t>
      </w:r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udy content in Appendix 6; FS= Feeling scale; PANAS = Positive and negative affect schedule;</w:t>
      </w:r>
      <w:r w:rsidRPr="002D3D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5" w:name="_Hlk8143565"/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ES = The PE enjoyment</w:t>
      </w:r>
      <w:bookmarkEnd w:id="15"/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cale; SES = Single-item enjoyment scale; VAS = </w:t>
      </w:r>
      <w:bookmarkStart w:id="16" w:name="OLE_LINK172"/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sual analog scale</w:t>
      </w:r>
      <w:bookmarkEnd w:id="16"/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IMI = Intrinsic motivation inventory; PACES = The physical activity enjoyment scale; PAE = Physical activity enjoyment; PEE = The PE enjoyment; EFI = Exercise-induced feeling inventory; SD= Semantic differential items on seven-point scales; POMS = Profile of mood states; MSS = Mood survey scale</w:t>
      </w:r>
    </w:p>
    <w:p w14:paraId="11BB2AB4" w14:textId="72440DE6" w:rsidR="003877E0" w:rsidRPr="002D3D09" w:rsidRDefault="00781879" w:rsidP="003877E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ppendix 4</w:t>
      </w:r>
    </w:p>
    <w:p w14:paraId="5462015F" w14:textId="77777777" w:rsidR="003877E0" w:rsidRPr="002D3D09" w:rsidRDefault="003877E0" w:rsidP="003877E0">
      <w:pP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2D3D0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hysical activity assessment methods and measurements in each study</w:t>
      </w:r>
    </w:p>
    <w:tbl>
      <w:tblPr>
        <w:tblStyle w:val="TableGrid"/>
        <w:tblW w:w="87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13"/>
        <w:gridCol w:w="3485"/>
        <w:gridCol w:w="1481"/>
      </w:tblGrid>
      <w:tr w:rsidR="003877E0" w:rsidRPr="002D3D09" w14:paraId="7AFFAE91" w14:textId="77777777" w:rsidTr="004E6AB5"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  <w:vAlign w:val="center"/>
            <w:hideMark/>
          </w:tcPr>
          <w:p w14:paraId="4EDB8C6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ssessment methods</w:t>
            </w:r>
          </w:p>
        </w:tc>
        <w:tc>
          <w:tcPr>
            <w:tcW w:w="1413" w:type="dxa"/>
            <w:tcBorders>
              <w:top w:val="single" w:sz="6" w:space="0" w:color="auto"/>
              <w:bottom w:val="single" w:sz="6" w:space="0" w:color="auto"/>
            </w:tcBorders>
            <w:vAlign w:val="center"/>
            <w:hideMark/>
          </w:tcPr>
          <w:p w14:paraId="57A52A2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3485" w:type="dxa"/>
            <w:tcBorders>
              <w:top w:val="single" w:sz="6" w:space="0" w:color="auto"/>
              <w:bottom w:val="single" w:sz="6" w:space="0" w:color="auto"/>
            </w:tcBorders>
            <w:vAlign w:val="center"/>
            <w:hideMark/>
          </w:tcPr>
          <w:p w14:paraId="764FB80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easurements</w:t>
            </w:r>
          </w:p>
        </w:tc>
        <w:tc>
          <w:tcPr>
            <w:tcW w:w="1481" w:type="dxa"/>
            <w:tcBorders>
              <w:top w:val="single" w:sz="6" w:space="0" w:color="auto"/>
              <w:bottom w:val="single" w:sz="6" w:space="0" w:color="auto"/>
            </w:tcBorders>
            <w:vAlign w:val="center"/>
            <w:hideMark/>
          </w:tcPr>
          <w:p w14:paraId="6B53701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tudies</w:t>
            </w:r>
          </w:p>
        </w:tc>
      </w:tr>
      <w:tr w:rsidR="003877E0" w:rsidRPr="002D3D09" w14:paraId="445ED35A" w14:textId="77777777" w:rsidTr="004E6AB5">
        <w:tc>
          <w:tcPr>
            <w:tcW w:w="8789" w:type="dxa"/>
            <w:gridSpan w:val="4"/>
            <w:tcBorders>
              <w:top w:val="single" w:sz="6" w:space="0" w:color="auto"/>
            </w:tcBorders>
            <w:vAlign w:val="center"/>
            <w:hideMark/>
          </w:tcPr>
          <w:p w14:paraId="3DD8E1E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Objective methods</w:t>
            </w:r>
          </w:p>
        </w:tc>
      </w:tr>
      <w:tr w:rsidR="003877E0" w:rsidRPr="002D3D09" w14:paraId="77B47954" w14:textId="77777777" w:rsidTr="004E6AB5">
        <w:tc>
          <w:tcPr>
            <w:tcW w:w="8789" w:type="dxa"/>
            <w:gridSpan w:val="4"/>
            <w:vAlign w:val="center"/>
          </w:tcPr>
          <w:p w14:paraId="04DEF047" w14:textId="77777777" w:rsidR="003877E0" w:rsidRPr="002D3D09" w:rsidRDefault="003877E0" w:rsidP="004E6AB5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1E6D3F4A" w14:textId="77777777" w:rsidTr="004E6AB5">
        <w:tc>
          <w:tcPr>
            <w:tcW w:w="2410" w:type="dxa"/>
            <w:vMerge w:val="restart"/>
            <w:hideMark/>
          </w:tcPr>
          <w:p w14:paraId="619F8BCB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dometer</w:t>
            </w:r>
          </w:p>
        </w:tc>
        <w:tc>
          <w:tcPr>
            <w:tcW w:w="1413" w:type="dxa"/>
            <w:vMerge w:val="restart"/>
          </w:tcPr>
          <w:p w14:paraId="40C2C36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teps</w:t>
            </w:r>
          </w:p>
        </w:tc>
        <w:tc>
          <w:tcPr>
            <w:tcW w:w="3485" w:type="dxa"/>
            <w:hideMark/>
          </w:tcPr>
          <w:p w14:paraId="0ACE823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The Omron HJ-109E Step-O-Meter </w:t>
            </w:r>
          </w:p>
        </w:tc>
        <w:tc>
          <w:tcPr>
            <w:tcW w:w="1481" w:type="dxa"/>
            <w:hideMark/>
          </w:tcPr>
          <w:p w14:paraId="2F67066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3, 30</w:t>
            </w:r>
          </w:p>
        </w:tc>
      </w:tr>
      <w:tr w:rsidR="003877E0" w:rsidRPr="002D3D09" w14:paraId="7ABE99FE" w14:textId="77777777" w:rsidTr="004E6AB5">
        <w:tc>
          <w:tcPr>
            <w:tcW w:w="2410" w:type="dxa"/>
            <w:vMerge/>
            <w:hideMark/>
          </w:tcPr>
          <w:p w14:paraId="6021B14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0799ED5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3734186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dometer Fitbit One</w:t>
            </w:r>
          </w:p>
        </w:tc>
        <w:tc>
          <w:tcPr>
            <w:tcW w:w="1481" w:type="dxa"/>
            <w:hideMark/>
          </w:tcPr>
          <w:p w14:paraId="6499C8F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3877E0" w:rsidRPr="002D3D09" w14:paraId="4EF72D9D" w14:textId="77777777" w:rsidTr="004E6AB5">
        <w:tc>
          <w:tcPr>
            <w:tcW w:w="2410" w:type="dxa"/>
          </w:tcPr>
          <w:p w14:paraId="7D269A4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4CFABE6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4A67A9C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Yamax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Digiwalker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SW-650 (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Yamax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Corporation, 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Toyko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Japan)</w:t>
            </w:r>
          </w:p>
        </w:tc>
        <w:tc>
          <w:tcPr>
            <w:tcW w:w="1481" w:type="dxa"/>
          </w:tcPr>
          <w:p w14:paraId="05E8CC6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3877E0" w:rsidRPr="002D3D09" w14:paraId="292050B1" w14:textId="77777777" w:rsidTr="004E6AB5">
        <w:tc>
          <w:tcPr>
            <w:tcW w:w="2410" w:type="dxa"/>
          </w:tcPr>
          <w:p w14:paraId="7B9DCCD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6FC7D75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609C842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6F87003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38BE4725" w14:textId="77777777" w:rsidTr="004E6AB5">
        <w:trPr>
          <w:trHeight w:val="307"/>
        </w:trPr>
        <w:tc>
          <w:tcPr>
            <w:tcW w:w="2410" w:type="dxa"/>
            <w:vMerge w:val="restart"/>
            <w:hideMark/>
          </w:tcPr>
          <w:p w14:paraId="57C462F4" w14:textId="05C7AC60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bookmarkStart w:id="17" w:name="OLE_LINK122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celerometer</w:t>
            </w:r>
            <w:bookmarkEnd w:id="17"/>
          </w:p>
        </w:tc>
        <w:tc>
          <w:tcPr>
            <w:tcW w:w="1413" w:type="dxa"/>
            <w:vMerge w:val="restart"/>
            <w:hideMark/>
          </w:tcPr>
          <w:p w14:paraId="2414FD8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VPA</w:t>
            </w:r>
          </w:p>
        </w:tc>
        <w:tc>
          <w:tcPr>
            <w:tcW w:w="3485" w:type="dxa"/>
            <w:hideMark/>
          </w:tcPr>
          <w:p w14:paraId="544E606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Graph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(did not state the type, manufacturer, and place of origin)</w:t>
            </w:r>
          </w:p>
        </w:tc>
        <w:tc>
          <w:tcPr>
            <w:tcW w:w="1481" w:type="dxa"/>
            <w:hideMark/>
          </w:tcPr>
          <w:p w14:paraId="5DD4689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</w:tr>
      <w:tr w:rsidR="003877E0" w:rsidRPr="002D3D09" w14:paraId="63544C78" w14:textId="77777777" w:rsidTr="004E6AB5">
        <w:trPr>
          <w:trHeight w:val="307"/>
        </w:trPr>
        <w:tc>
          <w:tcPr>
            <w:tcW w:w="2410" w:type="dxa"/>
            <w:vMerge/>
            <w:hideMark/>
          </w:tcPr>
          <w:p w14:paraId="76BC36C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2D8F209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66E199F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Graph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GT3X+ (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Graph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Ft. Walton Beach, FL, USA)</w:t>
            </w:r>
          </w:p>
        </w:tc>
        <w:tc>
          <w:tcPr>
            <w:tcW w:w="1481" w:type="dxa"/>
            <w:hideMark/>
          </w:tcPr>
          <w:p w14:paraId="77DC8E8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, 6</w:t>
            </w:r>
          </w:p>
        </w:tc>
      </w:tr>
      <w:tr w:rsidR="003877E0" w:rsidRPr="002D3D09" w14:paraId="372A895B" w14:textId="77777777" w:rsidTr="004E6AB5">
        <w:trPr>
          <w:trHeight w:val="307"/>
        </w:trPr>
        <w:tc>
          <w:tcPr>
            <w:tcW w:w="2410" w:type="dxa"/>
            <w:vMerge/>
          </w:tcPr>
          <w:p w14:paraId="340694C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7B8743F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0F46CC6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2A1D0A8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7853435" w14:textId="77777777" w:rsidTr="004E6AB5">
        <w:tc>
          <w:tcPr>
            <w:tcW w:w="2410" w:type="dxa"/>
            <w:vMerge/>
            <w:hideMark/>
          </w:tcPr>
          <w:p w14:paraId="75E4427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hideMark/>
          </w:tcPr>
          <w:p w14:paraId="50D7E53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VPA, PA</w:t>
            </w:r>
          </w:p>
        </w:tc>
        <w:tc>
          <w:tcPr>
            <w:tcW w:w="3485" w:type="dxa"/>
            <w:hideMark/>
          </w:tcPr>
          <w:p w14:paraId="058067B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graph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 Model 7164 (Fort Walton Beach, FL, USA)</w:t>
            </w:r>
          </w:p>
        </w:tc>
        <w:tc>
          <w:tcPr>
            <w:tcW w:w="1481" w:type="dxa"/>
            <w:hideMark/>
          </w:tcPr>
          <w:p w14:paraId="2A18767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3877E0" w:rsidRPr="002D3D09" w14:paraId="7212CFA1" w14:textId="77777777" w:rsidTr="004E6AB5">
        <w:tc>
          <w:tcPr>
            <w:tcW w:w="2410" w:type="dxa"/>
            <w:vMerge/>
          </w:tcPr>
          <w:p w14:paraId="1C30969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0F0E07A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28497C7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2638F4C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3F6C3423" w14:textId="77777777" w:rsidTr="004E6AB5">
        <w:tc>
          <w:tcPr>
            <w:tcW w:w="2410" w:type="dxa"/>
            <w:vMerge/>
            <w:hideMark/>
          </w:tcPr>
          <w:p w14:paraId="56B437D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hideMark/>
          </w:tcPr>
          <w:p w14:paraId="5ACE2F2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ET</w:t>
            </w:r>
          </w:p>
        </w:tc>
        <w:tc>
          <w:tcPr>
            <w:tcW w:w="3485" w:type="dxa"/>
            <w:hideMark/>
          </w:tcPr>
          <w:p w14:paraId="32F3F06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ctiGraph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 GT3X+ (Pensacola, FL)</w:t>
            </w:r>
          </w:p>
        </w:tc>
        <w:tc>
          <w:tcPr>
            <w:tcW w:w="1481" w:type="dxa"/>
            <w:hideMark/>
          </w:tcPr>
          <w:p w14:paraId="535A048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3877E0" w:rsidRPr="002D3D09" w14:paraId="592F0F0C" w14:textId="77777777" w:rsidTr="004E6AB5">
        <w:tc>
          <w:tcPr>
            <w:tcW w:w="2410" w:type="dxa"/>
          </w:tcPr>
          <w:p w14:paraId="35190A0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1CA30DF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365C22B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The 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enseWear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Armband Monitor (</w:t>
            </w:r>
            <w:proofErr w:type="spellStart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BodyMedia</w:t>
            </w:r>
            <w:proofErr w:type="spellEnd"/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Pittsburgh PA)</w:t>
            </w:r>
          </w:p>
        </w:tc>
        <w:tc>
          <w:tcPr>
            <w:tcW w:w="1481" w:type="dxa"/>
          </w:tcPr>
          <w:p w14:paraId="07AB7EE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3877E0" w:rsidRPr="002D3D09" w14:paraId="78B22579" w14:textId="77777777" w:rsidTr="004E6AB5">
        <w:tc>
          <w:tcPr>
            <w:tcW w:w="2410" w:type="dxa"/>
          </w:tcPr>
          <w:p w14:paraId="7D61179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10D42DE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36F24D4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088BDD3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449531BD" w14:textId="77777777" w:rsidTr="004E6AB5">
        <w:tc>
          <w:tcPr>
            <w:tcW w:w="2410" w:type="dxa"/>
            <w:vMerge w:val="restart"/>
            <w:hideMark/>
          </w:tcPr>
          <w:p w14:paraId="65549063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og or list</w:t>
            </w:r>
          </w:p>
        </w:tc>
        <w:tc>
          <w:tcPr>
            <w:tcW w:w="1413" w:type="dxa"/>
            <w:hideMark/>
          </w:tcPr>
          <w:p w14:paraId="7834028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quipment usage</w:t>
            </w:r>
          </w:p>
        </w:tc>
        <w:tc>
          <w:tcPr>
            <w:tcW w:w="3485" w:type="dxa"/>
            <w:hideMark/>
          </w:tcPr>
          <w:p w14:paraId="7E50CED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og</w:t>
            </w:r>
          </w:p>
        </w:tc>
        <w:tc>
          <w:tcPr>
            <w:tcW w:w="1481" w:type="dxa"/>
            <w:hideMark/>
          </w:tcPr>
          <w:p w14:paraId="7D1C5FD4" w14:textId="4D4DE8AA" w:rsidR="003877E0" w:rsidRPr="002D3D09" w:rsidRDefault="00D01198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3877E0"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35</w:t>
            </w:r>
          </w:p>
        </w:tc>
      </w:tr>
      <w:tr w:rsidR="003877E0" w:rsidRPr="002D3D09" w14:paraId="79736048" w14:textId="77777777" w:rsidTr="004E6AB5">
        <w:tc>
          <w:tcPr>
            <w:tcW w:w="2410" w:type="dxa"/>
            <w:vMerge/>
          </w:tcPr>
          <w:p w14:paraId="2AA204E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24A2618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0483D1C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5012B9E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54F330D8" w14:textId="77777777" w:rsidTr="004E6AB5">
        <w:tc>
          <w:tcPr>
            <w:tcW w:w="2410" w:type="dxa"/>
            <w:vMerge/>
            <w:hideMark/>
          </w:tcPr>
          <w:p w14:paraId="5A41AA4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 w:val="restart"/>
            <w:hideMark/>
          </w:tcPr>
          <w:p w14:paraId="242E7D6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xercise Adherence</w:t>
            </w:r>
          </w:p>
        </w:tc>
        <w:tc>
          <w:tcPr>
            <w:tcW w:w="3485" w:type="dxa"/>
            <w:vMerge w:val="restart"/>
            <w:hideMark/>
          </w:tcPr>
          <w:p w14:paraId="268C90F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ttendance lists</w:t>
            </w:r>
          </w:p>
        </w:tc>
        <w:tc>
          <w:tcPr>
            <w:tcW w:w="1481" w:type="dxa"/>
            <w:hideMark/>
          </w:tcPr>
          <w:p w14:paraId="79A1F2F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0, 26, 28</w:t>
            </w:r>
          </w:p>
        </w:tc>
      </w:tr>
      <w:tr w:rsidR="003877E0" w:rsidRPr="002D3D09" w14:paraId="5D2722B7" w14:textId="77777777" w:rsidTr="004E6AB5">
        <w:tc>
          <w:tcPr>
            <w:tcW w:w="2410" w:type="dxa"/>
            <w:vMerge/>
            <w:hideMark/>
          </w:tcPr>
          <w:p w14:paraId="10A5A80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3E2B30E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vMerge/>
            <w:hideMark/>
          </w:tcPr>
          <w:p w14:paraId="19FF5E57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  <w:hideMark/>
          </w:tcPr>
          <w:p w14:paraId="74D2FC5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2FC710B8" w14:textId="77777777" w:rsidTr="004E6AB5">
        <w:tc>
          <w:tcPr>
            <w:tcW w:w="2410" w:type="dxa"/>
          </w:tcPr>
          <w:p w14:paraId="416BBE9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5D7B873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66FF1315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628BFF1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4337515" w14:textId="77777777" w:rsidTr="004E6AB5">
        <w:trPr>
          <w:trHeight w:val="299"/>
        </w:trPr>
        <w:tc>
          <w:tcPr>
            <w:tcW w:w="2410" w:type="dxa"/>
            <w:vMerge w:val="restart"/>
            <w:hideMark/>
          </w:tcPr>
          <w:p w14:paraId="02D92F20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HR monitoring</w:t>
            </w:r>
          </w:p>
        </w:tc>
        <w:tc>
          <w:tcPr>
            <w:tcW w:w="1413" w:type="dxa"/>
            <w:vMerge w:val="restart"/>
            <w:hideMark/>
          </w:tcPr>
          <w:p w14:paraId="60F18EA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HR or %Max HR or HR at VT</w:t>
            </w:r>
          </w:p>
        </w:tc>
        <w:tc>
          <w:tcPr>
            <w:tcW w:w="3485" w:type="dxa"/>
            <w:hideMark/>
          </w:tcPr>
          <w:p w14:paraId="2DFA8712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HR monitor</w:t>
            </w:r>
          </w:p>
        </w:tc>
        <w:tc>
          <w:tcPr>
            <w:tcW w:w="1481" w:type="dxa"/>
            <w:vMerge w:val="restart"/>
            <w:hideMark/>
          </w:tcPr>
          <w:p w14:paraId="7F1C855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0, 14, 16, 19, 27, 32</w:t>
            </w:r>
          </w:p>
        </w:tc>
      </w:tr>
      <w:tr w:rsidR="003877E0" w:rsidRPr="002D3D09" w14:paraId="6A1992DC" w14:textId="77777777" w:rsidTr="004E6AB5">
        <w:trPr>
          <w:trHeight w:val="308"/>
        </w:trPr>
        <w:tc>
          <w:tcPr>
            <w:tcW w:w="2410" w:type="dxa"/>
            <w:vMerge/>
          </w:tcPr>
          <w:p w14:paraId="451F557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</w:tcPr>
          <w:p w14:paraId="5E1E577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4D0F95D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  <w:vMerge/>
          </w:tcPr>
          <w:p w14:paraId="69F4A98E" w14:textId="77777777" w:rsidR="003877E0" w:rsidRPr="002D3D09" w:rsidRDefault="003877E0" w:rsidP="004E6AB5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41614046" w14:textId="77777777" w:rsidTr="004E6AB5">
        <w:trPr>
          <w:trHeight w:val="372"/>
        </w:trPr>
        <w:tc>
          <w:tcPr>
            <w:tcW w:w="2410" w:type="dxa"/>
            <w:vMerge/>
            <w:hideMark/>
          </w:tcPr>
          <w:p w14:paraId="7223FFC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6A193B4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6505057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  <w:vMerge/>
            <w:hideMark/>
          </w:tcPr>
          <w:p w14:paraId="0CAF6FD0" w14:textId="77777777" w:rsidR="003877E0" w:rsidRPr="002D3D09" w:rsidRDefault="003877E0" w:rsidP="004E6AB5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4CCECFF3" w14:textId="77777777" w:rsidTr="004E6AB5">
        <w:tc>
          <w:tcPr>
            <w:tcW w:w="8789" w:type="dxa"/>
            <w:gridSpan w:val="4"/>
            <w:hideMark/>
          </w:tcPr>
          <w:p w14:paraId="4AEBA2B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ubjective methods</w:t>
            </w:r>
          </w:p>
        </w:tc>
      </w:tr>
      <w:tr w:rsidR="003877E0" w:rsidRPr="002D3D09" w14:paraId="3D7006F9" w14:textId="77777777" w:rsidTr="004E6AB5">
        <w:tc>
          <w:tcPr>
            <w:tcW w:w="8789" w:type="dxa"/>
            <w:gridSpan w:val="4"/>
          </w:tcPr>
          <w:p w14:paraId="350C8C52" w14:textId="77777777" w:rsidR="003877E0" w:rsidRPr="002D3D09" w:rsidRDefault="003877E0" w:rsidP="004E6AB5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640C5E1A" w14:textId="77777777" w:rsidTr="004E6AB5">
        <w:tc>
          <w:tcPr>
            <w:tcW w:w="2410" w:type="dxa"/>
            <w:vMerge w:val="restart"/>
            <w:hideMark/>
          </w:tcPr>
          <w:p w14:paraId="0DC8487D" w14:textId="77777777" w:rsidR="003877E0" w:rsidRPr="002D3D09" w:rsidRDefault="003877E0" w:rsidP="004E6AB5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Questionnaires</w:t>
            </w:r>
          </w:p>
        </w:tc>
        <w:tc>
          <w:tcPr>
            <w:tcW w:w="1413" w:type="dxa"/>
            <w:vMerge w:val="restart"/>
          </w:tcPr>
          <w:p w14:paraId="5791A89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VPA</w:t>
            </w:r>
          </w:p>
          <w:p w14:paraId="09FCB59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3ED03A4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DPAR</w:t>
            </w:r>
          </w:p>
        </w:tc>
        <w:tc>
          <w:tcPr>
            <w:tcW w:w="1481" w:type="dxa"/>
            <w:hideMark/>
          </w:tcPr>
          <w:p w14:paraId="555975E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3877E0" w:rsidRPr="002D3D09" w14:paraId="216D49CA" w14:textId="77777777" w:rsidTr="004E6AB5">
        <w:tc>
          <w:tcPr>
            <w:tcW w:w="2410" w:type="dxa"/>
            <w:vMerge/>
            <w:hideMark/>
          </w:tcPr>
          <w:p w14:paraId="4983071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42B358D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756504E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PAQ</w:t>
            </w:r>
          </w:p>
        </w:tc>
        <w:tc>
          <w:tcPr>
            <w:tcW w:w="1481" w:type="dxa"/>
            <w:hideMark/>
          </w:tcPr>
          <w:p w14:paraId="3F79097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, 18</w:t>
            </w:r>
          </w:p>
        </w:tc>
      </w:tr>
      <w:tr w:rsidR="003877E0" w:rsidRPr="002D3D09" w14:paraId="3FF48887" w14:textId="77777777" w:rsidTr="004E6AB5">
        <w:tc>
          <w:tcPr>
            <w:tcW w:w="2410" w:type="dxa"/>
            <w:vMerge/>
            <w:hideMark/>
          </w:tcPr>
          <w:p w14:paraId="78B4944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42A8ABE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5BD877F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HBSC</w:t>
            </w:r>
          </w:p>
        </w:tc>
        <w:tc>
          <w:tcPr>
            <w:tcW w:w="1481" w:type="dxa"/>
            <w:hideMark/>
          </w:tcPr>
          <w:p w14:paraId="1A801D6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3877E0" w:rsidRPr="002D3D09" w14:paraId="3F35E82B" w14:textId="77777777" w:rsidTr="004E6AB5">
        <w:tc>
          <w:tcPr>
            <w:tcW w:w="2410" w:type="dxa"/>
            <w:vMerge/>
            <w:hideMark/>
          </w:tcPr>
          <w:p w14:paraId="23267EE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16DF584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114A9F5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DPAR</w:t>
            </w:r>
          </w:p>
        </w:tc>
        <w:tc>
          <w:tcPr>
            <w:tcW w:w="1481" w:type="dxa"/>
            <w:hideMark/>
          </w:tcPr>
          <w:p w14:paraId="76D0B17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</w:tr>
      <w:tr w:rsidR="003877E0" w:rsidRPr="002D3D09" w14:paraId="60B5BE9A" w14:textId="77777777" w:rsidTr="004E6AB5">
        <w:tc>
          <w:tcPr>
            <w:tcW w:w="2410" w:type="dxa"/>
            <w:vMerge/>
          </w:tcPr>
          <w:p w14:paraId="121898DC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54ACDE3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06D63AA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Q-C</w:t>
            </w:r>
          </w:p>
        </w:tc>
        <w:tc>
          <w:tcPr>
            <w:tcW w:w="1481" w:type="dxa"/>
          </w:tcPr>
          <w:p w14:paraId="6394DB8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3877E0" w:rsidRPr="002D3D09" w14:paraId="660FE785" w14:textId="77777777" w:rsidTr="004E6AB5">
        <w:tc>
          <w:tcPr>
            <w:tcW w:w="2410" w:type="dxa"/>
            <w:vMerge/>
            <w:hideMark/>
          </w:tcPr>
          <w:p w14:paraId="375DF28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 w:val="restart"/>
            <w:hideMark/>
          </w:tcPr>
          <w:p w14:paraId="2A2D59E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LTPA </w:t>
            </w:r>
          </w:p>
        </w:tc>
        <w:tc>
          <w:tcPr>
            <w:tcW w:w="3485" w:type="dxa"/>
            <w:hideMark/>
          </w:tcPr>
          <w:p w14:paraId="28DE528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DPAR</w:t>
            </w:r>
          </w:p>
        </w:tc>
        <w:tc>
          <w:tcPr>
            <w:tcW w:w="1481" w:type="dxa"/>
            <w:hideMark/>
          </w:tcPr>
          <w:p w14:paraId="7411B31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3877E0" w:rsidRPr="002D3D09" w14:paraId="3CC9D07A" w14:textId="77777777" w:rsidTr="004E6AB5">
        <w:tc>
          <w:tcPr>
            <w:tcW w:w="2410" w:type="dxa"/>
            <w:vMerge/>
            <w:hideMark/>
          </w:tcPr>
          <w:p w14:paraId="0B31D0D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112523F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58E28BF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TEQ</w:t>
            </w:r>
          </w:p>
        </w:tc>
        <w:tc>
          <w:tcPr>
            <w:tcW w:w="1481" w:type="dxa"/>
            <w:hideMark/>
          </w:tcPr>
          <w:p w14:paraId="06210BA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3877E0" w:rsidRPr="002D3D09" w14:paraId="187ADB79" w14:textId="77777777" w:rsidTr="004E6AB5">
        <w:tc>
          <w:tcPr>
            <w:tcW w:w="2410" w:type="dxa"/>
            <w:vMerge/>
          </w:tcPr>
          <w:p w14:paraId="254FAFF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7D1F445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338CB53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3811A88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F6D80E9" w14:textId="77777777" w:rsidTr="004E6AB5">
        <w:tc>
          <w:tcPr>
            <w:tcW w:w="2410" w:type="dxa"/>
            <w:vMerge/>
            <w:hideMark/>
          </w:tcPr>
          <w:p w14:paraId="3C426CA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hideMark/>
          </w:tcPr>
          <w:p w14:paraId="5B4FF9C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PA</w:t>
            </w:r>
          </w:p>
        </w:tc>
        <w:tc>
          <w:tcPr>
            <w:tcW w:w="3485" w:type="dxa"/>
            <w:hideMark/>
          </w:tcPr>
          <w:p w14:paraId="262DDB0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SMVPA</w:t>
            </w:r>
          </w:p>
        </w:tc>
        <w:tc>
          <w:tcPr>
            <w:tcW w:w="1481" w:type="dxa"/>
            <w:hideMark/>
          </w:tcPr>
          <w:p w14:paraId="4837601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3877E0" w:rsidRPr="002D3D09" w14:paraId="37E88D10" w14:textId="77777777" w:rsidTr="004E6AB5">
        <w:tc>
          <w:tcPr>
            <w:tcW w:w="2410" w:type="dxa"/>
            <w:vMerge/>
          </w:tcPr>
          <w:p w14:paraId="76F7337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047E981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079CF92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2C0E33DE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7317C931" w14:textId="77777777" w:rsidTr="004E6AB5">
        <w:tc>
          <w:tcPr>
            <w:tcW w:w="2410" w:type="dxa"/>
            <w:vMerge/>
            <w:hideMark/>
          </w:tcPr>
          <w:p w14:paraId="6F78683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 w:val="restart"/>
            <w:hideMark/>
          </w:tcPr>
          <w:p w14:paraId="7943ECA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</w:t>
            </w:r>
          </w:p>
          <w:p w14:paraId="3DDAFD0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1529526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DPAR</w:t>
            </w:r>
          </w:p>
        </w:tc>
        <w:tc>
          <w:tcPr>
            <w:tcW w:w="1481" w:type="dxa"/>
            <w:hideMark/>
          </w:tcPr>
          <w:p w14:paraId="6D4B0BF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</w:tr>
      <w:tr w:rsidR="003877E0" w:rsidRPr="002D3D09" w14:paraId="466E4C2C" w14:textId="77777777" w:rsidTr="004E6AB5">
        <w:tc>
          <w:tcPr>
            <w:tcW w:w="2410" w:type="dxa"/>
            <w:vMerge/>
            <w:hideMark/>
          </w:tcPr>
          <w:p w14:paraId="728E465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  <w:hideMark/>
          </w:tcPr>
          <w:p w14:paraId="572EA82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33F644A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DPAR</w:t>
            </w:r>
          </w:p>
        </w:tc>
        <w:tc>
          <w:tcPr>
            <w:tcW w:w="1481" w:type="dxa"/>
            <w:hideMark/>
          </w:tcPr>
          <w:p w14:paraId="09B3812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  <w:tr w:rsidR="003877E0" w:rsidRPr="002D3D09" w14:paraId="33C6B150" w14:textId="77777777" w:rsidTr="004E6AB5">
        <w:tc>
          <w:tcPr>
            <w:tcW w:w="2410" w:type="dxa"/>
            <w:vMerge/>
            <w:hideMark/>
          </w:tcPr>
          <w:p w14:paraId="106D04C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vMerge/>
          </w:tcPr>
          <w:p w14:paraId="415C58F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  <w:hideMark/>
          </w:tcPr>
          <w:p w14:paraId="0ECE21C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SE</w:t>
            </w:r>
          </w:p>
        </w:tc>
        <w:tc>
          <w:tcPr>
            <w:tcW w:w="1481" w:type="dxa"/>
            <w:hideMark/>
          </w:tcPr>
          <w:p w14:paraId="14F2703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</w:tr>
      <w:tr w:rsidR="003877E0" w:rsidRPr="002D3D09" w14:paraId="7200B72D" w14:textId="77777777" w:rsidTr="004E6AB5">
        <w:tc>
          <w:tcPr>
            <w:tcW w:w="2410" w:type="dxa"/>
            <w:vMerge/>
          </w:tcPr>
          <w:p w14:paraId="688D15A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0784FF2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143DB10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CAAL</w:t>
            </w: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1481" w:type="dxa"/>
          </w:tcPr>
          <w:p w14:paraId="1DBCE09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</w:tr>
      <w:tr w:rsidR="003877E0" w:rsidRPr="002D3D09" w14:paraId="5E117EDC" w14:textId="77777777" w:rsidTr="004E6AB5">
        <w:tc>
          <w:tcPr>
            <w:tcW w:w="2410" w:type="dxa"/>
            <w:vMerge/>
          </w:tcPr>
          <w:p w14:paraId="20802DA3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70639C7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387610F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Q-C</w:t>
            </w:r>
          </w:p>
          <w:p w14:paraId="2475B344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CLASS</w:t>
            </w:r>
          </w:p>
        </w:tc>
        <w:tc>
          <w:tcPr>
            <w:tcW w:w="1481" w:type="dxa"/>
          </w:tcPr>
          <w:p w14:paraId="526B01E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  <w:p w14:paraId="6E340E32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3877E0" w:rsidRPr="002D3D09" w14:paraId="67D655E1" w14:textId="77777777" w:rsidTr="004E6AB5">
        <w:tc>
          <w:tcPr>
            <w:tcW w:w="2410" w:type="dxa"/>
            <w:vMerge/>
          </w:tcPr>
          <w:p w14:paraId="603CB0EF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135CBA1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675AA73D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ATCQ</w:t>
            </w:r>
          </w:p>
        </w:tc>
        <w:tc>
          <w:tcPr>
            <w:tcW w:w="1481" w:type="dxa"/>
          </w:tcPr>
          <w:p w14:paraId="1BCECE8A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3877E0" w:rsidRPr="002D3D09" w14:paraId="78ED96A0" w14:textId="77777777" w:rsidTr="004E6AB5">
        <w:tc>
          <w:tcPr>
            <w:tcW w:w="2410" w:type="dxa"/>
            <w:vMerge/>
          </w:tcPr>
          <w:p w14:paraId="24A9791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14977E30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12D0C39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6DEB5A21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407FA33F" w14:textId="77777777" w:rsidTr="004E6AB5">
        <w:tc>
          <w:tcPr>
            <w:tcW w:w="2410" w:type="dxa"/>
            <w:vMerge/>
            <w:hideMark/>
          </w:tcPr>
          <w:p w14:paraId="4DB87508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hideMark/>
          </w:tcPr>
          <w:p w14:paraId="386E85F4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TPA</w:t>
            </w:r>
          </w:p>
        </w:tc>
        <w:tc>
          <w:tcPr>
            <w:tcW w:w="3485" w:type="dxa"/>
            <w:hideMark/>
          </w:tcPr>
          <w:p w14:paraId="0315B783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GLTEQ</w:t>
            </w:r>
          </w:p>
        </w:tc>
        <w:tc>
          <w:tcPr>
            <w:tcW w:w="1481" w:type="dxa"/>
            <w:hideMark/>
          </w:tcPr>
          <w:p w14:paraId="732DD63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3877E0" w:rsidRPr="002D3D09" w14:paraId="0BE4A802" w14:textId="77777777" w:rsidTr="004E6AB5">
        <w:tc>
          <w:tcPr>
            <w:tcW w:w="2410" w:type="dxa"/>
            <w:vMerge/>
          </w:tcPr>
          <w:p w14:paraId="7BA6795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3C899CBA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064E6650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08B7BD4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19E60119" w14:textId="77777777" w:rsidTr="004E6AB5">
        <w:tc>
          <w:tcPr>
            <w:tcW w:w="2410" w:type="dxa"/>
            <w:vMerge/>
            <w:hideMark/>
          </w:tcPr>
          <w:p w14:paraId="5E0E011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hideMark/>
          </w:tcPr>
          <w:p w14:paraId="5A4C70D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ifestyle activity</w:t>
            </w:r>
          </w:p>
        </w:tc>
        <w:tc>
          <w:tcPr>
            <w:tcW w:w="3485" w:type="dxa"/>
            <w:hideMark/>
          </w:tcPr>
          <w:p w14:paraId="41921617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UPAS</w:t>
            </w:r>
          </w:p>
        </w:tc>
        <w:tc>
          <w:tcPr>
            <w:tcW w:w="1481" w:type="dxa"/>
            <w:hideMark/>
          </w:tcPr>
          <w:p w14:paraId="1C66415B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  <w:tr w:rsidR="003877E0" w:rsidRPr="002D3D09" w14:paraId="368254E7" w14:textId="77777777" w:rsidTr="004E6AB5">
        <w:tc>
          <w:tcPr>
            <w:tcW w:w="2410" w:type="dxa"/>
            <w:vMerge/>
          </w:tcPr>
          <w:p w14:paraId="27C4E90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</w:tcPr>
          <w:p w14:paraId="482CC6A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5" w:type="dxa"/>
          </w:tcPr>
          <w:p w14:paraId="78CDB9F9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81" w:type="dxa"/>
          </w:tcPr>
          <w:p w14:paraId="07648656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877E0" w:rsidRPr="002D3D09" w14:paraId="01C52725" w14:textId="77777777" w:rsidTr="004E6AB5">
        <w:tc>
          <w:tcPr>
            <w:tcW w:w="2410" w:type="dxa"/>
            <w:vMerge/>
            <w:tcBorders>
              <w:bottom w:val="single" w:sz="4" w:space="0" w:color="auto"/>
            </w:tcBorders>
            <w:hideMark/>
          </w:tcPr>
          <w:p w14:paraId="40FFFC95" w14:textId="77777777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3" w:type="dxa"/>
            <w:tcBorders>
              <w:bottom w:val="single" w:sz="4" w:space="0" w:color="auto"/>
            </w:tcBorders>
            <w:hideMark/>
          </w:tcPr>
          <w:p w14:paraId="3789B1BA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xercise behavior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hideMark/>
          </w:tcPr>
          <w:p w14:paraId="3873FEFE" w14:textId="77777777" w:rsidR="003877E0" w:rsidRPr="002D3D09" w:rsidRDefault="003877E0" w:rsidP="004E6AB5">
            <w:pPr>
              <w:autoSpaceDE w:val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FS</w:t>
            </w:r>
          </w:p>
        </w:tc>
        <w:tc>
          <w:tcPr>
            <w:tcW w:w="1481" w:type="dxa"/>
            <w:tcBorders>
              <w:bottom w:val="single" w:sz="4" w:space="0" w:color="auto"/>
            </w:tcBorders>
            <w:hideMark/>
          </w:tcPr>
          <w:p w14:paraId="550A289E" w14:textId="6C414B61" w:rsidR="003877E0" w:rsidRPr="002D3D09" w:rsidRDefault="003877E0" w:rsidP="004E6AB5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2D3D09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3621DB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</w:tbl>
    <w:p w14:paraId="037B5F95" w14:textId="1EE4B2A7" w:rsidR="003877E0" w:rsidRPr="002D3D09" w:rsidRDefault="003877E0" w:rsidP="003877E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3D0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Note. </w:t>
      </w:r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udy content in Appendix </w:t>
      </w:r>
      <w:r w:rsidR="00FE48A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</w:t>
      </w:r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MVPA = Moderate to vigorous physical activity; PA = Physical activity; LTPA = Leisure-time physical activity; LTEQ = Leisure-time exercise questionnaire; GLTEQ = A modified Godin leisure-time exercise questionnaire; SSMVPA = A single-item scale to assess the moderate to vigorous physical activity over the previous week; VPA = Voluntary physical activity; HR = Heart rate; MET = The metabolic equivalent of task; 7DPAR = 7-day physical activity recall; 3DPAR = 3-day physical activity recall;</w:t>
      </w:r>
      <w:r w:rsidRPr="002D3D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D3D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DPAR = 2-day physical activity recall; IPAQ = </w:t>
      </w:r>
      <w:r w:rsidRPr="002D3D09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The short-form of the international physical activity questionnaire; PATCQ = Physical activity </w:t>
      </w:r>
      <w:r w:rsidRPr="002D3D09">
        <w:rPr>
          <w:rFonts w:ascii="Times New Roman" w:hAnsi="Times New Roman" w:cs="Times New Roman"/>
          <w:color w:val="000000" w:themeColor="text1"/>
          <w:sz w:val="24"/>
          <w:szCs w:val="24"/>
        </w:rPr>
        <w:t>time consuming questionnaire</w:t>
      </w:r>
      <w:r w:rsidRPr="002D3D09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; HBSC = The health behavior in school-aged children; PASE = The physical activity scale for the elderly; CAAL = the child and adolescent activity log; PAQ-C = The physical activity questionnaire for older children; CLASS = The children’s leisure activities study survey; SUPAS = The Stanford usual physical activity scale; EFS = 6-point exercise frequency scale</w:t>
      </w:r>
    </w:p>
    <w:p w14:paraId="13EFBAF6" w14:textId="77777777" w:rsidR="003877E0" w:rsidRPr="00781879" w:rsidRDefault="003877E0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228A46" w14:textId="77777777" w:rsidR="007C620A" w:rsidRPr="007C0C9E" w:rsidRDefault="007C620A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1F6617" w14:textId="77777777" w:rsidR="007C620A" w:rsidRPr="007C0C9E" w:rsidRDefault="007C620A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9C3ED8" w14:textId="77777777" w:rsidR="00F43DAE" w:rsidRPr="007C0C9E" w:rsidRDefault="00F43DAE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6191E1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89440A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D9527A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0F74D1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914B1C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7AB8C5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BCAF9F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F16694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39579F" w14:textId="77777777" w:rsidR="009768F1" w:rsidRDefault="009768F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23D109" w14:textId="1A808DBB" w:rsidR="00F43DAE" w:rsidRPr="007C0C9E" w:rsidRDefault="00FA5911" w:rsidP="005B2D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 w:rsidR="00303BE7"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491A9F"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bookmarkStart w:id="18" w:name="OLE_LINK104"/>
      <w:bookmarkStart w:id="19" w:name="OLE_LINK105"/>
    </w:p>
    <w:p w14:paraId="3F174E0A" w14:textId="7555FB8E" w:rsidR="005B2D99" w:rsidRPr="007C0C9E" w:rsidRDefault="005B2D99" w:rsidP="005B2D99">
      <w:pP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Intervention techniques included in each intervention group </w:t>
      </w:r>
      <w:r w:rsidRPr="007C0C9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n </w:t>
      </w:r>
      <w:r w:rsidR="0000156A" w:rsidRPr="007C0C9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urrent review</w:t>
      </w:r>
    </w:p>
    <w:tbl>
      <w:tblPr>
        <w:tblStyle w:val="TableGrid"/>
        <w:tblW w:w="825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9"/>
        <w:gridCol w:w="2668"/>
        <w:gridCol w:w="5085"/>
      </w:tblGrid>
      <w:tr w:rsidR="00D71DC5" w:rsidRPr="007C0C9E" w14:paraId="4F86C898" w14:textId="282C3154" w:rsidTr="007C620A">
        <w:trPr>
          <w:trHeight w:val="267"/>
          <w:jc w:val="center"/>
        </w:trPr>
        <w:tc>
          <w:tcPr>
            <w:tcW w:w="3167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bookmarkEnd w:id="12"/>
          <w:bookmarkEnd w:id="13"/>
          <w:bookmarkEnd w:id="18"/>
          <w:bookmarkEnd w:id="19"/>
          <w:p w14:paraId="7C19B490" w14:textId="03BEB32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tudies</w:t>
            </w:r>
          </w:p>
        </w:tc>
        <w:tc>
          <w:tcPr>
            <w:tcW w:w="5085" w:type="dxa"/>
            <w:tcBorders>
              <w:top w:val="single" w:sz="6" w:space="0" w:color="auto"/>
              <w:bottom w:val="single" w:sz="6" w:space="0" w:color="auto"/>
            </w:tcBorders>
            <w:hideMark/>
          </w:tcPr>
          <w:p w14:paraId="0130FDD7" w14:textId="25C59685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ntervention techniques</w:t>
            </w:r>
          </w:p>
        </w:tc>
      </w:tr>
      <w:tr w:rsidR="00D71DC5" w:rsidRPr="007C0C9E" w14:paraId="659E8909" w14:textId="4806FAC7" w:rsidTr="007C620A">
        <w:trPr>
          <w:trHeight w:val="267"/>
          <w:jc w:val="center"/>
        </w:trPr>
        <w:tc>
          <w:tcPr>
            <w:tcW w:w="499" w:type="dxa"/>
            <w:tcBorders>
              <w:top w:val="single" w:sz="6" w:space="0" w:color="auto"/>
            </w:tcBorders>
          </w:tcPr>
          <w:p w14:paraId="00CA3E80" w14:textId="6FC42CA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668" w:type="dxa"/>
            <w:tcBorders>
              <w:top w:val="single" w:sz="6" w:space="0" w:color="auto"/>
            </w:tcBorders>
          </w:tcPr>
          <w:p w14:paraId="69CC53D1" w14:textId="2309CCED" w:rsidR="005B2D99" w:rsidRPr="007C0C9E" w:rsidRDefault="005B2D99" w:rsidP="005B2D99">
            <w:pPr>
              <w:tabs>
                <w:tab w:val="right" w:pos="2478"/>
              </w:tabs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kern w:val="0"/>
                <w:sz w:val="24"/>
                <w:szCs w:val="24"/>
              </w:rPr>
              <w:t>Berg et al., 2020</w:t>
            </w:r>
            <w:r w:rsidRPr="007C0C9E">
              <w:rPr>
                <w:rFonts w:ascii="Times New Roman" w:eastAsia="SimSun" w:hAnsi="Times New Roman" w:cs="Times New Roman"/>
                <w:color w:val="000000" w:themeColor="text1"/>
                <w:kern w:val="0"/>
                <w:sz w:val="24"/>
                <w:szCs w:val="24"/>
              </w:rPr>
              <w:tab/>
            </w:r>
          </w:p>
        </w:tc>
        <w:tc>
          <w:tcPr>
            <w:tcW w:w="5085" w:type="dxa"/>
            <w:tcBorders>
              <w:top w:val="single" w:sz="6" w:space="0" w:color="auto"/>
            </w:tcBorders>
          </w:tcPr>
          <w:p w14:paraId="5EB87648" w14:textId="018AE1D9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bookmarkStart w:id="20" w:name="OLE_LINK74"/>
            <w:bookmarkStart w:id="21" w:name="OLE_LINK75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6, 34, 37</w:t>
            </w:r>
            <w:bookmarkEnd w:id="20"/>
            <w:bookmarkEnd w:id="21"/>
          </w:p>
        </w:tc>
      </w:tr>
      <w:tr w:rsidR="00D71DC5" w:rsidRPr="007C0C9E" w14:paraId="73791D90" w14:textId="340C45D2" w:rsidTr="007C620A">
        <w:trPr>
          <w:trHeight w:val="267"/>
          <w:jc w:val="center"/>
        </w:trPr>
        <w:tc>
          <w:tcPr>
            <w:tcW w:w="499" w:type="dxa"/>
          </w:tcPr>
          <w:p w14:paraId="0DFC1928" w14:textId="096BB863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668" w:type="dxa"/>
          </w:tcPr>
          <w:p w14:paraId="1B5DC2D0" w14:textId="106A1657" w:rsidR="005B2D99" w:rsidRPr="007C0C9E" w:rsidRDefault="00082E89" w:rsidP="005B2D99">
            <w:pPr>
              <w:tabs>
                <w:tab w:val="right" w:pos="2478"/>
              </w:tabs>
              <w:rPr>
                <w:rFonts w:ascii="Times New Roman" w:eastAsia="SimSu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kern w:val="0"/>
                <w:sz w:val="24"/>
                <w:szCs w:val="24"/>
              </w:rPr>
              <w:t>Taylor</w:t>
            </w:r>
            <w:r w:rsidR="005B2D99" w:rsidRPr="007C0C9E">
              <w:rPr>
                <w:rFonts w:ascii="Times New Roman" w:eastAsia="SimSun" w:hAnsi="Times New Roman" w:cs="Times New Roman"/>
                <w:color w:val="000000" w:themeColor="text1"/>
                <w:kern w:val="0"/>
                <w:sz w:val="24"/>
                <w:szCs w:val="24"/>
              </w:rPr>
              <w:t>, 2020</w:t>
            </w:r>
          </w:p>
        </w:tc>
        <w:tc>
          <w:tcPr>
            <w:tcW w:w="5085" w:type="dxa"/>
          </w:tcPr>
          <w:p w14:paraId="770770A3" w14:textId="71D5D9AA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bookmarkStart w:id="22" w:name="OLE_LINK72"/>
            <w:bookmarkStart w:id="23" w:name="OLE_LINK73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, 8, 10, 16, 19, 20, 23, 29, 34, 36, 38</w:t>
            </w:r>
            <w:bookmarkEnd w:id="22"/>
            <w:bookmarkEnd w:id="23"/>
          </w:p>
        </w:tc>
      </w:tr>
      <w:tr w:rsidR="00D71DC5" w:rsidRPr="007C0C9E" w14:paraId="0ABFC8E3" w14:textId="1AB980DE" w:rsidTr="007C620A">
        <w:trPr>
          <w:trHeight w:val="267"/>
          <w:jc w:val="center"/>
        </w:trPr>
        <w:tc>
          <w:tcPr>
            <w:tcW w:w="499" w:type="dxa"/>
          </w:tcPr>
          <w:p w14:paraId="0870235D" w14:textId="73C8933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668" w:type="dxa"/>
          </w:tcPr>
          <w:p w14:paraId="5109589D" w14:textId="568B6CC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Invernizzi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5085" w:type="dxa"/>
          </w:tcPr>
          <w:p w14:paraId="6E9950DB" w14:textId="02A54E4D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5, 7, 8, 9, 16, 19, 20, 21, 22, 28, 29, 36</w:t>
            </w:r>
          </w:p>
        </w:tc>
      </w:tr>
      <w:tr w:rsidR="00D71DC5" w:rsidRPr="007C0C9E" w14:paraId="676BD555" w14:textId="0F9C7A31" w:rsidTr="007C620A">
        <w:trPr>
          <w:trHeight w:val="267"/>
          <w:jc w:val="center"/>
        </w:trPr>
        <w:tc>
          <w:tcPr>
            <w:tcW w:w="499" w:type="dxa"/>
          </w:tcPr>
          <w:p w14:paraId="7A8A7285" w14:textId="40FBBB4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668" w:type="dxa"/>
          </w:tcPr>
          <w:p w14:paraId="2C585227" w14:textId="5EA94D81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Pearce et al., 2019</w:t>
            </w:r>
          </w:p>
        </w:tc>
        <w:tc>
          <w:tcPr>
            <w:tcW w:w="5085" w:type="dxa"/>
          </w:tcPr>
          <w:p w14:paraId="53546321" w14:textId="0546FE75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5, 7, 8, 9, 20, 21, 22, 36</w:t>
            </w:r>
          </w:p>
        </w:tc>
      </w:tr>
      <w:tr w:rsidR="00D71DC5" w:rsidRPr="007C0C9E" w14:paraId="746175FD" w14:textId="18A3DAF7" w:rsidTr="007C620A">
        <w:trPr>
          <w:trHeight w:val="267"/>
          <w:jc w:val="center"/>
        </w:trPr>
        <w:tc>
          <w:tcPr>
            <w:tcW w:w="499" w:type="dxa"/>
          </w:tcPr>
          <w:p w14:paraId="2EE410BF" w14:textId="3856E552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668" w:type="dxa"/>
          </w:tcPr>
          <w:p w14:paraId="7E633451" w14:textId="6AEEF6B4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hodes et al., 2019</w:t>
            </w:r>
          </w:p>
        </w:tc>
        <w:tc>
          <w:tcPr>
            <w:tcW w:w="5085" w:type="dxa"/>
          </w:tcPr>
          <w:p w14:paraId="3EDB0BD3" w14:textId="4EC5E30A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, 7, 8, 10, 16, 20, 21, 24,29, 34</w:t>
            </w:r>
          </w:p>
        </w:tc>
      </w:tr>
      <w:tr w:rsidR="00D71DC5" w:rsidRPr="007C0C9E" w14:paraId="31B68EF8" w14:textId="16C82FA5" w:rsidTr="007C620A">
        <w:trPr>
          <w:trHeight w:val="267"/>
          <w:jc w:val="center"/>
        </w:trPr>
        <w:tc>
          <w:tcPr>
            <w:tcW w:w="499" w:type="dxa"/>
          </w:tcPr>
          <w:p w14:paraId="59F87108" w14:textId="55257992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668" w:type="dxa"/>
          </w:tcPr>
          <w:p w14:paraId="2B151F24" w14:textId="6A87F824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odríguez et al., 2019</w:t>
            </w:r>
          </w:p>
        </w:tc>
        <w:tc>
          <w:tcPr>
            <w:tcW w:w="5085" w:type="dxa"/>
          </w:tcPr>
          <w:p w14:paraId="64587CBF" w14:textId="376AC9B0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0, 20, 21, 22, 26</w:t>
            </w:r>
          </w:p>
        </w:tc>
      </w:tr>
      <w:tr w:rsidR="00D71DC5" w:rsidRPr="007C0C9E" w14:paraId="37DEC705" w14:textId="0BDE4A44" w:rsidTr="007C620A">
        <w:trPr>
          <w:trHeight w:val="267"/>
          <w:jc w:val="center"/>
        </w:trPr>
        <w:tc>
          <w:tcPr>
            <w:tcW w:w="499" w:type="dxa"/>
          </w:tcPr>
          <w:p w14:paraId="439782EE" w14:textId="45503435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668" w:type="dxa"/>
          </w:tcPr>
          <w:p w14:paraId="2686BF33" w14:textId="7487AF9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azou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9</w:t>
            </w:r>
          </w:p>
        </w:tc>
        <w:tc>
          <w:tcPr>
            <w:tcW w:w="5085" w:type="dxa"/>
          </w:tcPr>
          <w:p w14:paraId="1A61E018" w14:textId="2B663A7B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, 7, 13, 16, 19, 20, 21, 22</w:t>
            </w:r>
          </w:p>
        </w:tc>
      </w:tr>
      <w:tr w:rsidR="00D71DC5" w:rsidRPr="007C0C9E" w14:paraId="68970F7D" w14:textId="00C807DA" w:rsidTr="007C620A">
        <w:trPr>
          <w:trHeight w:val="267"/>
          <w:jc w:val="center"/>
        </w:trPr>
        <w:tc>
          <w:tcPr>
            <w:tcW w:w="499" w:type="dxa"/>
          </w:tcPr>
          <w:p w14:paraId="7885DD89" w14:textId="7E88CBC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668" w:type="dxa"/>
          </w:tcPr>
          <w:p w14:paraId="4290BEFD" w14:textId="4CB1911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Vitali, et al., 2019</w:t>
            </w:r>
          </w:p>
        </w:tc>
        <w:tc>
          <w:tcPr>
            <w:tcW w:w="5085" w:type="dxa"/>
          </w:tcPr>
          <w:p w14:paraId="45FBD13E" w14:textId="13BACFF1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5, 10, 20, 21, 22, 23, 29</w:t>
            </w:r>
          </w:p>
        </w:tc>
      </w:tr>
      <w:tr w:rsidR="00D71DC5" w:rsidRPr="007C0C9E" w14:paraId="3810DE79" w14:textId="51DA3D15" w:rsidTr="007C620A">
        <w:trPr>
          <w:trHeight w:val="267"/>
          <w:jc w:val="center"/>
        </w:trPr>
        <w:tc>
          <w:tcPr>
            <w:tcW w:w="499" w:type="dxa"/>
          </w:tcPr>
          <w:p w14:paraId="063A11B2" w14:textId="3A18F9C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668" w:type="dxa"/>
            <w:hideMark/>
          </w:tcPr>
          <w:p w14:paraId="7CC580A0" w14:textId="3D628D6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Faro et al., 2019</w:t>
            </w:r>
          </w:p>
        </w:tc>
        <w:tc>
          <w:tcPr>
            <w:tcW w:w="5085" w:type="dxa"/>
            <w:hideMark/>
          </w:tcPr>
          <w:p w14:paraId="3FE46559" w14:textId="64D1709E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6, 20, 21, 22</w:t>
            </w:r>
          </w:p>
        </w:tc>
      </w:tr>
      <w:tr w:rsidR="00D71DC5" w:rsidRPr="007C0C9E" w14:paraId="1D996E35" w14:textId="2A294F6B" w:rsidTr="007C620A">
        <w:trPr>
          <w:trHeight w:val="267"/>
          <w:jc w:val="center"/>
        </w:trPr>
        <w:tc>
          <w:tcPr>
            <w:tcW w:w="499" w:type="dxa"/>
          </w:tcPr>
          <w:p w14:paraId="7A33AB4F" w14:textId="35E9383E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668" w:type="dxa"/>
            <w:hideMark/>
          </w:tcPr>
          <w:p w14:paraId="2B3FF05C" w14:textId="02D6914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obbins et al., 2019</w:t>
            </w:r>
          </w:p>
        </w:tc>
        <w:tc>
          <w:tcPr>
            <w:tcW w:w="5085" w:type="dxa"/>
            <w:hideMark/>
          </w:tcPr>
          <w:p w14:paraId="4EF4BA3C" w14:textId="46078941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, 8, 16, 19, 29, 36, 37</w:t>
            </w:r>
          </w:p>
        </w:tc>
      </w:tr>
      <w:tr w:rsidR="00D71DC5" w:rsidRPr="007A42D7" w14:paraId="66477347" w14:textId="5C35064D" w:rsidTr="007C620A">
        <w:trPr>
          <w:trHeight w:val="360"/>
          <w:jc w:val="center"/>
        </w:trPr>
        <w:tc>
          <w:tcPr>
            <w:tcW w:w="499" w:type="dxa"/>
          </w:tcPr>
          <w:p w14:paraId="2225BC00" w14:textId="443FCEFA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1</w:t>
            </w:r>
          </w:p>
        </w:tc>
        <w:tc>
          <w:tcPr>
            <w:tcW w:w="2668" w:type="dxa"/>
            <w:hideMark/>
          </w:tcPr>
          <w:p w14:paraId="1CAA1030" w14:textId="57791332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Gråstén et al., 2019</w:t>
            </w:r>
          </w:p>
        </w:tc>
        <w:tc>
          <w:tcPr>
            <w:tcW w:w="5085" w:type="dxa"/>
            <w:hideMark/>
          </w:tcPr>
          <w:p w14:paraId="433BC027" w14:textId="3524B4B3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</w:tr>
      <w:tr w:rsidR="00D71DC5" w:rsidRPr="007C0C9E" w14:paraId="41757D9B" w14:textId="2B9E3839" w:rsidTr="007C620A">
        <w:trPr>
          <w:trHeight w:val="128"/>
          <w:jc w:val="center"/>
        </w:trPr>
        <w:tc>
          <w:tcPr>
            <w:tcW w:w="499" w:type="dxa"/>
          </w:tcPr>
          <w:p w14:paraId="5E1E6633" w14:textId="793F988D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</w:p>
        </w:tc>
        <w:tc>
          <w:tcPr>
            <w:tcW w:w="2668" w:type="dxa"/>
          </w:tcPr>
          <w:p w14:paraId="4F439296" w14:textId="1655D359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6E5B5915" w14:textId="2770C0B9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8, 16, 19, 20, 21, 22, 24, 26, 29, 36, 39</w:t>
            </w:r>
          </w:p>
        </w:tc>
      </w:tr>
      <w:tr w:rsidR="00D71DC5" w:rsidRPr="007C0C9E" w14:paraId="08086A40" w14:textId="4D8F067E" w:rsidTr="007C620A">
        <w:trPr>
          <w:trHeight w:val="128"/>
          <w:jc w:val="center"/>
        </w:trPr>
        <w:tc>
          <w:tcPr>
            <w:tcW w:w="499" w:type="dxa"/>
          </w:tcPr>
          <w:p w14:paraId="53606A44" w14:textId="6FDFB354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4D98D11" w14:textId="47521252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1905A144" w14:textId="198CE738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8, 16, 19, 20, 21, 22, 24, 26, 29, 36, 39</w:t>
            </w:r>
          </w:p>
        </w:tc>
      </w:tr>
      <w:tr w:rsidR="00D71DC5" w:rsidRPr="007C0C9E" w14:paraId="3D0AF2E7" w14:textId="360E7E1D" w:rsidTr="007C620A">
        <w:trPr>
          <w:trHeight w:val="267"/>
          <w:jc w:val="center"/>
        </w:trPr>
        <w:tc>
          <w:tcPr>
            <w:tcW w:w="499" w:type="dxa"/>
          </w:tcPr>
          <w:p w14:paraId="45E0C3BC" w14:textId="205B1267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668" w:type="dxa"/>
            <w:hideMark/>
          </w:tcPr>
          <w:p w14:paraId="5AC1DCC3" w14:textId="34416A3A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ndruschko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5085" w:type="dxa"/>
            <w:hideMark/>
          </w:tcPr>
          <w:p w14:paraId="5A3EFA08" w14:textId="0D98B2C2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, 7, 8, 16, 19, 20, 21, 22, 29, 36, 37, 38</w:t>
            </w:r>
          </w:p>
        </w:tc>
      </w:tr>
      <w:tr w:rsidR="00D71DC5" w:rsidRPr="007C0C9E" w14:paraId="6C354FE4" w14:textId="26481445" w:rsidTr="007C620A">
        <w:trPr>
          <w:trHeight w:val="273"/>
          <w:jc w:val="center"/>
        </w:trPr>
        <w:tc>
          <w:tcPr>
            <w:tcW w:w="499" w:type="dxa"/>
          </w:tcPr>
          <w:p w14:paraId="68155445" w14:textId="24D9C4CA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668" w:type="dxa"/>
            <w:hideMark/>
          </w:tcPr>
          <w:p w14:paraId="154EB86E" w14:textId="4E67E1A4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iragall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18</w:t>
            </w:r>
          </w:p>
        </w:tc>
        <w:tc>
          <w:tcPr>
            <w:tcW w:w="5085" w:type="dxa"/>
            <w:hideMark/>
          </w:tcPr>
          <w:p w14:paraId="080613E1" w14:textId="02482F37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171CE40E" w14:textId="5E402E8B" w:rsidTr="007C620A">
        <w:trPr>
          <w:trHeight w:val="267"/>
          <w:jc w:val="center"/>
        </w:trPr>
        <w:tc>
          <w:tcPr>
            <w:tcW w:w="499" w:type="dxa"/>
          </w:tcPr>
          <w:p w14:paraId="5446BDA9" w14:textId="363E52E4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8E6E286" w14:textId="3CD84CF7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0C8CF843" w14:textId="0EA154D5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5, 6, 16, 19, 36</w:t>
            </w:r>
          </w:p>
        </w:tc>
      </w:tr>
      <w:tr w:rsidR="00D71DC5" w:rsidRPr="007C0C9E" w14:paraId="3EE5CD70" w14:textId="1CD477BB" w:rsidTr="007C620A">
        <w:trPr>
          <w:trHeight w:val="267"/>
          <w:jc w:val="center"/>
        </w:trPr>
        <w:tc>
          <w:tcPr>
            <w:tcW w:w="499" w:type="dxa"/>
          </w:tcPr>
          <w:p w14:paraId="4A65AC07" w14:textId="5F46690E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9855233" w14:textId="49AAE18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4AAF3735" w14:textId="227FD328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5, 6, 36</w:t>
            </w:r>
          </w:p>
        </w:tc>
      </w:tr>
      <w:tr w:rsidR="00D71DC5" w:rsidRPr="007C0C9E" w14:paraId="05312275" w14:textId="48EE0B1E" w:rsidTr="007C620A">
        <w:trPr>
          <w:trHeight w:val="267"/>
          <w:jc w:val="center"/>
        </w:trPr>
        <w:tc>
          <w:tcPr>
            <w:tcW w:w="499" w:type="dxa"/>
          </w:tcPr>
          <w:p w14:paraId="11070BB8" w14:textId="4D88809E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2668" w:type="dxa"/>
            <w:hideMark/>
          </w:tcPr>
          <w:p w14:paraId="56595700" w14:textId="0859B49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Hutchinson et al., 2018</w:t>
            </w:r>
          </w:p>
        </w:tc>
        <w:tc>
          <w:tcPr>
            <w:tcW w:w="5085" w:type="dxa"/>
            <w:hideMark/>
          </w:tcPr>
          <w:p w14:paraId="3C6B8DF1" w14:textId="7A2718C4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0, 16, 20, 21, 24, 36</w:t>
            </w:r>
          </w:p>
        </w:tc>
      </w:tr>
      <w:tr w:rsidR="00D71DC5" w:rsidRPr="007C0C9E" w14:paraId="759891B4" w14:textId="3CD39B62" w:rsidTr="007C620A">
        <w:trPr>
          <w:trHeight w:val="234"/>
          <w:jc w:val="center"/>
        </w:trPr>
        <w:tc>
          <w:tcPr>
            <w:tcW w:w="499" w:type="dxa"/>
          </w:tcPr>
          <w:p w14:paraId="4903960E" w14:textId="398BBF55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668" w:type="dxa"/>
            <w:hideMark/>
          </w:tcPr>
          <w:p w14:paraId="29A06FBA" w14:textId="1B685A0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Noradechanuntet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al., 2017</w:t>
            </w:r>
          </w:p>
        </w:tc>
        <w:tc>
          <w:tcPr>
            <w:tcW w:w="5085" w:type="dxa"/>
            <w:hideMark/>
          </w:tcPr>
          <w:p w14:paraId="0AEB07D8" w14:textId="0D52CEC9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6E167CC9" w14:textId="12F8CDAE" w:rsidTr="007C620A">
        <w:trPr>
          <w:trHeight w:val="263"/>
          <w:jc w:val="center"/>
        </w:trPr>
        <w:tc>
          <w:tcPr>
            <w:tcW w:w="499" w:type="dxa"/>
          </w:tcPr>
          <w:p w14:paraId="791A94FB" w14:textId="1CFCD871" w:rsidR="005B2D99" w:rsidRPr="007C0C9E" w:rsidRDefault="005B2D99" w:rsidP="005B2D9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0BD26549" w14:textId="2158BDCF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21845DFD" w14:textId="6F14FB47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20, 21, 22, 27</w:t>
            </w:r>
          </w:p>
        </w:tc>
      </w:tr>
      <w:tr w:rsidR="00D71DC5" w:rsidRPr="007C0C9E" w14:paraId="75D48FAF" w14:textId="67E12896" w:rsidTr="007C620A">
        <w:trPr>
          <w:trHeight w:val="263"/>
          <w:jc w:val="center"/>
        </w:trPr>
        <w:tc>
          <w:tcPr>
            <w:tcW w:w="499" w:type="dxa"/>
          </w:tcPr>
          <w:p w14:paraId="6FBE2EF7" w14:textId="6DF73B7D" w:rsidR="005B2D99" w:rsidRPr="007C0C9E" w:rsidRDefault="005B2D99" w:rsidP="005B2D9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E1CB4FC" w14:textId="0BE35456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5E58201B" w14:textId="192CD481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20, 21, 22, 27</w:t>
            </w:r>
          </w:p>
        </w:tc>
      </w:tr>
      <w:tr w:rsidR="00D71DC5" w:rsidRPr="007C0C9E" w14:paraId="648ED09C" w14:textId="2995E6F9" w:rsidTr="007C620A">
        <w:trPr>
          <w:trHeight w:val="258"/>
          <w:jc w:val="center"/>
        </w:trPr>
        <w:tc>
          <w:tcPr>
            <w:tcW w:w="499" w:type="dxa"/>
          </w:tcPr>
          <w:p w14:paraId="769931A5" w14:textId="593E68F6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6</w:t>
            </w:r>
          </w:p>
        </w:tc>
        <w:tc>
          <w:tcPr>
            <w:tcW w:w="2668" w:type="dxa"/>
            <w:hideMark/>
          </w:tcPr>
          <w:p w14:paraId="6E12778E" w14:textId="1C438CD7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Niedermeier et al., 2017</w:t>
            </w:r>
          </w:p>
        </w:tc>
        <w:tc>
          <w:tcPr>
            <w:tcW w:w="5085" w:type="dxa"/>
            <w:hideMark/>
          </w:tcPr>
          <w:p w14:paraId="55818316" w14:textId="667ECD46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79D44501" w14:textId="521A9D86" w:rsidTr="007C620A">
        <w:trPr>
          <w:trHeight w:val="267"/>
          <w:jc w:val="center"/>
        </w:trPr>
        <w:tc>
          <w:tcPr>
            <w:tcW w:w="499" w:type="dxa"/>
          </w:tcPr>
          <w:p w14:paraId="55E5E6E8" w14:textId="76CAB18D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FD8443F" w14:textId="7D02226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56BF094A" w14:textId="26EFA1B0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, 9, 20, 21, 24, 29</w:t>
            </w:r>
          </w:p>
        </w:tc>
      </w:tr>
      <w:tr w:rsidR="00D71DC5" w:rsidRPr="007C0C9E" w14:paraId="088A0CCB" w14:textId="68085D5E" w:rsidTr="007C620A">
        <w:trPr>
          <w:trHeight w:val="267"/>
          <w:jc w:val="center"/>
        </w:trPr>
        <w:tc>
          <w:tcPr>
            <w:tcW w:w="499" w:type="dxa"/>
          </w:tcPr>
          <w:p w14:paraId="5F68317F" w14:textId="621A0D8C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B3FB1F9" w14:textId="720DB127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159B7952" w14:textId="71F53BE9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, 9, 20, 21, 24, 29</w:t>
            </w:r>
          </w:p>
        </w:tc>
      </w:tr>
      <w:tr w:rsidR="00D71DC5" w:rsidRPr="007C0C9E" w14:paraId="0E5644FE" w14:textId="61E3C2E6" w:rsidTr="007C620A">
        <w:trPr>
          <w:trHeight w:val="267"/>
          <w:jc w:val="center"/>
        </w:trPr>
        <w:tc>
          <w:tcPr>
            <w:tcW w:w="499" w:type="dxa"/>
          </w:tcPr>
          <w:p w14:paraId="33197E98" w14:textId="33927DD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2668" w:type="dxa"/>
            <w:hideMark/>
          </w:tcPr>
          <w:p w14:paraId="741A658E" w14:textId="290C229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Billing, 2017</w:t>
            </w:r>
          </w:p>
        </w:tc>
        <w:tc>
          <w:tcPr>
            <w:tcW w:w="5085" w:type="dxa"/>
            <w:hideMark/>
          </w:tcPr>
          <w:p w14:paraId="33B6FEB5" w14:textId="60FCEB82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5, 6, 7, 10, 12, 16, 23, 27, 29, 34, 36</w:t>
            </w:r>
          </w:p>
        </w:tc>
      </w:tr>
      <w:tr w:rsidR="00D71DC5" w:rsidRPr="007C0C9E" w14:paraId="6490F45B" w14:textId="0B8B5CC5" w:rsidTr="007C620A">
        <w:trPr>
          <w:trHeight w:val="237"/>
          <w:jc w:val="center"/>
        </w:trPr>
        <w:tc>
          <w:tcPr>
            <w:tcW w:w="499" w:type="dxa"/>
          </w:tcPr>
          <w:p w14:paraId="1EA17295" w14:textId="45B26193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18</w:t>
            </w:r>
          </w:p>
        </w:tc>
        <w:tc>
          <w:tcPr>
            <w:tcW w:w="2668" w:type="dxa"/>
            <w:hideMark/>
          </w:tcPr>
          <w:p w14:paraId="32B57B59" w14:textId="6BB69A82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Wang et al., 2015</w:t>
            </w:r>
          </w:p>
        </w:tc>
        <w:tc>
          <w:tcPr>
            <w:tcW w:w="5085" w:type="dxa"/>
            <w:hideMark/>
          </w:tcPr>
          <w:p w14:paraId="7749C82A" w14:textId="57524E1C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1935F4BE" w14:textId="37468FAC" w:rsidTr="007C620A">
        <w:trPr>
          <w:trHeight w:val="84"/>
          <w:jc w:val="center"/>
        </w:trPr>
        <w:tc>
          <w:tcPr>
            <w:tcW w:w="499" w:type="dxa"/>
          </w:tcPr>
          <w:p w14:paraId="27FB4610" w14:textId="7C72A7D0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DBBA914" w14:textId="7A138F89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5352593A" w14:textId="6CBA045F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20, 21, 22</w:t>
            </w:r>
          </w:p>
        </w:tc>
      </w:tr>
      <w:tr w:rsidR="00D71DC5" w:rsidRPr="007C0C9E" w14:paraId="5EB0BB80" w14:textId="05EDC2A4" w:rsidTr="007C620A">
        <w:trPr>
          <w:trHeight w:val="84"/>
          <w:jc w:val="center"/>
        </w:trPr>
        <w:tc>
          <w:tcPr>
            <w:tcW w:w="499" w:type="dxa"/>
          </w:tcPr>
          <w:p w14:paraId="45FADB5D" w14:textId="29028756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43BE5D6B" w14:textId="0D89518A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7912BB84" w14:textId="2E6F7BD1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3, 4, 7, 20, 21, 22, 23, 25, 28, 29, 36</w:t>
            </w:r>
          </w:p>
        </w:tc>
      </w:tr>
      <w:tr w:rsidR="00D71DC5" w:rsidRPr="007C0C9E" w14:paraId="450809F5" w14:textId="6613C795" w:rsidTr="007C620A">
        <w:trPr>
          <w:trHeight w:val="84"/>
          <w:jc w:val="center"/>
        </w:trPr>
        <w:tc>
          <w:tcPr>
            <w:tcW w:w="499" w:type="dxa"/>
          </w:tcPr>
          <w:p w14:paraId="3D1603C7" w14:textId="0D50CC85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109BC0D0" w14:textId="204AC024" w:rsidR="005B2D99" w:rsidRPr="007C0C9E" w:rsidRDefault="005B2D99" w:rsidP="005B2D99">
            <w:pPr>
              <w:ind w:leftChars="200" w:left="42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Group 3</w:t>
            </w:r>
          </w:p>
        </w:tc>
        <w:tc>
          <w:tcPr>
            <w:tcW w:w="5085" w:type="dxa"/>
          </w:tcPr>
          <w:p w14:paraId="4240A508" w14:textId="6BD50453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3, 4, 8, 16, 21, 22, 23, 24, 25, 28, 29, 36</w:t>
            </w:r>
          </w:p>
        </w:tc>
      </w:tr>
      <w:tr w:rsidR="00D71DC5" w:rsidRPr="007C0C9E" w14:paraId="6ABB71C7" w14:textId="1DDB4CBB" w:rsidTr="007C620A">
        <w:trPr>
          <w:trHeight w:val="362"/>
          <w:jc w:val="center"/>
        </w:trPr>
        <w:tc>
          <w:tcPr>
            <w:tcW w:w="499" w:type="dxa"/>
          </w:tcPr>
          <w:p w14:paraId="6072E4FA" w14:textId="6853112D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2668" w:type="dxa"/>
            <w:hideMark/>
          </w:tcPr>
          <w:p w14:paraId="32C73705" w14:textId="4A5B9C80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Kraft et al., 2015</w:t>
            </w:r>
          </w:p>
        </w:tc>
        <w:tc>
          <w:tcPr>
            <w:tcW w:w="5085" w:type="dxa"/>
            <w:hideMark/>
          </w:tcPr>
          <w:p w14:paraId="1F967962" w14:textId="378FAC8C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71B7D297" w14:textId="7CBC7FB0" w:rsidTr="007C620A">
        <w:trPr>
          <w:trHeight w:val="267"/>
          <w:jc w:val="center"/>
        </w:trPr>
        <w:tc>
          <w:tcPr>
            <w:tcW w:w="499" w:type="dxa"/>
          </w:tcPr>
          <w:p w14:paraId="3408BC94" w14:textId="011B5B8F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4E375913" w14:textId="7B3E0C59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3C61098A" w14:textId="61E080DD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, 21, 24, 34</w:t>
            </w:r>
          </w:p>
        </w:tc>
      </w:tr>
      <w:tr w:rsidR="00D71DC5" w:rsidRPr="007C0C9E" w14:paraId="3DE0578C" w14:textId="7A456A56" w:rsidTr="007C620A">
        <w:trPr>
          <w:trHeight w:val="267"/>
          <w:jc w:val="center"/>
        </w:trPr>
        <w:tc>
          <w:tcPr>
            <w:tcW w:w="499" w:type="dxa"/>
          </w:tcPr>
          <w:p w14:paraId="3416D46E" w14:textId="667B883C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AE05740" w14:textId="53331893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3B80238B" w14:textId="19736063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, 21, 24, 26, 34</w:t>
            </w:r>
          </w:p>
        </w:tc>
      </w:tr>
      <w:tr w:rsidR="00D71DC5" w:rsidRPr="007C0C9E" w14:paraId="0F71D804" w14:textId="34345391" w:rsidTr="007C620A">
        <w:trPr>
          <w:trHeight w:val="267"/>
          <w:jc w:val="center"/>
        </w:trPr>
        <w:tc>
          <w:tcPr>
            <w:tcW w:w="499" w:type="dxa"/>
          </w:tcPr>
          <w:p w14:paraId="628B7DB5" w14:textId="20C8BA70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2668" w:type="dxa"/>
            <w:hideMark/>
          </w:tcPr>
          <w:p w14:paraId="1C627F85" w14:textId="0B22C72A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Jekauc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2015</w:t>
            </w:r>
          </w:p>
        </w:tc>
        <w:tc>
          <w:tcPr>
            <w:tcW w:w="5085" w:type="dxa"/>
            <w:hideMark/>
          </w:tcPr>
          <w:p w14:paraId="09C2C0F9" w14:textId="2835D4E0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,10,11,18,19,20,21, 22, 28,36</w:t>
            </w:r>
          </w:p>
        </w:tc>
      </w:tr>
      <w:tr w:rsidR="00D71DC5" w:rsidRPr="007C0C9E" w14:paraId="4FCBE4B6" w14:textId="24594C82" w:rsidTr="007C620A">
        <w:trPr>
          <w:trHeight w:val="267"/>
          <w:jc w:val="center"/>
        </w:trPr>
        <w:tc>
          <w:tcPr>
            <w:tcW w:w="499" w:type="dxa"/>
          </w:tcPr>
          <w:p w14:paraId="1D78D6D7" w14:textId="22A5D868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21</w:t>
            </w:r>
          </w:p>
        </w:tc>
        <w:tc>
          <w:tcPr>
            <w:tcW w:w="2668" w:type="dxa"/>
            <w:hideMark/>
          </w:tcPr>
          <w:p w14:paraId="3FD6B139" w14:textId="746BCC70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Mark et al., 2013</w:t>
            </w:r>
          </w:p>
        </w:tc>
        <w:tc>
          <w:tcPr>
            <w:tcW w:w="5085" w:type="dxa"/>
            <w:hideMark/>
          </w:tcPr>
          <w:p w14:paraId="2A59BD9C" w14:textId="0979E52B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, 16, 20, 21, 24, 34</w:t>
            </w:r>
          </w:p>
        </w:tc>
      </w:tr>
      <w:tr w:rsidR="00D71DC5" w:rsidRPr="007C0C9E" w14:paraId="3240378D" w14:textId="6C7F7E4C" w:rsidTr="007C620A">
        <w:trPr>
          <w:trHeight w:val="203"/>
          <w:jc w:val="center"/>
        </w:trPr>
        <w:tc>
          <w:tcPr>
            <w:tcW w:w="499" w:type="dxa"/>
          </w:tcPr>
          <w:p w14:paraId="5C11E831" w14:textId="6AFBA97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2668" w:type="dxa"/>
            <w:hideMark/>
          </w:tcPr>
          <w:p w14:paraId="360583FB" w14:textId="161BF8E1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2013</w:t>
            </w:r>
          </w:p>
        </w:tc>
        <w:tc>
          <w:tcPr>
            <w:tcW w:w="5085" w:type="dxa"/>
            <w:hideMark/>
          </w:tcPr>
          <w:p w14:paraId="0CA50868" w14:textId="6B1DACEA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9, 20</w:t>
            </w:r>
          </w:p>
        </w:tc>
      </w:tr>
      <w:tr w:rsidR="00D71DC5" w:rsidRPr="007C0C9E" w14:paraId="2094BE94" w14:textId="28E33B19" w:rsidTr="007C620A">
        <w:trPr>
          <w:trHeight w:val="287"/>
          <w:jc w:val="center"/>
        </w:trPr>
        <w:tc>
          <w:tcPr>
            <w:tcW w:w="499" w:type="dxa"/>
          </w:tcPr>
          <w:p w14:paraId="649FF7C8" w14:textId="61C8FA1A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2668" w:type="dxa"/>
            <w:hideMark/>
          </w:tcPr>
          <w:p w14:paraId="67F1B282" w14:textId="1F49311E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Fitzsimons et al., 2012</w:t>
            </w:r>
          </w:p>
        </w:tc>
        <w:tc>
          <w:tcPr>
            <w:tcW w:w="5085" w:type="dxa"/>
            <w:hideMark/>
          </w:tcPr>
          <w:p w14:paraId="3E5A12EC" w14:textId="55EE0FDB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4E66D5F3" w14:textId="69BD5B5D" w:rsidTr="007C620A">
        <w:trPr>
          <w:trHeight w:val="263"/>
          <w:jc w:val="center"/>
        </w:trPr>
        <w:tc>
          <w:tcPr>
            <w:tcW w:w="499" w:type="dxa"/>
          </w:tcPr>
          <w:p w14:paraId="055FFB40" w14:textId="305EEF3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4E3684AA" w14:textId="579A8140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1C8C535D" w14:textId="62441A99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8, 9, 10, 16, 17, 19, 21, 22, 29, 35, 36, 37</w:t>
            </w:r>
          </w:p>
        </w:tc>
      </w:tr>
      <w:tr w:rsidR="00D71DC5" w:rsidRPr="007C0C9E" w14:paraId="3983A1F6" w14:textId="6EC969C2" w:rsidTr="007C620A">
        <w:trPr>
          <w:trHeight w:val="263"/>
          <w:jc w:val="center"/>
        </w:trPr>
        <w:tc>
          <w:tcPr>
            <w:tcW w:w="499" w:type="dxa"/>
          </w:tcPr>
          <w:p w14:paraId="5A2AA9D6" w14:textId="2066DB53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1C2596D" w14:textId="75C9A68F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07ED668B" w14:textId="4811D29B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8, 9, 10, 16, 17, 19, 21, 22, 29, 35, 36, 37</w:t>
            </w:r>
          </w:p>
        </w:tc>
      </w:tr>
      <w:tr w:rsidR="00D71DC5" w:rsidRPr="007C0C9E" w14:paraId="3E3F8906" w14:textId="57EB496A" w:rsidTr="007C620A">
        <w:trPr>
          <w:trHeight w:val="298"/>
          <w:jc w:val="center"/>
        </w:trPr>
        <w:tc>
          <w:tcPr>
            <w:tcW w:w="499" w:type="dxa"/>
          </w:tcPr>
          <w:p w14:paraId="09E92E71" w14:textId="3D6DA3D7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2668" w:type="dxa"/>
            <w:hideMark/>
          </w:tcPr>
          <w:p w14:paraId="51A750E2" w14:textId="710445CE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Schneider et al., 2011</w:t>
            </w:r>
          </w:p>
        </w:tc>
        <w:tc>
          <w:tcPr>
            <w:tcW w:w="5085" w:type="dxa"/>
            <w:hideMark/>
          </w:tcPr>
          <w:p w14:paraId="1AD6D1E9" w14:textId="4BF6D8E3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24F6CDAD" w14:textId="5E8BB67E" w:rsidTr="007C620A">
        <w:trPr>
          <w:trHeight w:val="267"/>
          <w:jc w:val="center"/>
        </w:trPr>
        <w:tc>
          <w:tcPr>
            <w:tcW w:w="499" w:type="dxa"/>
          </w:tcPr>
          <w:p w14:paraId="2678798E" w14:textId="786C5640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76DC1646" w14:textId="7C36F85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744F6586" w14:textId="36185543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3, 5, 7, 8, 16, 19, 20, 21, 22, 29, 36</w:t>
            </w:r>
          </w:p>
        </w:tc>
      </w:tr>
      <w:tr w:rsidR="00D71DC5" w:rsidRPr="007C0C9E" w14:paraId="294D98C9" w14:textId="54B18B77" w:rsidTr="007C620A">
        <w:trPr>
          <w:trHeight w:val="267"/>
          <w:jc w:val="center"/>
        </w:trPr>
        <w:tc>
          <w:tcPr>
            <w:tcW w:w="499" w:type="dxa"/>
          </w:tcPr>
          <w:p w14:paraId="2B3D3366" w14:textId="30E4E0BB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5E9A9D1" w14:textId="07709DC3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5024A7FE" w14:textId="4E880EED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 3, 5, 7, 8, 16, 19, 20, 21, 22, 29, 36</w:t>
            </w:r>
          </w:p>
        </w:tc>
      </w:tr>
      <w:tr w:rsidR="00D71DC5" w:rsidRPr="007C0C9E" w14:paraId="3E92EF88" w14:textId="76C643D6" w:rsidTr="007C620A">
        <w:trPr>
          <w:trHeight w:val="267"/>
          <w:jc w:val="center"/>
        </w:trPr>
        <w:tc>
          <w:tcPr>
            <w:tcW w:w="499" w:type="dxa"/>
          </w:tcPr>
          <w:p w14:paraId="20EB24DF" w14:textId="4A2EA5F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2668" w:type="dxa"/>
            <w:hideMark/>
          </w:tcPr>
          <w:p w14:paraId="77F24E48" w14:textId="4221AF80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Louise et al., 2010</w:t>
            </w:r>
          </w:p>
        </w:tc>
        <w:tc>
          <w:tcPr>
            <w:tcW w:w="5085" w:type="dxa"/>
            <w:hideMark/>
          </w:tcPr>
          <w:p w14:paraId="25B2271B" w14:textId="1280EB0E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8, 10, 19, 20, 21, 22, 24, 29, 36, 39</w:t>
            </w:r>
          </w:p>
        </w:tc>
      </w:tr>
      <w:tr w:rsidR="00D71DC5" w:rsidRPr="007C0C9E" w14:paraId="6823D71F" w14:textId="2846911E" w:rsidTr="007C620A">
        <w:trPr>
          <w:trHeight w:val="267"/>
          <w:jc w:val="center"/>
        </w:trPr>
        <w:tc>
          <w:tcPr>
            <w:tcW w:w="499" w:type="dxa"/>
          </w:tcPr>
          <w:p w14:paraId="25FBFB24" w14:textId="472415A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2668" w:type="dxa"/>
            <w:hideMark/>
          </w:tcPr>
          <w:p w14:paraId="4EDE5989" w14:textId="4DC23699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hodes, Warburton, &amp; Bredin, 2009</w:t>
            </w:r>
          </w:p>
        </w:tc>
        <w:tc>
          <w:tcPr>
            <w:tcW w:w="5085" w:type="dxa"/>
            <w:hideMark/>
          </w:tcPr>
          <w:p w14:paraId="431DC538" w14:textId="7DE72A16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, 16, 20, 21, 24, 34</w:t>
            </w:r>
          </w:p>
        </w:tc>
      </w:tr>
      <w:tr w:rsidR="00D71DC5" w:rsidRPr="007C0C9E" w14:paraId="31E58A2F" w14:textId="6E2AFDAF" w:rsidTr="007C620A">
        <w:trPr>
          <w:trHeight w:val="267"/>
          <w:jc w:val="center"/>
        </w:trPr>
        <w:tc>
          <w:tcPr>
            <w:tcW w:w="499" w:type="dxa"/>
          </w:tcPr>
          <w:p w14:paraId="4200C20A" w14:textId="6A42FD9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2668" w:type="dxa"/>
            <w:hideMark/>
          </w:tcPr>
          <w:p w14:paraId="3220C430" w14:textId="7D7DF350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Focht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, 2009</w:t>
            </w:r>
          </w:p>
        </w:tc>
        <w:tc>
          <w:tcPr>
            <w:tcW w:w="5085" w:type="dxa"/>
            <w:hideMark/>
          </w:tcPr>
          <w:p w14:paraId="2E133503" w14:textId="772F5709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0, 24</w:t>
            </w:r>
          </w:p>
        </w:tc>
      </w:tr>
      <w:tr w:rsidR="00D71DC5" w:rsidRPr="007C0C9E" w14:paraId="722DDFB3" w14:textId="50397F07" w:rsidTr="007C620A">
        <w:trPr>
          <w:trHeight w:val="267"/>
          <w:jc w:val="center"/>
        </w:trPr>
        <w:tc>
          <w:tcPr>
            <w:tcW w:w="499" w:type="dxa"/>
          </w:tcPr>
          <w:p w14:paraId="4DF2FB99" w14:textId="4B2D753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2668" w:type="dxa"/>
            <w:hideMark/>
          </w:tcPr>
          <w:p w14:paraId="7DAB0434" w14:textId="2189302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Edmunds et al., 2008</w:t>
            </w:r>
          </w:p>
        </w:tc>
        <w:tc>
          <w:tcPr>
            <w:tcW w:w="5085" w:type="dxa"/>
            <w:hideMark/>
          </w:tcPr>
          <w:p w14:paraId="24CD471D" w14:textId="531E65F0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4, 6, 7, 10, 11, 19, 20, 21, 22, 26, 29, 33</w:t>
            </w:r>
          </w:p>
        </w:tc>
      </w:tr>
      <w:tr w:rsidR="00D71DC5" w:rsidRPr="007C0C9E" w14:paraId="509177BB" w14:textId="15D4FC0F" w:rsidTr="007C620A">
        <w:trPr>
          <w:trHeight w:val="267"/>
          <w:jc w:val="center"/>
        </w:trPr>
        <w:tc>
          <w:tcPr>
            <w:tcW w:w="499" w:type="dxa"/>
          </w:tcPr>
          <w:p w14:paraId="64EBD0C2" w14:textId="333343B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2668" w:type="dxa"/>
            <w:hideMark/>
          </w:tcPr>
          <w:p w14:paraId="45B490B2" w14:textId="25D6A0A8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Annesi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08</w:t>
            </w:r>
          </w:p>
        </w:tc>
        <w:tc>
          <w:tcPr>
            <w:tcW w:w="5085" w:type="dxa"/>
            <w:hideMark/>
          </w:tcPr>
          <w:p w14:paraId="3B1FDDEC" w14:textId="217B64C1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4, 5, 6, 7, 10, 11, 19, 20, 21, 22, 26, 29, 33</w:t>
            </w:r>
          </w:p>
        </w:tc>
      </w:tr>
      <w:tr w:rsidR="00D71DC5" w:rsidRPr="007C0C9E" w14:paraId="0799061E" w14:textId="7801F5F9" w:rsidTr="007C620A">
        <w:trPr>
          <w:trHeight w:val="259"/>
          <w:jc w:val="center"/>
        </w:trPr>
        <w:tc>
          <w:tcPr>
            <w:tcW w:w="499" w:type="dxa"/>
          </w:tcPr>
          <w:p w14:paraId="77AB2855" w14:textId="0F9C0715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2668" w:type="dxa"/>
            <w:hideMark/>
          </w:tcPr>
          <w:p w14:paraId="7C373831" w14:textId="748FFEAB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Baker et al., 2008</w:t>
            </w:r>
          </w:p>
        </w:tc>
        <w:tc>
          <w:tcPr>
            <w:tcW w:w="5085" w:type="dxa"/>
            <w:hideMark/>
          </w:tcPr>
          <w:p w14:paraId="6D739E9E" w14:textId="09255386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, 8, 9, 10, 16, 17, 19, 21, 22, 29, 35, 36, 37</w:t>
            </w:r>
          </w:p>
        </w:tc>
      </w:tr>
      <w:tr w:rsidR="00D71DC5" w:rsidRPr="007C0C9E" w14:paraId="75A52734" w14:textId="606958C7" w:rsidTr="007C620A">
        <w:trPr>
          <w:trHeight w:val="323"/>
          <w:jc w:val="center"/>
        </w:trPr>
        <w:tc>
          <w:tcPr>
            <w:tcW w:w="499" w:type="dxa"/>
          </w:tcPr>
          <w:p w14:paraId="148C63F9" w14:textId="66C97F67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31</w:t>
            </w:r>
          </w:p>
        </w:tc>
        <w:tc>
          <w:tcPr>
            <w:tcW w:w="2668" w:type="dxa"/>
            <w:hideMark/>
          </w:tcPr>
          <w:p w14:paraId="68E40E56" w14:textId="63977EB1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Focht et al., 2007</w:t>
            </w:r>
          </w:p>
        </w:tc>
        <w:tc>
          <w:tcPr>
            <w:tcW w:w="5085" w:type="dxa"/>
            <w:hideMark/>
          </w:tcPr>
          <w:p w14:paraId="1006F301" w14:textId="45E43F9E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6C688BA1" w14:textId="72875DF9" w:rsidTr="007C620A">
        <w:trPr>
          <w:trHeight w:val="128"/>
          <w:jc w:val="center"/>
        </w:trPr>
        <w:tc>
          <w:tcPr>
            <w:tcW w:w="499" w:type="dxa"/>
          </w:tcPr>
          <w:p w14:paraId="5BDDFEC9" w14:textId="447FB5F7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6E843976" w14:textId="7F0DF78B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619D58E7" w14:textId="565E1639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20, 21</w:t>
            </w:r>
          </w:p>
        </w:tc>
      </w:tr>
      <w:tr w:rsidR="00D71DC5" w:rsidRPr="007C0C9E" w14:paraId="2E147A35" w14:textId="508875DD" w:rsidTr="007C620A">
        <w:trPr>
          <w:trHeight w:val="128"/>
          <w:jc w:val="center"/>
        </w:trPr>
        <w:tc>
          <w:tcPr>
            <w:tcW w:w="499" w:type="dxa"/>
          </w:tcPr>
          <w:p w14:paraId="01C1870B" w14:textId="4E2D0E6B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786665AB" w14:textId="58074BD6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0B574591" w14:textId="1B275F87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, 20, 21</w:t>
            </w:r>
          </w:p>
        </w:tc>
      </w:tr>
      <w:tr w:rsidR="00D71DC5" w:rsidRPr="007C0C9E" w14:paraId="6921482F" w14:textId="3E2EB731" w:rsidTr="007C620A">
        <w:trPr>
          <w:trHeight w:val="287"/>
          <w:jc w:val="center"/>
        </w:trPr>
        <w:tc>
          <w:tcPr>
            <w:tcW w:w="499" w:type="dxa"/>
          </w:tcPr>
          <w:p w14:paraId="62A11560" w14:textId="13F3DCF6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2668" w:type="dxa"/>
            <w:hideMark/>
          </w:tcPr>
          <w:p w14:paraId="58BDE0B6" w14:textId="30F64AA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Rose et al., 2007</w:t>
            </w:r>
          </w:p>
        </w:tc>
        <w:tc>
          <w:tcPr>
            <w:tcW w:w="5085" w:type="dxa"/>
            <w:hideMark/>
          </w:tcPr>
          <w:p w14:paraId="076281FC" w14:textId="739BE1B4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71DC5" w:rsidRPr="007C0C9E" w14:paraId="59D3654B" w14:textId="55B0376A" w:rsidTr="007C620A">
        <w:trPr>
          <w:trHeight w:val="84"/>
          <w:jc w:val="center"/>
        </w:trPr>
        <w:tc>
          <w:tcPr>
            <w:tcW w:w="499" w:type="dxa"/>
          </w:tcPr>
          <w:p w14:paraId="3CDB1049" w14:textId="2136B5EF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3B0C98DC" w14:textId="474193F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1</w:t>
            </w:r>
          </w:p>
        </w:tc>
        <w:tc>
          <w:tcPr>
            <w:tcW w:w="5085" w:type="dxa"/>
          </w:tcPr>
          <w:p w14:paraId="6D510FAE" w14:textId="50C2A13B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, 20, 21, 36</w:t>
            </w:r>
          </w:p>
        </w:tc>
      </w:tr>
      <w:tr w:rsidR="00D71DC5" w:rsidRPr="007C0C9E" w14:paraId="14F2286C" w14:textId="29E1FFED" w:rsidTr="007C620A">
        <w:trPr>
          <w:trHeight w:val="84"/>
          <w:jc w:val="center"/>
        </w:trPr>
        <w:tc>
          <w:tcPr>
            <w:tcW w:w="499" w:type="dxa"/>
          </w:tcPr>
          <w:p w14:paraId="1DE1DB6B" w14:textId="644AB552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7CAB644B" w14:textId="24D50BB5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2</w:t>
            </w:r>
          </w:p>
        </w:tc>
        <w:tc>
          <w:tcPr>
            <w:tcW w:w="5085" w:type="dxa"/>
          </w:tcPr>
          <w:p w14:paraId="56339BF0" w14:textId="4DC21665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, 20, 21</w:t>
            </w:r>
          </w:p>
        </w:tc>
      </w:tr>
      <w:tr w:rsidR="00D71DC5" w:rsidRPr="007C0C9E" w14:paraId="37A17EBE" w14:textId="04F3EA99" w:rsidTr="007C620A">
        <w:trPr>
          <w:trHeight w:val="84"/>
          <w:jc w:val="center"/>
        </w:trPr>
        <w:tc>
          <w:tcPr>
            <w:tcW w:w="499" w:type="dxa"/>
          </w:tcPr>
          <w:p w14:paraId="29056FBB" w14:textId="5E23FBC4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68" w:type="dxa"/>
          </w:tcPr>
          <w:p w14:paraId="509C3120" w14:textId="7EDFEEDA" w:rsidR="005B2D99" w:rsidRPr="007C0C9E" w:rsidRDefault="005B2D99" w:rsidP="005B2D99">
            <w:pPr>
              <w:ind w:leftChars="200" w:left="4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 3</w:t>
            </w:r>
          </w:p>
        </w:tc>
        <w:tc>
          <w:tcPr>
            <w:tcW w:w="5085" w:type="dxa"/>
          </w:tcPr>
          <w:p w14:paraId="13156A73" w14:textId="44BF9640" w:rsidR="005B2D99" w:rsidRPr="007C0C9E" w:rsidRDefault="005B2D99" w:rsidP="0009125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, 20, 21</w:t>
            </w:r>
          </w:p>
        </w:tc>
      </w:tr>
      <w:tr w:rsidR="00D71DC5" w:rsidRPr="007C0C9E" w14:paraId="096A5A30" w14:textId="2B8E5BFC" w:rsidTr="007C620A">
        <w:trPr>
          <w:trHeight w:val="267"/>
          <w:jc w:val="center"/>
        </w:trPr>
        <w:tc>
          <w:tcPr>
            <w:tcW w:w="499" w:type="dxa"/>
          </w:tcPr>
          <w:p w14:paraId="49880502" w14:textId="4D876F7E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33</w:t>
            </w:r>
          </w:p>
        </w:tc>
        <w:tc>
          <w:tcPr>
            <w:tcW w:w="2668" w:type="dxa"/>
            <w:hideMark/>
          </w:tcPr>
          <w:p w14:paraId="0234EA3C" w14:textId="595A4756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de-DE"/>
              </w:rPr>
              <w:t>Robbins et al., 2006</w:t>
            </w:r>
          </w:p>
        </w:tc>
        <w:tc>
          <w:tcPr>
            <w:tcW w:w="5085" w:type="dxa"/>
            <w:hideMark/>
          </w:tcPr>
          <w:p w14:paraId="430A9E5E" w14:textId="0BFE083A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2, 3, 4, 7, 8, 19, 20, 21, 22, 24, 29, 36</w:t>
            </w:r>
          </w:p>
        </w:tc>
      </w:tr>
      <w:tr w:rsidR="00D71DC5" w:rsidRPr="007C0C9E" w14:paraId="7690983C" w14:textId="6ED8CF0C" w:rsidTr="007C620A">
        <w:trPr>
          <w:trHeight w:val="267"/>
          <w:jc w:val="center"/>
        </w:trPr>
        <w:tc>
          <w:tcPr>
            <w:tcW w:w="499" w:type="dxa"/>
          </w:tcPr>
          <w:p w14:paraId="5012AC58" w14:textId="2C2F3846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2668" w:type="dxa"/>
            <w:hideMark/>
          </w:tcPr>
          <w:p w14:paraId="776A7BB0" w14:textId="3D3A6F02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Jamner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04</w:t>
            </w:r>
          </w:p>
        </w:tc>
        <w:tc>
          <w:tcPr>
            <w:tcW w:w="5085" w:type="dxa"/>
            <w:hideMark/>
          </w:tcPr>
          <w:p w14:paraId="4B181954" w14:textId="6A58E1BC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3, 5, 7, 8, 16, 19, 20, 21, 22, 29, 36</w:t>
            </w:r>
          </w:p>
        </w:tc>
      </w:tr>
      <w:tr w:rsidR="00D71DC5" w:rsidRPr="007C0C9E" w14:paraId="55B99FE8" w14:textId="6992A5F4" w:rsidTr="007C620A">
        <w:trPr>
          <w:trHeight w:val="267"/>
          <w:jc w:val="center"/>
        </w:trPr>
        <w:tc>
          <w:tcPr>
            <w:tcW w:w="499" w:type="dxa"/>
          </w:tcPr>
          <w:p w14:paraId="242D2524" w14:textId="29EF5F0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2668" w:type="dxa"/>
            <w:hideMark/>
          </w:tcPr>
          <w:p w14:paraId="72F6ACEB" w14:textId="1FDAE0D6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McAuley et al., 2003</w:t>
            </w:r>
          </w:p>
        </w:tc>
        <w:tc>
          <w:tcPr>
            <w:tcW w:w="5085" w:type="dxa"/>
            <w:hideMark/>
          </w:tcPr>
          <w:p w14:paraId="7C54A136" w14:textId="5B3DB697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7, 9, 20, 21, 22</w:t>
            </w:r>
          </w:p>
        </w:tc>
      </w:tr>
      <w:tr w:rsidR="00D71DC5" w:rsidRPr="007C0C9E" w14:paraId="53401EF5" w14:textId="01E7AACD" w:rsidTr="007C620A">
        <w:trPr>
          <w:trHeight w:val="267"/>
          <w:jc w:val="center"/>
        </w:trPr>
        <w:tc>
          <w:tcPr>
            <w:tcW w:w="499" w:type="dxa"/>
          </w:tcPr>
          <w:p w14:paraId="4D387AE5" w14:textId="1A271148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2668" w:type="dxa"/>
            <w:hideMark/>
          </w:tcPr>
          <w:p w14:paraId="0ACF8773" w14:textId="4BE64C3C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Digelidis</w:t>
            </w:r>
            <w:proofErr w:type="spellEnd"/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 xml:space="preserve"> et al., 2003</w:t>
            </w:r>
          </w:p>
        </w:tc>
        <w:tc>
          <w:tcPr>
            <w:tcW w:w="5085" w:type="dxa"/>
            <w:hideMark/>
          </w:tcPr>
          <w:p w14:paraId="568BFB9A" w14:textId="00EC3CDD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5, 6, 7, 9, 17, 19, 20, 21, 22, 29, 33, 34, 36, 38, 39</w:t>
            </w:r>
          </w:p>
        </w:tc>
      </w:tr>
      <w:tr w:rsidR="00D71DC5" w:rsidRPr="007C0C9E" w14:paraId="79191391" w14:textId="54DBD3FB" w:rsidTr="007C620A">
        <w:trPr>
          <w:trHeight w:val="267"/>
          <w:jc w:val="center"/>
        </w:trPr>
        <w:tc>
          <w:tcPr>
            <w:tcW w:w="499" w:type="dxa"/>
            <w:tcBorders>
              <w:bottom w:val="single" w:sz="6" w:space="0" w:color="auto"/>
            </w:tcBorders>
          </w:tcPr>
          <w:p w14:paraId="5DF078F0" w14:textId="4B816674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2668" w:type="dxa"/>
            <w:tcBorders>
              <w:bottom w:val="single" w:sz="6" w:space="0" w:color="auto"/>
            </w:tcBorders>
            <w:hideMark/>
          </w:tcPr>
          <w:p w14:paraId="6D5C8A84" w14:textId="5DDDF80F" w:rsidR="005B2D99" w:rsidRPr="007C0C9E" w:rsidRDefault="005B2D99" w:rsidP="005B2D99">
            <w:pPr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Nichols et al., 2000</w:t>
            </w:r>
          </w:p>
        </w:tc>
        <w:tc>
          <w:tcPr>
            <w:tcW w:w="5085" w:type="dxa"/>
            <w:tcBorders>
              <w:bottom w:val="single" w:sz="6" w:space="0" w:color="auto"/>
            </w:tcBorders>
            <w:hideMark/>
          </w:tcPr>
          <w:p w14:paraId="123AE969" w14:textId="4A19A500" w:rsidR="005B2D99" w:rsidRPr="007C0C9E" w:rsidRDefault="005B2D99" w:rsidP="0009125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C0C9E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  <w:t>1, 3, 5, 7, 8, 16, 18, 20, 21, 22, 23, 24, 26, 29, 33, 38, 39</w:t>
            </w:r>
          </w:p>
        </w:tc>
      </w:tr>
    </w:tbl>
    <w:p w14:paraId="5210AB3E" w14:textId="4BAA84A2" w:rsidR="005B2D99" w:rsidRPr="007C0C9E" w:rsidRDefault="005B2D99" w:rsidP="006356D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Note</w:t>
      </w:r>
      <w:r w:rsidRPr="007C0C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Intervention technique content in </w:t>
      </w:r>
      <w:r w:rsidR="00813783"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1</w:t>
      </w:r>
      <w:r w:rsidR="00813783" w:rsidRPr="007C0C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3563F2A" w14:textId="294AD898" w:rsidR="00594950" w:rsidRDefault="00594950" w:rsidP="006356DA">
      <w:pPr>
        <w:rPr>
          <w:rFonts w:ascii="Times New Roman" w:eastAsia="DengXian" w:hAnsi="Times New Roman" w:cs="Times New Roman"/>
          <w:b/>
          <w:color w:val="000000" w:themeColor="text1"/>
          <w:sz w:val="24"/>
          <w:szCs w:val="24"/>
        </w:rPr>
      </w:pPr>
    </w:p>
    <w:p w14:paraId="376402E1" w14:textId="77777777" w:rsidR="00594950" w:rsidRPr="007C0C9E" w:rsidRDefault="00594950" w:rsidP="006356D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DF338C2" w14:textId="77777777" w:rsidR="009D14AC" w:rsidRPr="007C0C9E" w:rsidRDefault="009D14AC" w:rsidP="00FA5911">
      <w:pPr>
        <w:rPr>
          <w:rFonts w:ascii="Times New Roman" w:eastAsia="DengXian" w:hAnsi="Times New Roman" w:cs="Times New Roman"/>
          <w:b/>
          <w:color w:val="000000" w:themeColor="text1"/>
          <w:sz w:val="24"/>
          <w:szCs w:val="24"/>
        </w:rPr>
      </w:pPr>
    </w:p>
    <w:p w14:paraId="3B2E459A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24" w:name="OLE_LINK22"/>
      <w:bookmarkStart w:id="25" w:name="OLE_LINK23"/>
      <w:bookmarkStart w:id="26" w:name="OLE_LINK34"/>
      <w:bookmarkStart w:id="27" w:name="OLE_LINK35"/>
    </w:p>
    <w:p w14:paraId="477E97DF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DC2678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C1266CC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0FFE8DB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847D81E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88BF3C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4192588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B1EB2C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ACF7E7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804F323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F06089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8F16220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83EA5E5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0DE274C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9ACED6F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8D9C424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9427F0E" w14:textId="77777777" w:rsidR="005C4DFE" w:rsidRDefault="005C4DFE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E6EDEDD" w14:textId="1AB85486" w:rsidR="00D67D8E" w:rsidRPr="007C0C9E" w:rsidRDefault="00FA5911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Appendix </w:t>
      </w:r>
      <w:r w:rsidRPr="007C0C9E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6</w:t>
      </w:r>
    </w:p>
    <w:p w14:paraId="1BB24C74" w14:textId="544D948F" w:rsidR="004D513B" w:rsidRPr="007C0C9E" w:rsidRDefault="00055676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5567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5FFC4655" wp14:editId="40E1A576">
            <wp:extent cx="5274310" cy="3974465"/>
            <wp:effectExtent l="0" t="0" r="254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5F8E7" w14:textId="01F8304C" w:rsidR="004D513B" w:rsidRPr="007C0C9E" w:rsidRDefault="00FA5911" w:rsidP="00D67D8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ppendix </w:t>
      </w:r>
      <w:r w:rsidRPr="007C0C9E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7</w:t>
      </w:r>
      <w:r w:rsidR="00D67D8E" w:rsidRPr="007C0C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5318CCDD" w14:textId="19A98DDB" w:rsidR="00FF1300" w:rsidRPr="007C0C9E" w:rsidRDefault="00055676" w:rsidP="005C4DFE">
      <w:pPr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5567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1B8663AD" wp14:editId="76394F33">
            <wp:extent cx="5274310" cy="3974465"/>
            <wp:effectExtent l="0" t="0" r="254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8" w:name="_Hlk64224505"/>
      <w:bookmarkEnd w:id="24"/>
      <w:bookmarkEnd w:id="25"/>
      <w:bookmarkEnd w:id="26"/>
      <w:bookmarkEnd w:id="27"/>
      <w:r w:rsidR="00FA5911"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bookmarkEnd w:id="28"/>
      <w:r w:rsidR="00FA5911" w:rsidRPr="007C0C9E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8</w:t>
      </w:r>
      <w:r w:rsidR="00D67D8E" w:rsidRPr="007C0C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79780F07" w14:textId="5BD2247E" w:rsidR="00D67D8E" w:rsidRPr="007C0C9E" w:rsidRDefault="00D67D8E" w:rsidP="00D67D8E">
      <w:pP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ferences for Articles included in meta-analytic analyses</w:t>
      </w:r>
    </w:p>
    <w:p w14:paraId="0DE56A18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9" w:name="OLE_LINK6"/>
      <w:bookmarkStart w:id="30" w:name="OLE_LINK61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rg, S., Forest, J., &amp;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tenseng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 (2020). When Passion Does Not Change, but Emotions Do: Testing a Social Media Intervention Related to Exercise Activity Engagement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rontiers in 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, 11, 71.</w:t>
      </w:r>
    </w:p>
    <w:bookmarkEnd w:id="29"/>
    <w:p w14:paraId="3523D996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ylor, M. S. (2020). </w:t>
      </w:r>
      <w:bookmarkStart w:id="31" w:name="OLE_LINK7"/>
      <w:bookmarkStart w:id="32" w:name="OLE_LINK8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resh start: A group-based intervention to promote physical activity among college freshman (Doctoral dissertation)</w:t>
      </w:r>
      <w:bookmarkEnd w:id="31"/>
      <w:bookmarkEnd w:id="32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B5F122E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Invernizz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rott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osio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avaggion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, Alberti G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curat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 </w:t>
      </w:r>
      <w:bookmarkStart w:id="33" w:name="OLE_LINK9"/>
      <w:bookmarkStart w:id="34" w:name="OLE_LINK10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lti-teaching styles approach and active reflection: Effectiveness in improving fitness level, motor competence, enjoyment, amount of physical activity, and effects on the perception of physical education lessons in primary school children. </w:t>
      </w:r>
      <w:bookmarkEnd w:id="33"/>
      <w:bookmarkEnd w:id="34"/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ustainabilit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Jan;11(2):405.</w:t>
      </w:r>
    </w:p>
    <w:p w14:paraId="49493B83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arce K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Dollman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</w:t>
      </w:r>
      <w:bookmarkStart w:id="35" w:name="OLE_LINK11"/>
      <w:bookmarkStart w:id="36" w:name="OLE_LINK12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Healthy for Life Pilot Study: A Multicomponent School and Home Based Physical Activity Intervention for Disadvantaged Children.</w:t>
      </w:r>
      <w:bookmarkEnd w:id="35"/>
      <w:bookmarkEnd w:id="3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ternational journal of environmental research and public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Jan;16(16):2935.</w:t>
      </w:r>
    </w:p>
    <w:p w14:paraId="197CF166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hodes RE, Beauchamp MR, Blanchard CM, Bredin SS, Warburton DE, Maddison R. </w:t>
      </w:r>
      <w:bookmarkStart w:id="37" w:name="OLE_LINK13"/>
      <w:bookmarkStart w:id="38" w:name="OLE_LINK14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redictors of stationary cycling exergame use among inactive children in the family home</w:t>
      </w:r>
      <w:bookmarkEnd w:id="37"/>
      <w:bookmarkEnd w:id="38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 of Sport and Exercis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Mar 1;41:181-90.</w:t>
      </w:r>
    </w:p>
    <w:p w14:paraId="6945A39A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bbins LB, Wen F, Ling J. </w:t>
      </w:r>
      <w:bookmarkStart w:id="39" w:name="OLE_LINK15"/>
      <w:bookmarkStart w:id="40" w:name="OLE_LINK1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ediators of Physical Activity Behavior Change in the “Girls on the Move” Intervention</w:t>
      </w:r>
      <w:bookmarkEnd w:id="39"/>
      <w:bookmarkEnd w:id="40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ursing researc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Jul 1;68(4):257-66.</w:t>
      </w:r>
    </w:p>
    <w:p w14:paraId="2FA24B13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dríguez-Negro J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Yanc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</w:t>
      </w:r>
      <w:bookmarkStart w:id="41" w:name="OLE_LINK20"/>
      <w:bookmarkStart w:id="42" w:name="OLE_LINK21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Which instructional models influence more on perceived exertion, affective valence, physical activity level, and class time in physical education</w:t>
      </w:r>
      <w:bookmarkEnd w:id="41"/>
      <w:bookmarkEnd w:id="42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?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ducational 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May 9:1-4.</w:t>
      </w:r>
    </w:p>
    <w:p w14:paraId="0026E29C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Vazou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ischo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Ladwig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Ekkekak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, Welk G. </w:t>
      </w:r>
      <w:bookmarkStart w:id="43" w:name="OLE_LINK24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sychologically informed physical fitness practice in schools: A field experiment</w:t>
      </w:r>
      <w:bookmarkEnd w:id="43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 of Sport and Exercis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Jan 1;40:143-51.</w:t>
      </w:r>
    </w:p>
    <w:p w14:paraId="6ED031D1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tali F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Robazz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ortol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ertinato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chen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, Lanza M. </w:t>
      </w:r>
      <w:bookmarkStart w:id="44" w:name="OLE_LINK25"/>
      <w:bookmarkStart w:id="45" w:name="OLE_LINK2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Enhancing fitness, enjoyment, and physical self-efficacy in primary school children: a DEDIPAC naturalistic study</w:t>
      </w:r>
      <w:bookmarkEnd w:id="44"/>
      <w:bookmarkEnd w:id="45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eerJ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Feb 20;7:e6436.</w:t>
      </w:r>
    </w:p>
    <w:p w14:paraId="44141324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o J, Wright JA, Hayman LL, Hastie M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Gon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N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Whiteley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. </w:t>
      </w:r>
      <w:bookmarkStart w:id="46" w:name="OLE_LINK27"/>
      <w:bookmarkStart w:id="47" w:name="OLE_LINK28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unctional resistance training and affective response in female college-age students</w:t>
      </w:r>
      <w:bookmarkEnd w:id="46"/>
      <w:bookmarkEnd w:id="47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edicine &amp; Science in Sports &amp; Exercis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Jun 1;51(6):1186-94.</w:t>
      </w:r>
    </w:p>
    <w:p w14:paraId="512F29D0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8" w:name="OLE_LINK59"/>
      <w:bookmarkStart w:id="49" w:name="OLE_LINK60"/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Gråstén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Yli</w:t>
      </w:r>
      <w:r w:rsidRPr="007C0C9E">
        <w:rPr>
          <w:rFonts w:ascii="Times New Roman" w:eastAsia="Microsoft YaHei" w:hAnsi="Times New Roman" w:cs="Times New Roman"/>
          <w:color w:val="000000" w:themeColor="text1"/>
          <w:sz w:val="24"/>
          <w:szCs w:val="24"/>
        </w:rPr>
        <w:t>‐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iipar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 </w:t>
      </w:r>
      <w:bookmarkStart w:id="50" w:name="OLE_LINK29"/>
      <w:bookmarkStart w:id="51" w:name="OLE_LINK30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The Patterns of Moderate to Vigorous Physical Activity and Physical Education Enjoyment Through a 2</w:t>
      </w:r>
      <w:r w:rsidRPr="007C0C9E">
        <w:rPr>
          <w:rFonts w:ascii="Times New Roman" w:eastAsia="Microsoft YaHei" w:hAnsi="Times New Roman" w:cs="Times New Roman"/>
          <w:color w:val="000000" w:themeColor="text1"/>
          <w:sz w:val="24"/>
          <w:szCs w:val="24"/>
        </w:rPr>
        <w:t>‐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Year School</w:t>
      </w:r>
      <w:r w:rsidRPr="007C0C9E">
        <w:rPr>
          <w:rFonts w:ascii="Times New Roman" w:eastAsia="Microsoft YaHei" w:hAnsi="Times New Roman" w:cs="Times New Roman"/>
          <w:color w:val="000000" w:themeColor="text1"/>
          <w:sz w:val="24"/>
          <w:szCs w:val="24"/>
        </w:rPr>
        <w:t>‐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ased Program</w:t>
      </w:r>
      <w:bookmarkEnd w:id="50"/>
      <w:bookmarkEnd w:id="51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School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9 Feb;89(2):88-98.</w:t>
      </w:r>
    </w:p>
    <w:bookmarkEnd w:id="48"/>
    <w:bookmarkEnd w:id="49"/>
    <w:p w14:paraId="1963F352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Andruschko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Okely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, Pearson P. </w:t>
      </w:r>
      <w:bookmarkStart w:id="52" w:name="OLE_LINK31"/>
      <w:bookmarkStart w:id="53" w:name="OLE_LINK32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A school-based physical activity and motor development program for low-fit adolescent females: the Sport4Fun pilot randomized controlled trial</w:t>
      </w:r>
      <w:bookmarkEnd w:id="52"/>
      <w:bookmarkEnd w:id="53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Motor Learning and Development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8 Dec 1;6(2):345-56.</w:t>
      </w:r>
    </w:p>
    <w:p w14:paraId="2A7A53B4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4" w:name="OLE_LINK62"/>
      <w:bookmarkStart w:id="55" w:name="OLE_LINK63"/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iragall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, Domínguez-Rodríguez A, Navarro J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eboll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año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M. </w:t>
      </w:r>
      <w:bookmarkStart w:id="56" w:name="OLE_LINK33"/>
      <w:bookmarkStart w:id="57" w:name="OLE_LINK3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reasing physical activity through an Internet-based motivational intervention supported by pedometers in a sample of sedentary students: A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randomised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rolled trial. </w:t>
      </w:r>
      <w:bookmarkEnd w:id="56"/>
      <w:bookmarkEnd w:id="57"/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 &amp;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8 Apr 3;33(4):465-82.</w:t>
      </w:r>
    </w:p>
    <w:bookmarkEnd w:id="54"/>
    <w:bookmarkEnd w:id="55"/>
    <w:p w14:paraId="31E9DBBC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utchinson JC, Jones L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Vitt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N, Moore A, Dalton PC, O'Neil BJ. </w:t>
      </w:r>
      <w:bookmarkStart w:id="58" w:name="OLE_LINK39"/>
      <w:bookmarkStart w:id="59" w:name="OLE_LINK40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The influence of self-selected music on affect-regulated exercise intensity and remembered pleasure during treadmill running</w:t>
      </w:r>
      <w:bookmarkEnd w:id="58"/>
      <w:bookmarkEnd w:id="59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port, Exercise, and Performance 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8 Feb;7(1):80.</w:t>
      </w:r>
    </w:p>
    <w:p w14:paraId="739F8FB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0" w:name="OLE_LINK64"/>
      <w:bookmarkStart w:id="61" w:name="OLE_LINK65"/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Noradechanun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, Worsley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Groeller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.</w:t>
      </w:r>
      <w:bookmarkStart w:id="62" w:name="OLE_LINK41"/>
      <w:bookmarkStart w:id="63" w:name="OLE_LINK42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i Yoga improves physical function and well-being in older adults: A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randomised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rolled trial</w:t>
      </w:r>
      <w:bookmarkEnd w:id="62"/>
      <w:bookmarkEnd w:id="63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science and medicine in sport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7 May 1;20(5):494-501.</w:t>
      </w:r>
    </w:p>
    <w:p w14:paraId="4B5A3AB3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4" w:name="OLE_LINK66"/>
      <w:bookmarkStart w:id="65" w:name="OLE_LINK67"/>
      <w:bookmarkEnd w:id="60"/>
      <w:bookmarkEnd w:id="61"/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Niedermeier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Einwanger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Hartl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Kopp M. Affective responses in mountain hiking—A randomized crossover trial focusing on differences between indoor and outdoor activity. </w:t>
      </w:r>
      <w:proofErr w:type="spellStart"/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LoS</w:t>
      </w:r>
      <w:proofErr w:type="spellEnd"/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On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7;12(5).</w:t>
      </w:r>
    </w:p>
    <w:bookmarkEnd w:id="64"/>
    <w:bookmarkEnd w:id="65"/>
    <w:p w14:paraId="5F8AB460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illing L. The Efficacy of Affective Behavioral Strategies for Increasing Physical Activity: Implications for Harnessing the Dual-Mode Model.</w:t>
      </w:r>
    </w:p>
    <w:p w14:paraId="6736AE6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6" w:name="OLE_LINK68"/>
      <w:bookmarkStart w:id="67" w:name="OLE_LINK69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ng JC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Leng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K, Kee YH. Use of Facebook in physical activity intervention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rogramme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: Test of self-determination theory.</w:t>
      </w:r>
    </w:p>
    <w:p w14:paraId="37CE667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8" w:name="OLE_LINK70"/>
      <w:bookmarkStart w:id="69" w:name="OLE_LINK71"/>
      <w:bookmarkEnd w:id="66"/>
      <w:bookmarkEnd w:id="67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aft JA, Russell WD, Clark N, Helm J, Jackson A. Influence of experience level on physical activity during interactive video gaming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Physical Activity and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5 Jun 1;12(6):794-800.</w:t>
      </w:r>
    </w:p>
    <w:bookmarkEnd w:id="68"/>
    <w:bookmarkEnd w:id="69"/>
    <w:p w14:paraId="043E898E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Jekauc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 Enjoyment during exercise mediates the effects of an intervention on exercise adherence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5 Jan 13;6(01):48.</w:t>
      </w:r>
    </w:p>
    <w:p w14:paraId="6E2FAC47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k RS, Rhodes RE. Testing the effectiveness of exercise videogame bikes among families in the home-setting: a pilot study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Physical Activity and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3 Feb 1;10(2):211-21.</w:t>
      </w:r>
    </w:p>
    <w:p w14:paraId="35F119A1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och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C. Affective responses to 10-minute and 30-minute walks in sedentary, overweight women: Relationships with theory-based correlates of walking for exercise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 of Sport and Exercis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3 Sep 1;14(5):759-66.</w:t>
      </w:r>
    </w:p>
    <w:p w14:paraId="7D70F673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0" w:name="OLE_LINK76"/>
      <w:bookmarkStart w:id="71" w:name="OLE_LINK77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zsimons CF, Baker G, Gray SR, Nimmo M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utrie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. Does physical activity counselling enhance the effects of a pedometer-based intervention over the long-term: 12-month findings from the Walking for Wellbeing in the west study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MC public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2 Dec;12(1):206.</w:t>
      </w:r>
    </w:p>
    <w:p w14:paraId="71AB861F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2" w:name="OLE_LINK78"/>
      <w:bookmarkStart w:id="73" w:name="OLE_LINK79"/>
      <w:bookmarkStart w:id="74" w:name="OLE_LINK80"/>
      <w:bookmarkEnd w:id="70"/>
      <w:bookmarkEnd w:id="71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neider M, Cooper DM. Enjoyment of exercise moderates the impact of a school-based physical activity intervention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ternational Journal of Behavioral Nutrition and Physical Activit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1 Dec;8(1):64.</w:t>
      </w:r>
    </w:p>
    <w:bookmarkEnd w:id="72"/>
    <w:bookmarkEnd w:id="73"/>
    <w:bookmarkEnd w:id="74"/>
    <w:p w14:paraId="5C454646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uise Bush P, Laberge S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Lafores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 Physical activity promotion among underserved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adolescents:“make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fun, easy, and popular”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ealth Promotion Practic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10 May;11(3_suppl):79S-87S.</w:t>
      </w:r>
    </w:p>
    <w:p w14:paraId="68A5E4B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hodes RE, Warburton DE, Bredin SS. Predicting the effect of interactive video bikes on exercise adherence: An efficacy trial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, health &amp; medicin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9 Dec 1;14(6):631-40.</w:t>
      </w:r>
    </w:p>
    <w:p w14:paraId="3F45036C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och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C. Brief walks in outdoor and laboratory environments: effects on affective responses, enjoyment, and intentions to walk for exercise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search quarterly for exercise and sport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9 Sep 1;80(3):611-20.</w:t>
      </w:r>
    </w:p>
    <w:p w14:paraId="55A11B21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munds J, Ntoumanis N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Dud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L. Testing a self</w:t>
      </w:r>
      <w:r w:rsidRPr="007C0C9E">
        <w:rPr>
          <w:rFonts w:ascii="Times New Roman" w:eastAsia="Microsoft YaHei" w:hAnsi="Times New Roman" w:cs="Times New Roman"/>
          <w:color w:val="000000" w:themeColor="text1"/>
          <w:sz w:val="24"/>
          <w:szCs w:val="24"/>
        </w:rPr>
        <w:t>‐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determination theory</w:t>
      </w:r>
      <w:r w:rsidRPr="007C0C9E">
        <w:rPr>
          <w:rFonts w:ascii="Times New Roman" w:eastAsia="Microsoft YaHei" w:hAnsi="Times New Roman" w:cs="Times New Roman"/>
          <w:color w:val="000000" w:themeColor="text1"/>
          <w:sz w:val="24"/>
          <w:szCs w:val="24"/>
        </w:rPr>
        <w:t>‐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teaching style intervention in the exercise domain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uropean journal of social 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8 Mar;38(2):375-88.</w:t>
      </w:r>
    </w:p>
    <w:p w14:paraId="209A931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nesi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J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aigenbaum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, Westcott WL, Smith AE. Relations of self-appraisal and mood changes with voluntary physical activity changes in African American preadolescents in an after-school care intervention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sports science &amp; medicin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8 Jun;7(2):260.</w:t>
      </w:r>
    </w:p>
    <w:p w14:paraId="650A7602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ker G, Gray SR, Wright A, Fitzsimons C, Nimmo M, Lowry R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Mutrie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, Scottish Physical Activity Research Collaboration. The effect of a pedometer-based community walking intervention" Walking for Wellbeing in the West" on physical activity levels and health outcomes: a 12-week randomized controlled trial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ternational Journal of Behavioral Nutrition and Physical Activit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8 Dec 1;5(1):44.</w:t>
      </w:r>
    </w:p>
    <w:p w14:paraId="5D5E0696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5" w:name="OLE_LINK81"/>
      <w:bookmarkStart w:id="76" w:name="OLE_LINK82"/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Foch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C, Knapp DJ, Gavin TP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Raedeke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D, Hickner RC. Affective and self-efficacy responses to acute aerobic exercise in sedentary older and younger adults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Aging and Physical Activit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7 Apr 1;15(2):123-38.</w:t>
      </w:r>
    </w:p>
    <w:p w14:paraId="7B2F9CDA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7" w:name="OLE_LINK83"/>
      <w:bookmarkStart w:id="78" w:name="OLE_LINK84"/>
      <w:bookmarkEnd w:id="75"/>
      <w:bookmarkEnd w:id="76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se EA, Parfitt G. A quantitative analysis and qualitative explanation of the individual differences in affective responses to prescribed and self-selected exercise intensities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Sport and Exercise Psychology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7 Jun 1;29(3):281-309.</w:t>
      </w:r>
    </w:p>
    <w:bookmarkEnd w:id="77"/>
    <w:bookmarkEnd w:id="78"/>
    <w:p w14:paraId="6CA15AC4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bbins LB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Gretebeck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Kazan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, Pender NJ. Girls on the move program to increase physical activity participation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ursing researc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6 May 1;55(3):206-16.</w:t>
      </w:r>
    </w:p>
    <w:p w14:paraId="05240FE9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Jamner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S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pruijt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Metz D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assin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Cooper DM. A controlled evaluation of a school-based intervention to promote physical activity among sedentary adolescent females: project FAB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adolescent health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4 Apr 1;34(4):279-89.</w:t>
      </w:r>
    </w:p>
    <w:p w14:paraId="5383171D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cAuley E, Jerome GJ, Marquez DX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Elavsky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Blissmer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. Exercise self-efficacy in older adults: social, affective, and behavioral influences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nals of Behavioral Medicin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3 Jan 1;25(1):1.</w:t>
      </w:r>
    </w:p>
    <w:p w14:paraId="671A9996" w14:textId="77777777" w:rsidR="00D67D8E" w:rsidRPr="007C0C9E" w:rsidRDefault="00D67D8E" w:rsidP="00D67D8E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Digelid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Papaioannou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Laparid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hristodoulid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. A one-year intervention in 7th grade physical education classes aiming to change motivational climate and attitudes towards exercise. 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ychology of Sport and exercise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3 Jul 1;4(3):195-210.</w:t>
      </w:r>
    </w:p>
    <w:p w14:paraId="0282F879" w14:textId="77777777" w:rsidR="00D67D8E" w:rsidRPr="007C0C9E" w:rsidRDefault="00D67D8E" w:rsidP="007C620A">
      <w:pPr>
        <w:pStyle w:val="ListParagraph"/>
        <w:numPr>
          <w:ilvl w:val="0"/>
          <w:numId w:val="14"/>
        </w:numPr>
        <w:ind w:firstLine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chols JF, Wellman E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aparosa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Salli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F, </w:t>
      </w:r>
      <w:proofErr w:type="spellStart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Calfas</w:t>
      </w:r>
      <w:proofErr w:type="spellEnd"/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J, Rowe R. Impact of a worksite behavioral skills intervention. A</w:t>
      </w:r>
      <w:r w:rsidRPr="004B41A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erican Journal of Health Promotion</w:t>
      </w:r>
      <w:r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 2000 Mar;14(4):218-21</w:t>
      </w:r>
      <w:r w:rsidR="00FA4D45" w:rsidRPr="007C0C9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bookmarkEnd w:id="30"/>
    </w:p>
    <w:sectPr w:rsidR="00D67D8E" w:rsidRPr="007C0C9E" w:rsidSect="00B82B7D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704BF" w14:textId="77777777" w:rsidR="00214CB2" w:rsidRDefault="00214CB2" w:rsidP="00727BA6">
      <w:r>
        <w:separator/>
      </w:r>
    </w:p>
  </w:endnote>
  <w:endnote w:type="continuationSeparator" w:id="0">
    <w:p w14:paraId="65EEBEDC" w14:textId="77777777" w:rsidR="00214CB2" w:rsidRDefault="00214CB2" w:rsidP="00727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97A56" w14:textId="77777777" w:rsidR="00214CB2" w:rsidRDefault="00214CB2" w:rsidP="00727BA6">
      <w:r>
        <w:separator/>
      </w:r>
    </w:p>
  </w:footnote>
  <w:footnote w:type="continuationSeparator" w:id="0">
    <w:p w14:paraId="34A51849" w14:textId="77777777" w:rsidR="00214CB2" w:rsidRDefault="00214CB2" w:rsidP="00727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238F67"/>
    <w:multiLevelType w:val="singleLevel"/>
    <w:tmpl w:val="C6238F67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0A783DB1"/>
    <w:multiLevelType w:val="hybridMultilevel"/>
    <w:tmpl w:val="17DE201A"/>
    <w:lvl w:ilvl="0" w:tplc="F64EB0FA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1A77CC"/>
    <w:multiLevelType w:val="hybridMultilevel"/>
    <w:tmpl w:val="C80AD93A"/>
    <w:lvl w:ilvl="0" w:tplc="A87077F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251794"/>
    <w:multiLevelType w:val="hybridMultilevel"/>
    <w:tmpl w:val="2B0CE38C"/>
    <w:lvl w:ilvl="0" w:tplc="369C6B34">
      <w:start w:val="1"/>
      <w:numFmt w:val="decimal"/>
      <w:lvlText w:val="%1."/>
      <w:lvlJc w:val="left"/>
      <w:pPr>
        <w:ind w:left="360" w:hanging="360"/>
      </w:pPr>
      <w:rPr>
        <w:rFonts w:ascii="Times New Roman" w:eastAsia="Arial" w:hAnsi="Times New Roman" w:cs="Times New Roman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2B35878"/>
    <w:multiLevelType w:val="hybridMultilevel"/>
    <w:tmpl w:val="2B0CE38C"/>
    <w:lvl w:ilvl="0" w:tplc="369C6B34">
      <w:start w:val="1"/>
      <w:numFmt w:val="decimal"/>
      <w:lvlText w:val="%1."/>
      <w:lvlJc w:val="left"/>
      <w:pPr>
        <w:ind w:left="360" w:hanging="360"/>
      </w:pPr>
      <w:rPr>
        <w:rFonts w:ascii="Times New Roman" w:eastAsia="Arial" w:hAnsi="Times New Roman" w:cs="Times New Roman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7645CB8"/>
    <w:multiLevelType w:val="hybridMultilevel"/>
    <w:tmpl w:val="BA4EDFA2"/>
    <w:lvl w:ilvl="0" w:tplc="55423668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9D64AD"/>
    <w:multiLevelType w:val="hybridMultilevel"/>
    <w:tmpl w:val="B590D44C"/>
    <w:lvl w:ilvl="0" w:tplc="4914E7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DC940F8"/>
    <w:multiLevelType w:val="hybridMultilevel"/>
    <w:tmpl w:val="A6AE0E46"/>
    <w:lvl w:ilvl="0" w:tplc="ACD849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2E010A1C"/>
    <w:multiLevelType w:val="hybridMultilevel"/>
    <w:tmpl w:val="75A25B16"/>
    <w:lvl w:ilvl="0" w:tplc="2F867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D910EB"/>
    <w:multiLevelType w:val="multilevel"/>
    <w:tmpl w:val="40D910EB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21600AB"/>
    <w:multiLevelType w:val="hybridMultilevel"/>
    <w:tmpl w:val="30268336"/>
    <w:lvl w:ilvl="0" w:tplc="C90C8F4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591ABB"/>
    <w:multiLevelType w:val="hybridMultilevel"/>
    <w:tmpl w:val="64464764"/>
    <w:lvl w:ilvl="0" w:tplc="3A369C48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6983C37"/>
    <w:multiLevelType w:val="hybridMultilevel"/>
    <w:tmpl w:val="75A25B16"/>
    <w:lvl w:ilvl="0" w:tplc="2F867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B923098"/>
    <w:multiLevelType w:val="hybridMultilevel"/>
    <w:tmpl w:val="96445704"/>
    <w:lvl w:ilvl="0" w:tplc="7602CFBA">
      <w:start w:val="1"/>
      <w:numFmt w:val="decimal"/>
      <w:lvlText w:val="%1)"/>
      <w:lvlJc w:val="left"/>
      <w:pPr>
        <w:ind w:left="800" w:hanging="360"/>
      </w:pPr>
      <w:rPr>
        <w:rFonts w:eastAsia="Arial"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14" w15:restartNumberingAfterBreak="0">
    <w:nsid w:val="5F88D6D6"/>
    <w:multiLevelType w:val="singleLevel"/>
    <w:tmpl w:val="5F88D6D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5" w15:restartNumberingAfterBreak="0">
    <w:nsid w:val="71BB6D6F"/>
    <w:multiLevelType w:val="hybridMultilevel"/>
    <w:tmpl w:val="0E2E7D16"/>
    <w:lvl w:ilvl="0" w:tplc="3A369C4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2D75FEA"/>
    <w:multiLevelType w:val="hybridMultilevel"/>
    <w:tmpl w:val="2B0CE38C"/>
    <w:lvl w:ilvl="0" w:tplc="369C6B34">
      <w:start w:val="1"/>
      <w:numFmt w:val="decimal"/>
      <w:lvlText w:val="%1."/>
      <w:lvlJc w:val="left"/>
      <w:pPr>
        <w:ind w:left="360" w:hanging="360"/>
      </w:pPr>
      <w:rPr>
        <w:rFonts w:ascii="Times New Roman" w:eastAsia="Arial" w:hAnsi="Times New Roman" w:cs="Times New Roman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8715CF3"/>
    <w:multiLevelType w:val="hybridMultilevel"/>
    <w:tmpl w:val="3D485B3C"/>
    <w:lvl w:ilvl="0" w:tplc="2D264F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8800A25"/>
    <w:multiLevelType w:val="hybridMultilevel"/>
    <w:tmpl w:val="664878F4"/>
    <w:lvl w:ilvl="0" w:tplc="1576D7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96E33E7"/>
    <w:multiLevelType w:val="hybridMultilevel"/>
    <w:tmpl w:val="75A25B16"/>
    <w:lvl w:ilvl="0" w:tplc="2F867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DA44146"/>
    <w:multiLevelType w:val="hybridMultilevel"/>
    <w:tmpl w:val="2B0CE38C"/>
    <w:lvl w:ilvl="0" w:tplc="369C6B34">
      <w:start w:val="1"/>
      <w:numFmt w:val="decimal"/>
      <w:lvlText w:val="%1."/>
      <w:lvlJc w:val="left"/>
      <w:pPr>
        <w:ind w:left="360" w:hanging="360"/>
      </w:pPr>
      <w:rPr>
        <w:rFonts w:ascii="Times New Roman" w:eastAsia="Arial" w:hAnsi="Times New Roman" w:cs="Times New Roman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18"/>
  </w:num>
  <w:num w:numId="3">
    <w:abstractNumId w:val="0"/>
  </w:num>
  <w:num w:numId="4">
    <w:abstractNumId w:val="14"/>
  </w:num>
  <w:num w:numId="5">
    <w:abstractNumId w:val="9"/>
  </w:num>
  <w:num w:numId="6">
    <w:abstractNumId w:val="16"/>
  </w:num>
  <w:num w:numId="7">
    <w:abstractNumId w:val="17"/>
  </w:num>
  <w:num w:numId="8">
    <w:abstractNumId w:val="2"/>
  </w:num>
  <w:num w:numId="9">
    <w:abstractNumId w:val="3"/>
  </w:num>
  <w:num w:numId="10">
    <w:abstractNumId w:val="20"/>
  </w:num>
  <w:num w:numId="11">
    <w:abstractNumId w:val="4"/>
  </w:num>
  <w:num w:numId="12">
    <w:abstractNumId w:val="13"/>
  </w:num>
  <w:num w:numId="13">
    <w:abstractNumId w:val="8"/>
  </w:num>
  <w:num w:numId="14">
    <w:abstractNumId w:val="19"/>
  </w:num>
  <w:num w:numId="15">
    <w:abstractNumId w:val="15"/>
  </w:num>
  <w:num w:numId="16">
    <w:abstractNumId w:val="5"/>
  </w:num>
  <w:num w:numId="17">
    <w:abstractNumId w:val="10"/>
  </w:num>
  <w:num w:numId="18">
    <w:abstractNumId w:val="1"/>
  </w:num>
  <w:num w:numId="19">
    <w:abstractNumId w:val="11"/>
  </w:num>
  <w:num w:numId="20">
    <w:abstractNumId w:val="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U2sjA2MLI0sTBS0lEKTi0uzszPAykwrwUAb/yv6ywAAAA="/>
  </w:docVars>
  <w:rsids>
    <w:rsidRoot w:val="00727BA6"/>
    <w:rsid w:val="0000156A"/>
    <w:rsid w:val="000137F4"/>
    <w:rsid w:val="00035E9E"/>
    <w:rsid w:val="00044854"/>
    <w:rsid w:val="00055676"/>
    <w:rsid w:val="00055C26"/>
    <w:rsid w:val="00071431"/>
    <w:rsid w:val="000759AB"/>
    <w:rsid w:val="00082E89"/>
    <w:rsid w:val="0009125E"/>
    <w:rsid w:val="000A34B0"/>
    <w:rsid w:val="000B7FB9"/>
    <w:rsid w:val="000C1583"/>
    <w:rsid w:val="000D41F1"/>
    <w:rsid w:val="000E51E4"/>
    <w:rsid w:val="000E73F1"/>
    <w:rsid w:val="000F109D"/>
    <w:rsid w:val="000F1806"/>
    <w:rsid w:val="001011FA"/>
    <w:rsid w:val="0010327A"/>
    <w:rsid w:val="00111742"/>
    <w:rsid w:val="00117F1A"/>
    <w:rsid w:val="00134FAD"/>
    <w:rsid w:val="00136F12"/>
    <w:rsid w:val="00142126"/>
    <w:rsid w:val="00144D49"/>
    <w:rsid w:val="0016764E"/>
    <w:rsid w:val="00173845"/>
    <w:rsid w:val="00174A91"/>
    <w:rsid w:val="00186E8E"/>
    <w:rsid w:val="00195C4B"/>
    <w:rsid w:val="00196459"/>
    <w:rsid w:val="0019784B"/>
    <w:rsid w:val="001A607B"/>
    <w:rsid w:val="001C7F04"/>
    <w:rsid w:val="001D28B6"/>
    <w:rsid w:val="001D765C"/>
    <w:rsid w:val="001F2FB7"/>
    <w:rsid w:val="00203A1A"/>
    <w:rsid w:val="00207656"/>
    <w:rsid w:val="00213C89"/>
    <w:rsid w:val="00214CB2"/>
    <w:rsid w:val="00224616"/>
    <w:rsid w:val="00225A07"/>
    <w:rsid w:val="00226875"/>
    <w:rsid w:val="002326A9"/>
    <w:rsid w:val="0023406D"/>
    <w:rsid w:val="002412E1"/>
    <w:rsid w:val="00284113"/>
    <w:rsid w:val="00285987"/>
    <w:rsid w:val="002B0861"/>
    <w:rsid w:val="002B503B"/>
    <w:rsid w:val="002B6ABC"/>
    <w:rsid w:val="002B786D"/>
    <w:rsid w:val="002C710F"/>
    <w:rsid w:val="00303BE7"/>
    <w:rsid w:val="0030740C"/>
    <w:rsid w:val="00320556"/>
    <w:rsid w:val="003338F5"/>
    <w:rsid w:val="00334EF1"/>
    <w:rsid w:val="00344C4B"/>
    <w:rsid w:val="003621DB"/>
    <w:rsid w:val="003631AA"/>
    <w:rsid w:val="00363F5C"/>
    <w:rsid w:val="00381AE2"/>
    <w:rsid w:val="003877E0"/>
    <w:rsid w:val="00387B28"/>
    <w:rsid w:val="003A1313"/>
    <w:rsid w:val="003A54F6"/>
    <w:rsid w:val="003C4F94"/>
    <w:rsid w:val="00406387"/>
    <w:rsid w:val="00452976"/>
    <w:rsid w:val="00481234"/>
    <w:rsid w:val="0048338E"/>
    <w:rsid w:val="00491A9F"/>
    <w:rsid w:val="004B41A5"/>
    <w:rsid w:val="004B4F78"/>
    <w:rsid w:val="004B79E7"/>
    <w:rsid w:val="004C1CDD"/>
    <w:rsid w:val="004D3762"/>
    <w:rsid w:val="004D513B"/>
    <w:rsid w:val="004E38B0"/>
    <w:rsid w:val="004E6AB5"/>
    <w:rsid w:val="00516DA0"/>
    <w:rsid w:val="005249FC"/>
    <w:rsid w:val="0053411D"/>
    <w:rsid w:val="00555013"/>
    <w:rsid w:val="00562E62"/>
    <w:rsid w:val="00574933"/>
    <w:rsid w:val="00585342"/>
    <w:rsid w:val="00591070"/>
    <w:rsid w:val="00594950"/>
    <w:rsid w:val="005A43F5"/>
    <w:rsid w:val="005B158D"/>
    <w:rsid w:val="005B2B47"/>
    <w:rsid w:val="005B2D99"/>
    <w:rsid w:val="005B5815"/>
    <w:rsid w:val="005C4DFE"/>
    <w:rsid w:val="005D59B1"/>
    <w:rsid w:val="005E6AC1"/>
    <w:rsid w:val="00604655"/>
    <w:rsid w:val="006222BF"/>
    <w:rsid w:val="006270A6"/>
    <w:rsid w:val="00633204"/>
    <w:rsid w:val="006356DA"/>
    <w:rsid w:val="00665A68"/>
    <w:rsid w:val="00675E87"/>
    <w:rsid w:val="00684AF8"/>
    <w:rsid w:val="00685D22"/>
    <w:rsid w:val="006A4BE3"/>
    <w:rsid w:val="006E3D26"/>
    <w:rsid w:val="006F5E64"/>
    <w:rsid w:val="00727BA6"/>
    <w:rsid w:val="0073215B"/>
    <w:rsid w:val="007346A2"/>
    <w:rsid w:val="00740470"/>
    <w:rsid w:val="00757859"/>
    <w:rsid w:val="007750C9"/>
    <w:rsid w:val="00777AD1"/>
    <w:rsid w:val="00781879"/>
    <w:rsid w:val="00784B8F"/>
    <w:rsid w:val="00796D04"/>
    <w:rsid w:val="00797A71"/>
    <w:rsid w:val="007A0CE4"/>
    <w:rsid w:val="007A3F35"/>
    <w:rsid w:val="007A42D7"/>
    <w:rsid w:val="007B5A41"/>
    <w:rsid w:val="007C0C9E"/>
    <w:rsid w:val="007C620A"/>
    <w:rsid w:val="007E0185"/>
    <w:rsid w:val="00801DDA"/>
    <w:rsid w:val="00803ED7"/>
    <w:rsid w:val="0081306A"/>
    <w:rsid w:val="00813783"/>
    <w:rsid w:val="00877AF0"/>
    <w:rsid w:val="00884158"/>
    <w:rsid w:val="008B71EA"/>
    <w:rsid w:val="008E22A4"/>
    <w:rsid w:val="009102B8"/>
    <w:rsid w:val="009304A5"/>
    <w:rsid w:val="00936C94"/>
    <w:rsid w:val="00943805"/>
    <w:rsid w:val="00956B4C"/>
    <w:rsid w:val="009570E3"/>
    <w:rsid w:val="0095734C"/>
    <w:rsid w:val="009768F1"/>
    <w:rsid w:val="00983854"/>
    <w:rsid w:val="00983E5A"/>
    <w:rsid w:val="00994BCB"/>
    <w:rsid w:val="009B0B1F"/>
    <w:rsid w:val="009B6126"/>
    <w:rsid w:val="009B664B"/>
    <w:rsid w:val="009D14AC"/>
    <w:rsid w:val="009E5D85"/>
    <w:rsid w:val="00A039EF"/>
    <w:rsid w:val="00A36F29"/>
    <w:rsid w:val="00A56774"/>
    <w:rsid w:val="00A620B6"/>
    <w:rsid w:val="00A64DD3"/>
    <w:rsid w:val="00A815BE"/>
    <w:rsid w:val="00A845B5"/>
    <w:rsid w:val="00A97CE1"/>
    <w:rsid w:val="00AC2573"/>
    <w:rsid w:val="00AD2492"/>
    <w:rsid w:val="00AF1E5B"/>
    <w:rsid w:val="00B024C7"/>
    <w:rsid w:val="00B03EEB"/>
    <w:rsid w:val="00B06929"/>
    <w:rsid w:val="00B11349"/>
    <w:rsid w:val="00B2206B"/>
    <w:rsid w:val="00B27B1B"/>
    <w:rsid w:val="00B34CA5"/>
    <w:rsid w:val="00B82B7D"/>
    <w:rsid w:val="00B96263"/>
    <w:rsid w:val="00BA156D"/>
    <w:rsid w:val="00BA23AE"/>
    <w:rsid w:val="00BA23C3"/>
    <w:rsid w:val="00BE5DF3"/>
    <w:rsid w:val="00BE6346"/>
    <w:rsid w:val="00BF36EE"/>
    <w:rsid w:val="00BF3D43"/>
    <w:rsid w:val="00C06CCB"/>
    <w:rsid w:val="00C2758A"/>
    <w:rsid w:val="00C31F0A"/>
    <w:rsid w:val="00C32E7C"/>
    <w:rsid w:val="00C361C8"/>
    <w:rsid w:val="00C46E1B"/>
    <w:rsid w:val="00C47489"/>
    <w:rsid w:val="00C51CDE"/>
    <w:rsid w:val="00C70311"/>
    <w:rsid w:val="00C71E2C"/>
    <w:rsid w:val="00C748B1"/>
    <w:rsid w:val="00C751DB"/>
    <w:rsid w:val="00C76BF1"/>
    <w:rsid w:val="00C9502D"/>
    <w:rsid w:val="00CB0359"/>
    <w:rsid w:val="00CB0DFA"/>
    <w:rsid w:val="00CB4CE1"/>
    <w:rsid w:val="00CB57F1"/>
    <w:rsid w:val="00CC0003"/>
    <w:rsid w:val="00CC5357"/>
    <w:rsid w:val="00D01198"/>
    <w:rsid w:val="00D0150B"/>
    <w:rsid w:val="00D11C8E"/>
    <w:rsid w:val="00D14DE5"/>
    <w:rsid w:val="00D31AB4"/>
    <w:rsid w:val="00D67D8E"/>
    <w:rsid w:val="00D71DC5"/>
    <w:rsid w:val="00D87352"/>
    <w:rsid w:val="00DB0CAA"/>
    <w:rsid w:val="00DC0A15"/>
    <w:rsid w:val="00DD53C6"/>
    <w:rsid w:val="00DE7958"/>
    <w:rsid w:val="00DF7EC1"/>
    <w:rsid w:val="00E040D8"/>
    <w:rsid w:val="00E2584A"/>
    <w:rsid w:val="00E3572E"/>
    <w:rsid w:val="00E52391"/>
    <w:rsid w:val="00E62B8A"/>
    <w:rsid w:val="00E6624E"/>
    <w:rsid w:val="00E80386"/>
    <w:rsid w:val="00EA5F55"/>
    <w:rsid w:val="00EB2530"/>
    <w:rsid w:val="00EC10B8"/>
    <w:rsid w:val="00ED6ACD"/>
    <w:rsid w:val="00F16E88"/>
    <w:rsid w:val="00F17D63"/>
    <w:rsid w:val="00F417D1"/>
    <w:rsid w:val="00F43DAE"/>
    <w:rsid w:val="00F54892"/>
    <w:rsid w:val="00F5527B"/>
    <w:rsid w:val="00F574F1"/>
    <w:rsid w:val="00F67AD7"/>
    <w:rsid w:val="00F91FDF"/>
    <w:rsid w:val="00FA4D45"/>
    <w:rsid w:val="00FA5911"/>
    <w:rsid w:val="00FB5EDB"/>
    <w:rsid w:val="00FD0C75"/>
    <w:rsid w:val="00FE040A"/>
    <w:rsid w:val="00FE48A5"/>
    <w:rsid w:val="00FF1300"/>
    <w:rsid w:val="00FF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728C3"/>
  <w15:chartTrackingRefBased/>
  <w15:docId w15:val="{3246C965-00A7-4805-BBC1-829BB5FCD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95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BA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727B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27BA6"/>
    <w:rPr>
      <w:rFonts w:eastAsia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27BA6"/>
    <w:pPr>
      <w:tabs>
        <w:tab w:val="center" w:pos="4153"/>
        <w:tab w:val="right" w:pos="8306"/>
      </w:tabs>
      <w:snapToGrid w:val="0"/>
      <w:jc w:val="left"/>
    </w:pPr>
    <w:rPr>
      <w:rFonts w:eastAsia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27BA6"/>
    <w:rPr>
      <w:rFonts w:eastAsia="Arial"/>
      <w:sz w:val="18"/>
      <w:szCs w:val="18"/>
    </w:rPr>
  </w:style>
  <w:style w:type="character" w:customStyle="1" w:styleId="skip">
    <w:name w:val="skip"/>
    <w:basedOn w:val="DefaultParagraphFont"/>
    <w:rsid w:val="00727BA6"/>
  </w:style>
  <w:style w:type="character" w:styleId="Hyperlink">
    <w:name w:val="Hyperlink"/>
    <w:basedOn w:val="DefaultParagraphFont"/>
    <w:uiPriority w:val="99"/>
    <w:unhideWhenUsed/>
    <w:rsid w:val="00727BA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27BA6"/>
  </w:style>
  <w:style w:type="paragraph" w:styleId="BalloonText">
    <w:name w:val="Balloon Text"/>
    <w:basedOn w:val="Normal"/>
    <w:link w:val="BalloonTextChar"/>
    <w:uiPriority w:val="99"/>
    <w:semiHidden/>
    <w:unhideWhenUsed/>
    <w:rsid w:val="00727BA6"/>
    <w:pPr>
      <w:jc w:val="left"/>
    </w:pPr>
    <w:rPr>
      <w:rFonts w:eastAsia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BA6"/>
    <w:rPr>
      <w:rFonts w:eastAsia="Arial"/>
      <w:sz w:val="18"/>
      <w:szCs w:val="18"/>
    </w:rPr>
  </w:style>
  <w:style w:type="table" w:customStyle="1" w:styleId="1">
    <w:name w:val="网格型1"/>
    <w:basedOn w:val="TableNormal"/>
    <w:next w:val="TableGrid"/>
    <w:uiPriority w:val="99"/>
    <w:rsid w:val="00727B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99"/>
    <w:rsid w:val="00727B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27BA6"/>
    <w:rPr>
      <w:color w:val="954F72"/>
      <w:u w:val="single"/>
    </w:rPr>
  </w:style>
  <w:style w:type="paragraph" w:customStyle="1" w:styleId="msonormal0">
    <w:name w:val="msonormal"/>
    <w:basedOn w:val="Normal"/>
    <w:rsid w:val="00727BA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727BA6"/>
    <w:pPr>
      <w:widowControl/>
      <w:spacing w:before="100" w:beforeAutospacing="1" w:after="100" w:afterAutospacing="1"/>
      <w:jc w:val="left"/>
    </w:pPr>
    <w:rPr>
      <w:rFonts w:ascii="Arial" w:eastAsia="SimSun" w:hAnsi="Arial" w:cs="Arial"/>
      <w:color w:val="000000"/>
      <w:kern w:val="0"/>
      <w:sz w:val="11"/>
      <w:szCs w:val="11"/>
    </w:rPr>
  </w:style>
  <w:style w:type="paragraph" w:customStyle="1" w:styleId="font6">
    <w:name w:val="font6"/>
    <w:basedOn w:val="Normal"/>
    <w:rsid w:val="00727BA6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color w:val="000000"/>
      <w:kern w:val="0"/>
      <w:sz w:val="11"/>
      <w:szCs w:val="11"/>
    </w:rPr>
  </w:style>
  <w:style w:type="paragraph" w:customStyle="1" w:styleId="font7">
    <w:name w:val="font7"/>
    <w:basedOn w:val="Normal"/>
    <w:rsid w:val="00727BA6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font8">
    <w:name w:val="font8"/>
    <w:basedOn w:val="Normal"/>
    <w:rsid w:val="00727BA6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color w:val="000000"/>
      <w:kern w:val="0"/>
      <w:sz w:val="11"/>
      <w:szCs w:val="11"/>
    </w:rPr>
  </w:style>
  <w:style w:type="paragraph" w:customStyle="1" w:styleId="xl65">
    <w:name w:val="xl65"/>
    <w:basedOn w:val="Normal"/>
    <w:rsid w:val="00727BA6"/>
    <w:pPr>
      <w:widowControl/>
      <w:pBdr>
        <w:top w:val="single" w:sz="12" w:space="0" w:color="auto"/>
        <w:bottom w:val="single" w:sz="12" w:space="0" w:color="auto"/>
      </w:pBdr>
      <w:spacing w:before="100" w:beforeAutospacing="1" w:after="100" w:afterAutospacing="1"/>
    </w:pPr>
    <w:rPr>
      <w:rFonts w:ascii="Arial" w:eastAsia="SimSun" w:hAnsi="Arial" w:cs="Arial"/>
      <w:kern w:val="0"/>
      <w:sz w:val="11"/>
      <w:szCs w:val="11"/>
    </w:rPr>
  </w:style>
  <w:style w:type="paragraph" w:customStyle="1" w:styleId="xl66">
    <w:name w:val="xl66"/>
    <w:basedOn w:val="Normal"/>
    <w:rsid w:val="00727BA6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727BA6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68">
    <w:name w:val="xl68"/>
    <w:basedOn w:val="Normal"/>
    <w:rsid w:val="00727BA6"/>
    <w:pPr>
      <w:widowControl/>
      <w:pBdr>
        <w:top w:val="single" w:sz="12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1"/>
      <w:szCs w:val="11"/>
    </w:rPr>
  </w:style>
  <w:style w:type="paragraph" w:customStyle="1" w:styleId="xl69">
    <w:name w:val="xl69"/>
    <w:basedOn w:val="Normal"/>
    <w:rsid w:val="00727BA6"/>
    <w:pPr>
      <w:widowControl/>
      <w:pBdr>
        <w:top w:val="single" w:sz="12" w:space="0" w:color="auto"/>
      </w:pBdr>
      <w:spacing w:before="100" w:beforeAutospacing="1" w:after="100" w:afterAutospacing="1"/>
    </w:pPr>
    <w:rPr>
      <w:rFonts w:ascii="Arial" w:eastAsia="SimSun" w:hAnsi="Arial" w:cs="Arial"/>
      <w:kern w:val="0"/>
      <w:sz w:val="11"/>
      <w:szCs w:val="11"/>
    </w:rPr>
  </w:style>
  <w:style w:type="paragraph" w:customStyle="1" w:styleId="xl70">
    <w:name w:val="xl70"/>
    <w:basedOn w:val="Normal"/>
    <w:rsid w:val="00727BA6"/>
    <w:pPr>
      <w:widowControl/>
      <w:spacing w:before="100" w:beforeAutospacing="1" w:after="100" w:afterAutospacing="1"/>
    </w:pPr>
    <w:rPr>
      <w:rFonts w:ascii="Arial" w:eastAsia="SimSun" w:hAnsi="Arial" w:cs="Arial"/>
      <w:kern w:val="0"/>
      <w:sz w:val="11"/>
      <w:szCs w:val="11"/>
    </w:rPr>
  </w:style>
  <w:style w:type="paragraph" w:customStyle="1" w:styleId="xl71">
    <w:name w:val="xl71"/>
    <w:basedOn w:val="Normal"/>
    <w:rsid w:val="00727BA6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73">
    <w:name w:val="xl73"/>
    <w:basedOn w:val="Normal"/>
    <w:rsid w:val="00727BA6"/>
    <w:pPr>
      <w:widowControl/>
      <w:spacing w:before="100" w:beforeAutospacing="1" w:after="100" w:afterAutospacing="1"/>
    </w:pPr>
    <w:rPr>
      <w:rFonts w:ascii="Arial" w:eastAsia="SimSun" w:hAnsi="Arial" w:cs="Arial"/>
      <w:kern w:val="0"/>
      <w:sz w:val="11"/>
      <w:szCs w:val="11"/>
    </w:rPr>
  </w:style>
  <w:style w:type="paragraph" w:customStyle="1" w:styleId="xl74">
    <w:name w:val="xl74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75">
    <w:name w:val="xl75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</w:pPr>
    <w:rPr>
      <w:rFonts w:ascii="Arial" w:eastAsia="SimSun" w:hAnsi="Arial" w:cs="Arial"/>
      <w:kern w:val="0"/>
      <w:sz w:val="11"/>
      <w:szCs w:val="11"/>
    </w:rPr>
  </w:style>
  <w:style w:type="paragraph" w:customStyle="1" w:styleId="xl76">
    <w:name w:val="xl76"/>
    <w:basedOn w:val="Normal"/>
    <w:rsid w:val="00727BA6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77">
    <w:name w:val="xl77"/>
    <w:basedOn w:val="Normal"/>
    <w:rsid w:val="00727BA6"/>
    <w:pPr>
      <w:widowControl/>
      <w:shd w:val="clear" w:color="000000" w:fill="FFFF00"/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78">
    <w:name w:val="xl78"/>
    <w:basedOn w:val="Normal"/>
    <w:rsid w:val="00727BA6"/>
    <w:pPr>
      <w:widowControl/>
      <w:shd w:val="clear" w:color="000000" w:fill="FFFF00"/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79">
    <w:name w:val="xl79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80">
    <w:name w:val="xl80"/>
    <w:basedOn w:val="Normal"/>
    <w:rsid w:val="00727BA6"/>
    <w:pPr>
      <w:widowControl/>
      <w:pBdr>
        <w:top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1"/>
      <w:szCs w:val="11"/>
    </w:rPr>
  </w:style>
  <w:style w:type="paragraph" w:customStyle="1" w:styleId="xl81">
    <w:name w:val="xl81"/>
    <w:basedOn w:val="Normal"/>
    <w:rsid w:val="00727BA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82">
    <w:name w:val="xl82"/>
    <w:basedOn w:val="Normal"/>
    <w:rsid w:val="00727BA6"/>
    <w:pPr>
      <w:widowControl/>
      <w:pBdr>
        <w:top w:val="single" w:sz="12" w:space="0" w:color="auto"/>
      </w:pBdr>
      <w:spacing w:before="100" w:beforeAutospacing="1" w:after="100" w:afterAutospacing="1"/>
      <w:jc w:val="left"/>
    </w:pPr>
    <w:rPr>
      <w:rFonts w:ascii="Arial" w:eastAsia="SimSun" w:hAnsi="Arial" w:cs="Arial"/>
      <w:kern w:val="0"/>
      <w:sz w:val="11"/>
      <w:szCs w:val="11"/>
    </w:rPr>
  </w:style>
  <w:style w:type="paragraph" w:customStyle="1" w:styleId="xl83">
    <w:name w:val="xl83"/>
    <w:basedOn w:val="Normal"/>
    <w:rsid w:val="00727BA6"/>
    <w:pPr>
      <w:widowControl/>
      <w:pBdr>
        <w:top w:val="single" w:sz="12" w:space="0" w:color="auto"/>
      </w:pBdr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72">
    <w:name w:val="xl72"/>
    <w:basedOn w:val="Normal"/>
    <w:rsid w:val="00727BA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10"/>
      <w:szCs w:val="10"/>
    </w:rPr>
  </w:style>
  <w:style w:type="paragraph" w:customStyle="1" w:styleId="xl84">
    <w:name w:val="xl84"/>
    <w:basedOn w:val="Normal"/>
    <w:rsid w:val="00727BA6"/>
    <w:pPr>
      <w:widowControl/>
      <w:shd w:val="clear" w:color="000000" w:fill="FFFF00"/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0"/>
      <w:szCs w:val="10"/>
    </w:rPr>
  </w:style>
  <w:style w:type="paragraph" w:customStyle="1" w:styleId="xl85">
    <w:name w:val="xl85"/>
    <w:basedOn w:val="Normal"/>
    <w:rsid w:val="00727BA6"/>
    <w:pPr>
      <w:widowControl/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0"/>
      <w:szCs w:val="10"/>
    </w:rPr>
  </w:style>
  <w:style w:type="paragraph" w:customStyle="1" w:styleId="xl86">
    <w:name w:val="xl86"/>
    <w:basedOn w:val="Normal"/>
    <w:rsid w:val="00727BA6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0"/>
      <w:szCs w:val="10"/>
    </w:rPr>
  </w:style>
  <w:style w:type="paragraph" w:customStyle="1" w:styleId="xl87">
    <w:name w:val="xl87"/>
    <w:basedOn w:val="Normal"/>
    <w:rsid w:val="00727BA6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0"/>
      <w:szCs w:val="10"/>
    </w:rPr>
  </w:style>
  <w:style w:type="paragraph" w:customStyle="1" w:styleId="xl88">
    <w:name w:val="xl88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0"/>
      <w:szCs w:val="10"/>
    </w:rPr>
  </w:style>
  <w:style w:type="paragraph" w:customStyle="1" w:styleId="xl89">
    <w:name w:val="xl89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0"/>
      <w:szCs w:val="10"/>
    </w:rPr>
  </w:style>
  <w:style w:type="paragraph" w:customStyle="1" w:styleId="xl90">
    <w:name w:val="xl90"/>
    <w:basedOn w:val="Normal"/>
    <w:rsid w:val="00727BA6"/>
    <w:pPr>
      <w:widowControl/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kern w:val="0"/>
      <w:sz w:val="10"/>
      <w:szCs w:val="10"/>
    </w:rPr>
  </w:style>
  <w:style w:type="paragraph" w:styleId="NormalWeb">
    <w:name w:val="Normal (Web)"/>
    <w:basedOn w:val="Normal"/>
    <w:uiPriority w:val="99"/>
    <w:rsid w:val="00727BA6"/>
    <w:pPr>
      <w:spacing w:after="160" w:line="259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27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BA6"/>
    <w:pPr>
      <w:jc w:val="left"/>
    </w:pPr>
    <w:rPr>
      <w:rFonts w:eastAsia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BA6"/>
    <w:rPr>
      <w:rFonts w:eastAsia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BA6"/>
    <w:rPr>
      <w:rFonts w:eastAsia="Arial"/>
      <w:b/>
      <w:bCs/>
      <w:sz w:val="20"/>
      <w:szCs w:val="20"/>
    </w:rPr>
  </w:style>
  <w:style w:type="character" w:customStyle="1" w:styleId="src">
    <w:name w:val="src"/>
    <w:basedOn w:val="DefaultParagraphFont"/>
    <w:rsid w:val="00727BA6"/>
  </w:style>
  <w:style w:type="paragraph" w:styleId="Revision">
    <w:name w:val="Revision"/>
    <w:hidden/>
    <w:uiPriority w:val="99"/>
    <w:semiHidden/>
    <w:rsid w:val="00727BA6"/>
    <w:rPr>
      <w:rFonts w:eastAsia="Arial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7BA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7BA6"/>
    <w:rPr>
      <w:rFonts w:ascii="SimSun" w:eastAsia="SimSun" w:hAnsi="SimSun" w:cs="SimSu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727BA6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727BA6"/>
  </w:style>
  <w:style w:type="paragraph" w:customStyle="1" w:styleId="Default">
    <w:name w:val="Default"/>
    <w:rsid w:val="00983854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983854"/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63ADBF-4480-461F-BF4C-E8F45BC29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705</Words>
  <Characters>21124</Characters>
  <Application>Microsoft Office Word</Application>
  <DocSecurity>0</DocSecurity>
  <Lines>176</Lines>
  <Paragraphs>49</Paragraphs>
  <ScaleCrop>false</ScaleCrop>
  <Company/>
  <LinksUpToDate>false</LinksUpToDate>
  <CharactersWithSpaces>2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Cheng</dc:creator>
  <cp:keywords/>
  <dc:description/>
  <cp:lastModifiedBy>Maarten Vandijck</cp:lastModifiedBy>
  <cp:revision>4</cp:revision>
  <cp:lastPrinted>2020-08-07T12:47:00Z</cp:lastPrinted>
  <dcterms:created xsi:type="dcterms:W3CDTF">2021-05-10T18:35:00Z</dcterms:created>
  <dcterms:modified xsi:type="dcterms:W3CDTF">2021-06-0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RECOVERED Meta_moderation analysis</vt:lpwstr>
  </property>
  <property fmtid="{D5CDD505-2E9C-101B-9397-08002B2CF9AE}" pid="3" name="CitaviDocumentProperty_0">
    <vt:lpwstr>9563ff4a-b601-4e5c-b658-cdca4023c4db</vt:lpwstr>
  </property>
  <property fmtid="{D5CDD505-2E9C-101B-9397-08002B2CF9AE}" pid="4" name="CitaviDocumentProperty_6">
    <vt:lpwstr>False</vt:lpwstr>
  </property>
  <property fmtid="{D5CDD505-2E9C-101B-9397-08002B2CF9AE}" pid="5" name="CitaviDocumentProperty_8">
    <vt:lpwstr>C:\Users\Admin\OneDrive\文档\Citavi 6\Projects\Meta_moderation analysis\RECOVERED Meta_moderation analysis.ctv6</vt:lpwstr>
  </property>
</Properties>
</file>